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161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3595"/>
        <w:gridCol w:w="8015"/>
      </w:tblGrid>
      <w:tr w:rsidR="004E1AC0" w:rsidRPr="000762B0" w14:paraId="14E268D9" w14:textId="77777777" w:rsidTr="00D95EFB">
        <w:trPr>
          <w:trHeight w:val="16209"/>
        </w:trPr>
        <w:tc>
          <w:tcPr>
            <w:tcW w:w="3595" w:type="dxa"/>
            <w:shd w:val="clear" w:color="auto" w:fill="0070C0"/>
          </w:tcPr>
          <w:p w14:paraId="6340F8C0" w14:textId="565CFD0C" w:rsidR="004E1AC0" w:rsidRDefault="00990AE7" w:rsidP="00DC1400">
            <w:pPr>
              <w:jc w:val="center"/>
              <w:rPr>
                <w:noProof/>
              </w:rPr>
            </w:pPr>
            <w:r w:rsidRPr="000762B0">
              <w:rPr>
                <w:noProof/>
                <w:lang w:val="en-IN" w:eastAsia="en-IN"/>
              </w:rPr>
              <mc:AlternateContent>
                <mc:Choice Requires="wps">
                  <w:drawing>
                    <wp:anchor distT="0" distB="0" distL="114300" distR="114300" simplePos="0" relativeHeight="251701248" behindDoc="0" locked="0" layoutInCell="1" allowOverlap="1" wp14:anchorId="04760002" wp14:editId="52F5FEAE">
                      <wp:simplePos x="0" y="0"/>
                      <wp:positionH relativeFrom="column">
                        <wp:posOffset>149225</wp:posOffset>
                      </wp:positionH>
                      <wp:positionV relativeFrom="paragraph">
                        <wp:posOffset>79727</wp:posOffset>
                      </wp:positionV>
                      <wp:extent cx="1743710" cy="16573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743710" cy="1657350"/>
                              </a:xfrm>
                              <a:prstGeom prst="rect">
                                <a:avLst/>
                              </a:prstGeom>
                              <a:noFill/>
                              <a:ln w="6350">
                                <a:noFill/>
                              </a:ln>
                            </wps:spPr>
                            <wps:txbx>
                              <w:txbxContent>
                                <w:p w14:paraId="39C3F66D" w14:textId="3C11887F" w:rsidR="003E0C2D" w:rsidRDefault="00990AE7">
                                  <w:r>
                                    <w:rPr>
                                      <w:noProof/>
                                      <w:lang w:val="en-IN" w:eastAsia="en-IN"/>
                                    </w:rPr>
                                    <w:drawing>
                                      <wp:inline distT="0" distB="0" distL="0" distR="0" wp14:anchorId="07AE4509" wp14:editId="38BAE29D">
                                        <wp:extent cx="1568450" cy="15684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568450" cy="156845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760002" id="_x0000_t202" coordsize="21600,21600" o:spt="202" path="m,l,21600r21600,l21600,xe">
                      <v:stroke joinstyle="miter"/>
                      <v:path gradientshapeok="t" o:connecttype="rect"/>
                    </v:shapetype>
                    <v:shape id="Text Box 10" o:spid="_x0000_s1026" type="#_x0000_t202" style="position:absolute;left:0;text-align:left;margin-left:11.75pt;margin-top:6.3pt;width:137.3pt;height:130.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" filled="f" stroked="f" strokeweight=".5pt">
                      <v:textbox>
                        <w:txbxContent>
                          <w:p w14:paraId="39C3F66D" w14:textId="3C11887F" w:rsidR="003E0C2D" w:rsidRDefault="00990AE7">
                            <w:r>
                              <w:rPr>
                                <w:noProof/>
                                <w:lang w:val="en-IN" w:eastAsia="en-IN"/>
                              </w:rPr>
                              <w:drawing>
                                <wp:inline distT="0" distB="0" distL="0" distR="0" wp14:anchorId="07AE4509" wp14:editId="38BAE29D">
                                  <wp:extent cx="1568450" cy="15684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568450" cy="1568450"/>
                                          </a:xfrm>
                                          <a:prstGeom prst="rect">
                                            <a:avLst/>
                                          </a:prstGeom>
                                        </pic:spPr>
                                      </pic:pic>
                                    </a:graphicData>
                                  </a:graphic>
                                </wp:inline>
                              </w:drawing>
                            </w:r>
                          </w:p>
                        </w:txbxContent>
                      </v:textbox>
                    </v:shape>
                  </w:pict>
                </mc:Fallback>
              </mc:AlternateContent>
            </w:r>
          </w:p>
          <w:p w14:paraId="4E93CAB2" w14:textId="2FDD42EB" w:rsidR="003E0C2D" w:rsidRPr="000762B0" w:rsidRDefault="003E0C2D" w:rsidP="00DC1400">
            <w:pPr>
              <w:jc w:val="center"/>
              <w:rPr>
                <w:noProof/>
              </w:rPr>
            </w:pPr>
          </w:p>
          <w:p w14:paraId="16D3EC8D" w14:textId="77777777" w:rsidR="003E0C2D" w:rsidRPr="000762B0" w:rsidRDefault="003E0C2D" w:rsidP="00DC1400">
            <w:pPr>
              <w:jc w:val="center"/>
            </w:pPr>
          </w:p>
          <w:p w14:paraId="5B26A78D" w14:textId="77777777" w:rsidR="004E1AC0" w:rsidRPr="000762B0" w:rsidRDefault="004E1AC0" w:rsidP="00DC1400">
            <w:pPr>
              <w:jc w:val="center"/>
            </w:pPr>
          </w:p>
          <w:p w14:paraId="74F6AD40" w14:textId="77777777" w:rsidR="003E0C2D" w:rsidRPr="000762B0" w:rsidRDefault="003E0C2D" w:rsidP="00DC1400">
            <w:pPr>
              <w:jc w:val="center"/>
              <w:rPr>
                <w:b/>
                <w:color w:val="FFFFFF" w:themeColor="background1"/>
                <w:sz w:val="36"/>
              </w:rPr>
            </w:pPr>
          </w:p>
          <w:p w14:paraId="36617912" w14:textId="77777777" w:rsidR="003E0C2D" w:rsidRPr="000762B0" w:rsidRDefault="003E0C2D" w:rsidP="00DC1400">
            <w:pPr>
              <w:jc w:val="center"/>
              <w:rPr>
                <w:b/>
                <w:color w:val="FFFFFF" w:themeColor="background1"/>
                <w:sz w:val="36"/>
              </w:rPr>
            </w:pPr>
          </w:p>
          <w:p w14:paraId="546E7517" w14:textId="77777777" w:rsidR="003E0C2D" w:rsidRPr="00E218A8" w:rsidRDefault="003E0C2D" w:rsidP="00DC1400">
            <w:pPr>
              <w:jc w:val="center"/>
              <w:rPr>
                <w:b/>
                <w:color w:val="FFFFFF" w:themeColor="background1"/>
                <w:sz w:val="52"/>
              </w:rPr>
            </w:pPr>
          </w:p>
          <w:p w14:paraId="3AD36B1D" w14:textId="77777777" w:rsidR="00990AE7" w:rsidRPr="00990AE7" w:rsidRDefault="00990AE7" w:rsidP="00DC1400">
            <w:pPr>
              <w:jc w:val="center"/>
              <w:rPr>
                <w:b/>
                <w:color w:val="FFFFFF" w:themeColor="background1"/>
                <w:sz w:val="16"/>
              </w:rPr>
            </w:pPr>
          </w:p>
          <w:p w14:paraId="2C8ECD1F" w14:textId="41B794C7" w:rsidR="004E1AC0" w:rsidRPr="000762B0" w:rsidRDefault="004E1AC0" w:rsidP="00DC1400">
            <w:pPr>
              <w:jc w:val="center"/>
              <w:rPr>
                <w:b/>
                <w:color w:val="FFFFFF" w:themeColor="background1"/>
                <w:sz w:val="36"/>
              </w:rPr>
            </w:pPr>
            <w:r w:rsidRPr="000762B0">
              <w:rPr>
                <w:b/>
                <w:color w:val="FFFFFF" w:themeColor="background1"/>
                <w:sz w:val="36"/>
              </w:rPr>
              <w:t>CONTACT</w:t>
            </w:r>
          </w:p>
          <w:tbl>
            <w:tblPr>
              <w:tblStyle w:val="TableGrid"/>
              <w:tblW w:w="33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3"/>
              <w:gridCol w:w="2893"/>
            </w:tblGrid>
            <w:tr w:rsidR="004E1AC0" w:rsidRPr="000762B0" w14:paraId="3A2FFD60" w14:textId="77777777" w:rsidTr="00E218A8">
              <w:trPr>
                <w:trHeight w:val="453"/>
              </w:trPr>
              <w:tc>
                <w:tcPr>
                  <w:tcW w:w="503" w:type="dxa"/>
                  <w:vAlign w:val="center"/>
                </w:tcPr>
                <w:p w14:paraId="7D5FE8F6" w14:textId="77777777" w:rsidR="004E1AC0" w:rsidRPr="000762B0" w:rsidRDefault="004E1AC0" w:rsidP="00DC1400">
                  <w:r w:rsidRPr="000762B0">
                    <w:rPr>
                      <w:noProof/>
                      <w:lang w:val="en-IN" w:eastAsia="en-IN"/>
                    </w:rPr>
                    <mc:AlternateContent>
                      <mc:Choice Requires="wpg">
                        <w:drawing>
                          <wp:inline distT="0" distB="0" distL="0" distR="0" wp14:anchorId="7CCF6CE9" wp14:editId="3C922679">
                            <wp:extent cx="207264" cy="207264"/>
                            <wp:effectExtent l="0" t="0" r="2540" b="2540"/>
                            <wp:docPr id="5" name="Group 5"/>
                            <wp:cNvGraphicFramePr/>
                            <a:graphic xmlns:a="http://schemas.openxmlformats.org/drawingml/2006/main">
                              <a:graphicData uri="http://schemas.microsoft.com/office/word/2010/wordprocessingGroup">
                                <wpg:wgp>
                                  <wpg:cNvGrpSpPr/>
                                  <wpg:grpSpPr>
                                    <a:xfrm>
                                      <a:off x="0" y="0"/>
                                      <a:ext cx="207264" cy="207264"/>
                                      <a:chOff x="0" y="0"/>
                                      <a:chExt cx="207264" cy="207264"/>
                                    </a:xfrm>
                                  </wpg:grpSpPr>
                                  <wps:wsp>
                                    <wps:cNvPr id="6" name="Rounded Rectangle 6"/>
                                    <wps:cNvSpPr/>
                                    <wps:spPr>
                                      <a:xfrm>
                                        <a:off x="0" y="0"/>
                                        <a:ext cx="207264" cy="207264"/>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Freeform 10"/>
                                    <wps:cNvSpPr>
                                      <a:spLocks/>
                                    </wps:cNvSpPr>
                                    <wps:spPr bwMode="auto">
                                      <a:xfrm>
                                        <a:off x="42582" y="42582"/>
                                        <a:ext cx="121227" cy="121227"/>
                                      </a:xfrm>
                                      <a:custGeom>
                                        <a:avLst/>
                                        <a:gdLst>
                                          <a:gd name="T0" fmla="*/ 247 w 247"/>
                                          <a:gd name="T1" fmla="*/ 195 h 247"/>
                                          <a:gd name="T2" fmla="*/ 245 w 247"/>
                                          <a:gd name="T3" fmla="*/ 208 h 247"/>
                                          <a:gd name="T4" fmla="*/ 241 w 247"/>
                                          <a:gd name="T5" fmla="*/ 220 h 247"/>
                                          <a:gd name="T6" fmla="*/ 220 w 247"/>
                                          <a:gd name="T7" fmla="*/ 238 h 247"/>
                                          <a:gd name="T8" fmla="*/ 187 w 247"/>
                                          <a:gd name="T9" fmla="*/ 247 h 247"/>
                                          <a:gd name="T10" fmla="*/ 178 w 247"/>
                                          <a:gd name="T11" fmla="*/ 247 h 247"/>
                                          <a:gd name="T12" fmla="*/ 168 w 247"/>
                                          <a:gd name="T13" fmla="*/ 244 h 247"/>
                                          <a:gd name="T14" fmla="*/ 160 w 247"/>
                                          <a:gd name="T15" fmla="*/ 242 h 247"/>
                                          <a:gd name="T16" fmla="*/ 150 w 247"/>
                                          <a:gd name="T17" fmla="*/ 238 h 247"/>
                                          <a:gd name="T18" fmla="*/ 141 w 247"/>
                                          <a:gd name="T19" fmla="*/ 235 h 247"/>
                                          <a:gd name="T20" fmla="*/ 111 w 247"/>
                                          <a:gd name="T21" fmla="*/ 221 h 247"/>
                                          <a:gd name="T22" fmla="*/ 64 w 247"/>
                                          <a:gd name="T23" fmla="*/ 183 h 247"/>
                                          <a:gd name="T24" fmla="*/ 26 w 247"/>
                                          <a:gd name="T25" fmla="*/ 136 h 247"/>
                                          <a:gd name="T26" fmla="*/ 12 w 247"/>
                                          <a:gd name="T27" fmla="*/ 106 h 247"/>
                                          <a:gd name="T28" fmla="*/ 9 w 247"/>
                                          <a:gd name="T29" fmla="*/ 97 h 247"/>
                                          <a:gd name="T30" fmla="*/ 5 w 247"/>
                                          <a:gd name="T31" fmla="*/ 87 h 247"/>
                                          <a:gd name="T32" fmla="*/ 2 w 247"/>
                                          <a:gd name="T33" fmla="*/ 79 h 247"/>
                                          <a:gd name="T34" fmla="*/ 0 w 247"/>
                                          <a:gd name="T35" fmla="*/ 69 h 247"/>
                                          <a:gd name="T36" fmla="*/ 0 w 247"/>
                                          <a:gd name="T37" fmla="*/ 60 h 247"/>
                                          <a:gd name="T38" fmla="*/ 9 w 247"/>
                                          <a:gd name="T39" fmla="*/ 27 h 247"/>
                                          <a:gd name="T40" fmla="*/ 27 w 247"/>
                                          <a:gd name="T41" fmla="*/ 5 h 247"/>
                                          <a:gd name="T42" fmla="*/ 39 w 247"/>
                                          <a:gd name="T43" fmla="*/ 2 h 247"/>
                                          <a:gd name="T44" fmla="*/ 52 w 247"/>
                                          <a:gd name="T45" fmla="*/ 0 h 247"/>
                                          <a:gd name="T46" fmla="*/ 55 w 247"/>
                                          <a:gd name="T47" fmla="*/ 1 h 247"/>
                                          <a:gd name="T48" fmla="*/ 65 w 247"/>
                                          <a:gd name="T49" fmla="*/ 14 h 247"/>
                                          <a:gd name="T50" fmla="*/ 70 w 247"/>
                                          <a:gd name="T51" fmla="*/ 23 h 247"/>
                                          <a:gd name="T52" fmla="*/ 76 w 247"/>
                                          <a:gd name="T53" fmla="*/ 35 h 247"/>
                                          <a:gd name="T54" fmla="*/ 81 w 247"/>
                                          <a:gd name="T55" fmla="*/ 44 h 247"/>
                                          <a:gd name="T56" fmla="*/ 85 w 247"/>
                                          <a:gd name="T57" fmla="*/ 48 h 247"/>
                                          <a:gd name="T58" fmla="*/ 88 w 247"/>
                                          <a:gd name="T59" fmla="*/ 55 h 247"/>
                                          <a:gd name="T60" fmla="*/ 90 w 247"/>
                                          <a:gd name="T61" fmla="*/ 60 h 247"/>
                                          <a:gd name="T62" fmla="*/ 85 w 247"/>
                                          <a:gd name="T63" fmla="*/ 68 h 247"/>
                                          <a:gd name="T64" fmla="*/ 74 w 247"/>
                                          <a:gd name="T65" fmla="*/ 78 h 247"/>
                                          <a:gd name="T66" fmla="*/ 63 w 247"/>
                                          <a:gd name="T67" fmla="*/ 87 h 247"/>
                                          <a:gd name="T68" fmla="*/ 58 w 247"/>
                                          <a:gd name="T69" fmla="*/ 95 h 247"/>
                                          <a:gd name="T70" fmla="*/ 59 w 247"/>
                                          <a:gd name="T71" fmla="*/ 99 h 247"/>
                                          <a:gd name="T72" fmla="*/ 60 w 247"/>
                                          <a:gd name="T73" fmla="*/ 103 h 247"/>
                                          <a:gd name="T74" fmla="*/ 63 w 247"/>
                                          <a:gd name="T75" fmla="*/ 107 h 247"/>
                                          <a:gd name="T76" fmla="*/ 65 w 247"/>
                                          <a:gd name="T77" fmla="*/ 110 h 247"/>
                                          <a:gd name="T78" fmla="*/ 95 w 247"/>
                                          <a:gd name="T79" fmla="*/ 152 h 247"/>
                                          <a:gd name="T80" fmla="*/ 136 w 247"/>
                                          <a:gd name="T81" fmla="*/ 182 h 247"/>
                                          <a:gd name="T82" fmla="*/ 140 w 247"/>
                                          <a:gd name="T83" fmla="*/ 184 h 247"/>
                                          <a:gd name="T84" fmla="*/ 144 w 247"/>
                                          <a:gd name="T85" fmla="*/ 187 h 247"/>
                                          <a:gd name="T86" fmla="*/ 148 w 247"/>
                                          <a:gd name="T87" fmla="*/ 188 h 247"/>
                                          <a:gd name="T88" fmla="*/ 152 w 247"/>
                                          <a:gd name="T89" fmla="*/ 189 h 247"/>
                                          <a:gd name="T90" fmla="*/ 160 w 247"/>
                                          <a:gd name="T91" fmla="*/ 184 h 247"/>
                                          <a:gd name="T92" fmla="*/ 169 w 247"/>
                                          <a:gd name="T93" fmla="*/ 173 h 247"/>
                                          <a:gd name="T94" fmla="*/ 179 w 247"/>
                                          <a:gd name="T95" fmla="*/ 162 h 247"/>
                                          <a:gd name="T96" fmla="*/ 187 w 247"/>
                                          <a:gd name="T97" fmla="*/ 157 h 247"/>
                                          <a:gd name="T98" fmla="*/ 192 w 247"/>
                                          <a:gd name="T99" fmla="*/ 159 h 247"/>
                                          <a:gd name="T100" fmla="*/ 199 w 247"/>
                                          <a:gd name="T101" fmla="*/ 162 h 247"/>
                                          <a:gd name="T102" fmla="*/ 203 w 247"/>
                                          <a:gd name="T103" fmla="*/ 165 h 247"/>
                                          <a:gd name="T104" fmla="*/ 212 w 247"/>
                                          <a:gd name="T105" fmla="*/ 171 h 247"/>
                                          <a:gd name="T106" fmla="*/ 224 w 247"/>
                                          <a:gd name="T107" fmla="*/ 177 h 247"/>
                                          <a:gd name="T108" fmla="*/ 233 w 247"/>
                                          <a:gd name="T109" fmla="*/ 182 h 247"/>
                                          <a:gd name="T110" fmla="*/ 246 w 247"/>
                                          <a:gd name="T111" fmla="*/ 192 h 247"/>
                                          <a:gd name="T112" fmla="*/ 247 w 247"/>
                                          <a:gd name="T113" fmla="*/ 195 h 2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247" h="247">
                                            <a:moveTo>
                                              <a:pt x="247" y="195"/>
                                            </a:moveTo>
                                            <a:cubicBezTo>
                                              <a:pt x="247" y="198"/>
                                              <a:pt x="246" y="203"/>
                                              <a:pt x="245" y="208"/>
                                            </a:cubicBezTo>
                                            <a:cubicBezTo>
                                              <a:pt x="244" y="213"/>
                                              <a:pt x="243" y="217"/>
                                              <a:pt x="241" y="220"/>
                                            </a:cubicBezTo>
                                            <a:cubicBezTo>
                                              <a:pt x="239" y="226"/>
                                              <a:pt x="232" y="232"/>
                                              <a:pt x="220" y="238"/>
                                            </a:cubicBezTo>
                                            <a:cubicBezTo>
                                              <a:pt x="209" y="244"/>
                                              <a:pt x="198" y="247"/>
                                              <a:pt x="187" y="247"/>
                                            </a:cubicBezTo>
                                            <a:cubicBezTo>
                                              <a:pt x="184" y="247"/>
                                              <a:pt x="181" y="247"/>
                                              <a:pt x="178" y="247"/>
                                            </a:cubicBezTo>
                                            <a:cubicBezTo>
                                              <a:pt x="175" y="246"/>
                                              <a:pt x="172" y="245"/>
                                              <a:pt x="168" y="244"/>
                                            </a:cubicBezTo>
                                            <a:cubicBezTo>
                                              <a:pt x="164" y="243"/>
                                              <a:pt x="161" y="243"/>
                                              <a:pt x="160" y="242"/>
                                            </a:cubicBezTo>
                                            <a:cubicBezTo>
                                              <a:pt x="158" y="241"/>
                                              <a:pt x="155" y="240"/>
                                              <a:pt x="150" y="238"/>
                                            </a:cubicBezTo>
                                            <a:cubicBezTo>
                                              <a:pt x="145" y="237"/>
                                              <a:pt x="142" y="235"/>
                                              <a:pt x="141" y="235"/>
                                            </a:cubicBezTo>
                                            <a:cubicBezTo>
                                              <a:pt x="130" y="231"/>
                                              <a:pt x="120" y="226"/>
                                              <a:pt x="111" y="221"/>
                                            </a:cubicBezTo>
                                            <a:cubicBezTo>
                                              <a:pt x="96" y="211"/>
                                              <a:pt x="80" y="199"/>
                                              <a:pt x="64" y="183"/>
                                            </a:cubicBezTo>
                                            <a:cubicBezTo>
                                              <a:pt x="48" y="167"/>
                                              <a:pt x="36" y="151"/>
                                              <a:pt x="26" y="136"/>
                                            </a:cubicBezTo>
                                            <a:cubicBezTo>
                                              <a:pt x="21" y="127"/>
                                              <a:pt x="16" y="117"/>
                                              <a:pt x="12" y="106"/>
                                            </a:cubicBezTo>
                                            <a:cubicBezTo>
                                              <a:pt x="11" y="104"/>
                                              <a:pt x="10" y="102"/>
                                              <a:pt x="9" y="97"/>
                                            </a:cubicBezTo>
                                            <a:cubicBezTo>
                                              <a:pt x="7" y="92"/>
                                              <a:pt x="6" y="89"/>
                                              <a:pt x="5" y="87"/>
                                            </a:cubicBezTo>
                                            <a:cubicBezTo>
                                              <a:pt x="4" y="85"/>
                                              <a:pt x="3" y="83"/>
                                              <a:pt x="2" y="79"/>
                                            </a:cubicBezTo>
                                            <a:cubicBezTo>
                                              <a:pt x="1" y="75"/>
                                              <a:pt x="1" y="72"/>
                                              <a:pt x="0" y="69"/>
                                            </a:cubicBezTo>
                                            <a:cubicBezTo>
                                              <a:pt x="0" y="66"/>
                                              <a:pt x="0" y="63"/>
                                              <a:pt x="0" y="60"/>
                                            </a:cubicBezTo>
                                            <a:cubicBezTo>
                                              <a:pt x="0" y="49"/>
                                              <a:pt x="3" y="38"/>
                                              <a:pt x="9" y="27"/>
                                            </a:cubicBezTo>
                                            <a:cubicBezTo>
                                              <a:pt x="15" y="15"/>
                                              <a:pt x="21" y="8"/>
                                              <a:pt x="27" y="5"/>
                                            </a:cubicBezTo>
                                            <a:cubicBezTo>
                                              <a:pt x="30" y="4"/>
                                              <a:pt x="34" y="3"/>
                                              <a:pt x="39" y="2"/>
                                            </a:cubicBezTo>
                                            <a:cubicBezTo>
                                              <a:pt x="44" y="1"/>
                                              <a:pt x="48" y="0"/>
                                              <a:pt x="52" y="0"/>
                                            </a:cubicBezTo>
                                            <a:cubicBezTo>
                                              <a:pt x="53" y="0"/>
                                              <a:pt x="54" y="0"/>
                                              <a:pt x="55" y="1"/>
                                            </a:cubicBezTo>
                                            <a:cubicBezTo>
                                              <a:pt x="57" y="1"/>
                                              <a:pt x="60" y="6"/>
                                              <a:pt x="65" y="14"/>
                                            </a:cubicBezTo>
                                            <a:cubicBezTo>
                                              <a:pt x="66" y="16"/>
                                              <a:pt x="68" y="19"/>
                                              <a:pt x="70" y="23"/>
                                            </a:cubicBezTo>
                                            <a:cubicBezTo>
                                              <a:pt x="72" y="27"/>
                                              <a:pt x="74" y="31"/>
                                              <a:pt x="76" y="35"/>
                                            </a:cubicBezTo>
                                            <a:cubicBezTo>
                                              <a:pt x="78" y="38"/>
                                              <a:pt x="80" y="41"/>
                                              <a:pt x="81" y="44"/>
                                            </a:cubicBezTo>
                                            <a:cubicBezTo>
                                              <a:pt x="82" y="44"/>
                                              <a:pt x="83" y="46"/>
                                              <a:pt x="85" y="48"/>
                                            </a:cubicBezTo>
                                            <a:cubicBezTo>
                                              <a:pt x="86" y="51"/>
                                              <a:pt x="87" y="53"/>
                                              <a:pt x="88" y="55"/>
                                            </a:cubicBezTo>
                                            <a:cubicBezTo>
                                              <a:pt x="89" y="56"/>
                                              <a:pt x="90" y="58"/>
                                              <a:pt x="90" y="60"/>
                                            </a:cubicBezTo>
                                            <a:cubicBezTo>
                                              <a:pt x="90" y="62"/>
                                              <a:pt x="88" y="65"/>
                                              <a:pt x="85" y="68"/>
                                            </a:cubicBezTo>
                                            <a:cubicBezTo>
                                              <a:pt x="81" y="72"/>
                                              <a:pt x="78" y="75"/>
                                              <a:pt x="74" y="78"/>
                                            </a:cubicBezTo>
                                            <a:cubicBezTo>
                                              <a:pt x="70" y="81"/>
                                              <a:pt x="66" y="84"/>
                                              <a:pt x="63" y="87"/>
                                            </a:cubicBezTo>
                                            <a:cubicBezTo>
                                              <a:pt x="59" y="91"/>
                                              <a:pt x="58" y="93"/>
                                              <a:pt x="58" y="95"/>
                                            </a:cubicBezTo>
                                            <a:cubicBezTo>
                                              <a:pt x="58" y="96"/>
                                              <a:pt x="58" y="98"/>
                                              <a:pt x="59" y="99"/>
                                            </a:cubicBezTo>
                                            <a:cubicBezTo>
                                              <a:pt x="59" y="101"/>
                                              <a:pt x="60" y="102"/>
                                              <a:pt x="60" y="103"/>
                                            </a:cubicBezTo>
                                            <a:cubicBezTo>
                                              <a:pt x="61" y="104"/>
                                              <a:pt x="61" y="105"/>
                                              <a:pt x="63" y="107"/>
                                            </a:cubicBezTo>
                                            <a:cubicBezTo>
                                              <a:pt x="64" y="109"/>
                                              <a:pt x="64" y="110"/>
                                              <a:pt x="65" y="110"/>
                                            </a:cubicBezTo>
                                            <a:cubicBezTo>
                                              <a:pt x="73" y="126"/>
                                              <a:pt x="84" y="140"/>
                                              <a:pt x="95" y="152"/>
                                            </a:cubicBezTo>
                                            <a:cubicBezTo>
                                              <a:pt x="107" y="163"/>
                                              <a:pt x="120" y="173"/>
                                              <a:pt x="136" y="182"/>
                                            </a:cubicBezTo>
                                            <a:cubicBezTo>
                                              <a:pt x="137" y="182"/>
                                              <a:pt x="138" y="183"/>
                                              <a:pt x="140" y="184"/>
                                            </a:cubicBezTo>
                                            <a:cubicBezTo>
                                              <a:pt x="142" y="186"/>
                                              <a:pt x="143" y="186"/>
                                              <a:pt x="144" y="187"/>
                                            </a:cubicBezTo>
                                            <a:cubicBezTo>
                                              <a:pt x="145" y="187"/>
                                              <a:pt x="146" y="188"/>
                                              <a:pt x="148" y="188"/>
                                            </a:cubicBezTo>
                                            <a:cubicBezTo>
                                              <a:pt x="149" y="189"/>
                                              <a:pt x="150" y="189"/>
                                              <a:pt x="152" y="189"/>
                                            </a:cubicBezTo>
                                            <a:cubicBezTo>
                                              <a:pt x="154" y="189"/>
                                              <a:pt x="156" y="187"/>
                                              <a:pt x="160" y="184"/>
                                            </a:cubicBezTo>
                                            <a:cubicBezTo>
                                              <a:pt x="163" y="181"/>
                                              <a:pt x="166" y="177"/>
                                              <a:pt x="169" y="173"/>
                                            </a:cubicBezTo>
                                            <a:cubicBezTo>
                                              <a:pt x="172" y="169"/>
                                              <a:pt x="175" y="166"/>
                                              <a:pt x="179" y="162"/>
                                            </a:cubicBezTo>
                                            <a:cubicBezTo>
                                              <a:pt x="182" y="159"/>
                                              <a:pt x="185" y="157"/>
                                              <a:pt x="187" y="157"/>
                                            </a:cubicBezTo>
                                            <a:cubicBezTo>
                                              <a:pt x="189" y="157"/>
                                              <a:pt x="191" y="158"/>
                                              <a:pt x="192" y="159"/>
                                            </a:cubicBezTo>
                                            <a:cubicBezTo>
                                              <a:pt x="194" y="159"/>
                                              <a:pt x="196" y="161"/>
                                              <a:pt x="199" y="162"/>
                                            </a:cubicBezTo>
                                            <a:cubicBezTo>
                                              <a:pt x="201" y="164"/>
                                              <a:pt x="202" y="165"/>
                                              <a:pt x="203" y="165"/>
                                            </a:cubicBezTo>
                                            <a:cubicBezTo>
                                              <a:pt x="206" y="167"/>
                                              <a:pt x="209" y="169"/>
                                              <a:pt x="212" y="171"/>
                                            </a:cubicBezTo>
                                            <a:cubicBezTo>
                                              <a:pt x="216" y="173"/>
                                              <a:pt x="219" y="175"/>
                                              <a:pt x="224" y="177"/>
                                            </a:cubicBezTo>
                                            <a:cubicBezTo>
                                              <a:pt x="228" y="179"/>
                                              <a:pt x="231" y="181"/>
                                              <a:pt x="233" y="182"/>
                                            </a:cubicBezTo>
                                            <a:cubicBezTo>
                                              <a:pt x="241" y="186"/>
                                              <a:pt x="246" y="189"/>
                                              <a:pt x="246" y="192"/>
                                            </a:cubicBezTo>
                                            <a:cubicBezTo>
                                              <a:pt x="247" y="192"/>
                                              <a:pt x="247" y="194"/>
                                              <a:pt x="247" y="195"/>
                                            </a:cubicBezTo>
                                            <a:close/>
                                          </a:path>
                                        </a:pathLst>
                                      </a:custGeom>
                                      <a:solidFill>
                                        <a:srgbClr val="0070C0"/>
                                      </a:solidFill>
                                      <a:ln>
                                        <a:noFill/>
                                      </a:ln>
                                    </wps:spPr>
                                    <wps:bodyPr vert="horz" wrap="square" lIns="91440" tIns="45720" rIns="91440" bIns="45720" numCol="1" anchor="t" anchorCtr="0" compatLnSpc="1">
                                      <a:prstTxWarp prst="textNoShape">
                                        <a:avLst/>
                                      </a:prstTxWarp>
                                    </wps:bodyPr>
                                  </wps:wsp>
                                </wpg:wgp>
                              </a:graphicData>
                            </a:graphic>
                          </wp:inline>
                        </w:drawing>
                      </mc:Choice>
                      <mc:Fallback xmlns:cx1="http://schemas.microsoft.com/office/drawing/2015/9/8/chartex">
                        <w:pict>
                          <v:group w14:anchorId="193E90D8" id="Group 5" o:spid="_x0000_s1026" style="width:16.3pt;height:16.3pt;mso-position-horizontal-relative:char;mso-position-vertical-relative:line" coordsize="207264,2072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">
                            <v:roundrect id="Rounded Rectangle 6" o:spid="_x0000_s1027" style="position:absolute;width:207264;height:2072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" fillcolor="white [3212]" stroked="f" strokeweight="2pt"/>
                            <v:shape id="Freeform 10" o:spid="_x0000_s1028" style="position:absolute;left:42582;top:42582;width:121227;height:121227;visibility:visible;mso-wrap-style:square;v-text-anchor:top" coordsize="247,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" path="m247,195v,3,-1,8,-2,13c244,213,243,217,241,220v-2,6,-9,12,-21,18c209,244,198,247,187,247v-3,,-6,,-9,c175,246,172,245,168,244v-4,-1,-7,-1,-8,-2c158,241,155,240,150,238v-5,-1,-8,-3,-9,-3c130,231,120,226,111,221,96,211,80,199,64,183,48,167,36,151,26,136,21,127,16,117,12,106v-1,-2,-2,-4,-3,-9c7,92,6,89,5,87,4,85,3,83,2,79,1,75,1,72,,69,,66,,63,,60,,49,3,38,9,27,15,15,21,8,27,5,30,4,34,3,39,2,44,1,48,,52,v1,,2,,3,1c57,1,60,6,65,14v1,2,3,5,5,9c72,27,74,31,76,35v2,3,4,6,5,9c82,44,83,46,85,48v1,3,2,5,3,7c89,56,90,58,90,60v,2,-2,5,-5,8c81,72,78,75,74,78v-4,3,-8,6,-11,9c59,91,58,93,58,95v,1,,3,1,4c59,101,60,102,60,103v1,1,1,2,3,4c64,109,64,110,65,110v8,16,19,30,30,42c107,163,120,173,136,182v1,,2,1,4,2c142,186,143,186,144,187v1,,2,1,4,1c149,189,150,189,152,189v2,,4,-2,8,-5c163,181,166,177,169,173v3,-4,6,-7,10,-11c182,159,185,157,187,157v2,,4,1,5,2c194,159,196,161,199,162v2,2,3,3,4,3c206,167,209,169,212,171v4,2,7,4,12,6c228,179,231,181,233,182v8,4,13,7,13,10c247,192,247,194,247,195xe" fillcolor="#0070c0" stroked="f">
                              <v:path arrowok="t" o:connecttype="custom" o:connectlocs="121227,95706;120245,102086;118282,107975;107975,116810;91779,121227;87362,121227;82454,119755;78528,118773;73620,116810;69202,115337;54479,108466;31411,89816;12761,66748;5890,52025;4417,47607;2454,42699;982,38773;0,33865;0,29448;4417,13252;13252,2454;19141,982;25521,0;26994,491;31902,6871;34356,11288;37301,17178;39755,21595;41718,23558;43190,26994;44172,29448;41718,33374;36319,38282;30920,42699;28466,46626;28957,48589;29448,50552;30920,52515;31902,53988;46626,74601;66748,89325;68712,90307;70675,91779;72638,92270;74601,92761;78528,90307;82945,84908;87853,79509;91779,77055;94233,78037;97669,79509;99632,80982;104049,83926;109939,86871;114356,89325;120736,94233;121227,95706" o:connectangles="0,0,0,0,0,0,0,0,0,0,0,0,0,0,0,0,0,0,0,0,0,0,0,0,0,0,0,0,0,0,0,0,0,0,0,0,0,0,0,0,0,0,0,0,0,0,0,0,0,0,0,0,0,0,0,0,0"/>
                            </v:shape>
                            <w10:anchorlock/>
                          </v:group>
                        </w:pict>
                      </mc:Fallback>
                    </mc:AlternateContent>
                  </w:r>
                </w:p>
              </w:tc>
              <w:tc>
                <w:tcPr>
                  <w:tcW w:w="2893" w:type="dxa"/>
                  <w:vAlign w:val="center"/>
                </w:tcPr>
                <w:p w14:paraId="6379293D" w14:textId="77777777" w:rsidR="004E1AC0" w:rsidRPr="000762B0" w:rsidRDefault="00FD3E65" w:rsidP="003E048D">
                  <w:pPr>
                    <w:rPr>
                      <w:color w:val="FFFFFF" w:themeColor="background1"/>
                    </w:rPr>
                  </w:pPr>
                  <w:r w:rsidRPr="000762B0">
                    <w:rPr>
                      <w:color w:val="FFFFFF" w:themeColor="background1"/>
                    </w:rPr>
                    <w:t>+91-</w:t>
                  </w:r>
                  <w:r w:rsidR="00A03DA9" w:rsidRPr="000762B0">
                    <w:rPr>
                      <w:color w:val="FFFFFF" w:themeColor="background1"/>
                    </w:rPr>
                    <w:t xml:space="preserve"> </w:t>
                  </w:r>
                  <w:r w:rsidR="003E048D" w:rsidRPr="000762B0">
                    <w:rPr>
                      <w:color w:val="FFFFFF" w:themeColor="background1"/>
                    </w:rPr>
                    <w:t>8110899760</w:t>
                  </w:r>
                </w:p>
              </w:tc>
            </w:tr>
            <w:tr w:rsidR="004E1AC0" w:rsidRPr="000762B0" w14:paraId="0462F1FA" w14:textId="77777777" w:rsidTr="00E218A8">
              <w:trPr>
                <w:trHeight w:val="472"/>
              </w:trPr>
              <w:tc>
                <w:tcPr>
                  <w:tcW w:w="503" w:type="dxa"/>
                  <w:vAlign w:val="center"/>
                </w:tcPr>
                <w:p w14:paraId="5E181B26" w14:textId="77777777" w:rsidR="004E1AC0" w:rsidRPr="000762B0" w:rsidRDefault="004E1AC0" w:rsidP="00DC1400">
                  <w:r w:rsidRPr="000762B0">
                    <w:rPr>
                      <w:noProof/>
                      <w:lang w:val="en-IN" w:eastAsia="en-IN"/>
                    </w:rPr>
                    <mc:AlternateContent>
                      <mc:Choice Requires="wpg">
                        <w:drawing>
                          <wp:inline distT="0" distB="0" distL="0" distR="0" wp14:anchorId="4DDAC54D" wp14:editId="5CCFF08A">
                            <wp:extent cx="207010" cy="207010"/>
                            <wp:effectExtent l="0" t="0" r="2540" b="2540"/>
                            <wp:docPr id="14" name="Group 14"/>
                            <wp:cNvGraphicFramePr/>
                            <a:graphic xmlns:a="http://schemas.openxmlformats.org/drawingml/2006/main">
                              <a:graphicData uri="http://schemas.microsoft.com/office/word/2010/wordprocessingGroup">
                                <wpg:wgp>
                                  <wpg:cNvGrpSpPr/>
                                  <wpg:grpSpPr>
                                    <a:xfrm>
                                      <a:off x="0" y="0"/>
                                      <a:ext cx="207010" cy="207010"/>
                                      <a:chOff x="0" y="0"/>
                                      <a:chExt cx="207010" cy="207010"/>
                                    </a:xfrm>
                                  </wpg:grpSpPr>
                                  <wps:wsp>
                                    <wps:cNvPr id="3" name="Rounded Rectangle 3"/>
                                    <wps:cNvSpPr/>
                                    <wps:spPr>
                                      <a:xfrm>
                                        <a:off x="0" y="0"/>
                                        <a:ext cx="207010" cy="207010"/>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 name="Freeform 160">
                                      <a:extLst>
                                        <a:ext uri="{FF2B5EF4-FFF2-40B4-BE49-F238E27FC236}">
                                          <a16:creationId xmlns:a16="http://schemas.microsoft.com/office/drawing/2014/main" id="{B79CDACE-7069-964D-AD80-EFFA0E72E609}"/>
                                        </a:ext>
                                      </a:extLst>
                                    </wps:cNvPr>
                                    <wps:cNvSpPr>
                                      <a:spLocks noChangeArrowheads="1"/>
                                    </wps:cNvSpPr>
                                    <wps:spPr bwMode="auto">
                                      <a:xfrm>
                                        <a:off x="39329" y="58993"/>
                                        <a:ext cx="130322" cy="90948"/>
                                      </a:xfrm>
                                      <a:custGeom>
                                        <a:avLst/>
                                        <a:gdLst>
                                          <a:gd name="T0" fmla="*/ 147286 w 601"/>
                                          <a:gd name="T1" fmla="*/ 68912 h 418"/>
                                          <a:gd name="T2" fmla="*/ 147286 w 601"/>
                                          <a:gd name="T3" fmla="*/ 68912 h 418"/>
                                          <a:gd name="T4" fmla="*/ 213026 w 601"/>
                                          <a:gd name="T5" fmla="*/ 2526 h 418"/>
                                          <a:gd name="T6" fmla="*/ 215541 w 601"/>
                                          <a:gd name="T7" fmla="*/ 10102 h 418"/>
                                          <a:gd name="T8" fmla="*/ 215541 w 601"/>
                                          <a:gd name="T9" fmla="*/ 139989 h 418"/>
                                          <a:gd name="T10" fmla="*/ 213026 w 601"/>
                                          <a:gd name="T11" fmla="*/ 147927 h 418"/>
                                          <a:gd name="T12" fmla="*/ 147286 w 601"/>
                                          <a:gd name="T13" fmla="*/ 68912 h 418"/>
                                          <a:gd name="T14" fmla="*/ 2515 w 601"/>
                                          <a:gd name="T15" fmla="*/ 2526 h 418"/>
                                          <a:gd name="T16" fmla="*/ 2515 w 601"/>
                                          <a:gd name="T17" fmla="*/ 2526 h 418"/>
                                          <a:gd name="T18" fmla="*/ 10059 w 601"/>
                                          <a:gd name="T19" fmla="*/ 0 h 418"/>
                                          <a:gd name="T20" fmla="*/ 205482 w 601"/>
                                          <a:gd name="T21" fmla="*/ 0 h 418"/>
                                          <a:gd name="T22" fmla="*/ 213026 w 601"/>
                                          <a:gd name="T23" fmla="*/ 2526 h 418"/>
                                          <a:gd name="T24" fmla="*/ 106693 w 601"/>
                                          <a:gd name="T25" fmla="*/ 86591 h 418"/>
                                          <a:gd name="T26" fmla="*/ 2515 w 601"/>
                                          <a:gd name="T27" fmla="*/ 2526 h 418"/>
                                          <a:gd name="T28" fmla="*/ 2515 w 601"/>
                                          <a:gd name="T29" fmla="*/ 147927 h 418"/>
                                          <a:gd name="T30" fmla="*/ 2515 w 601"/>
                                          <a:gd name="T31" fmla="*/ 147927 h 418"/>
                                          <a:gd name="T32" fmla="*/ 0 w 601"/>
                                          <a:gd name="T33" fmla="*/ 139989 h 418"/>
                                          <a:gd name="T34" fmla="*/ 0 w 601"/>
                                          <a:gd name="T35" fmla="*/ 10102 h 418"/>
                                          <a:gd name="T36" fmla="*/ 2515 w 601"/>
                                          <a:gd name="T37" fmla="*/ 2526 h 418"/>
                                          <a:gd name="T38" fmla="*/ 68614 w 601"/>
                                          <a:gd name="T39" fmla="*/ 68912 h 418"/>
                                          <a:gd name="T40" fmla="*/ 2515 w 601"/>
                                          <a:gd name="T41" fmla="*/ 147927 h 418"/>
                                          <a:gd name="T42" fmla="*/ 106693 w 601"/>
                                          <a:gd name="T43" fmla="*/ 107157 h 418"/>
                                          <a:gd name="T44" fmla="*/ 106693 w 601"/>
                                          <a:gd name="T45" fmla="*/ 107157 h 418"/>
                                          <a:gd name="T46" fmla="*/ 134354 w 601"/>
                                          <a:gd name="T47" fmla="*/ 79014 h 418"/>
                                          <a:gd name="T48" fmla="*/ 213026 w 601"/>
                                          <a:gd name="T49" fmla="*/ 147927 h 418"/>
                                          <a:gd name="T50" fmla="*/ 205482 w 601"/>
                                          <a:gd name="T51" fmla="*/ 150452 h 418"/>
                                          <a:gd name="T52" fmla="*/ 10059 w 601"/>
                                          <a:gd name="T53" fmla="*/ 150452 h 418"/>
                                          <a:gd name="T54" fmla="*/ 2515 w 601"/>
                                          <a:gd name="T55" fmla="*/ 147927 h 418"/>
                                          <a:gd name="T56" fmla="*/ 78672 w 601"/>
                                          <a:gd name="T57" fmla="*/ 79014 h 418"/>
                                          <a:gd name="T58" fmla="*/ 106693 w 601"/>
                                          <a:gd name="T59" fmla="*/ 107157 h 418"/>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0" t="0" r="r" b="b"/>
                                        <a:pathLst>
                                          <a:path w="601" h="418">
                                            <a:moveTo>
                                              <a:pt x="410" y="191"/>
                                            </a:moveTo>
                                            <a:lnTo>
                                              <a:pt x="410" y="191"/>
                                            </a:lnTo>
                                            <a:cubicBezTo>
                                              <a:pt x="593" y="7"/>
                                              <a:pt x="593" y="7"/>
                                              <a:pt x="593" y="7"/>
                                            </a:cubicBezTo>
                                            <a:cubicBezTo>
                                              <a:pt x="600" y="14"/>
                                              <a:pt x="600" y="21"/>
                                              <a:pt x="600" y="28"/>
                                            </a:cubicBezTo>
                                            <a:cubicBezTo>
                                              <a:pt x="600" y="388"/>
                                              <a:pt x="600" y="388"/>
                                              <a:pt x="600" y="388"/>
                                            </a:cubicBezTo>
                                            <a:cubicBezTo>
                                              <a:pt x="600" y="395"/>
                                              <a:pt x="600" y="403"/>
                                              <a:pt x="593" y="410"/>
                                            </a:cubicBezTo>
                                            <a:lnTo>
                                              <a:pt x="410" y="191"/>
                                            </a:lnTo>
                                            <a:close/>
                                            <a:moveTo>
                                              <a:pt x="7" y="7"/>
                                            </a:moveTo>
                                            <a:lnTo>
                                              <a:pt x="7" y="7"/>
                                            </a:lnTo>
                                            <a:cubicBezTo>
                                              <a:pt x="14" y="7"/>
                                              <a:pt x="21" y="0"/>
                                              <a:pt x="28" y="0"/>
                                            </a:cubicBezTo>
                                            <a:cubicBezTo>
                                              <a:pt x="572" y="0"/>
                                              <a:pt x="572" y="0"/>
                                              <a:pt x="572" y="0"/>
                                            </a:cubicBezTo>
                                            <a:cubicBezTo>
                                              <a:pt x="579" y="0"/>
                                              <a:pt x="586" y="7"/>
                                              <a:pt x="593" y="7"/>
                                            </a:cubicBezTo>
                                            <a:cubicBezTo>
                                              <a:pt x="297" y="240"/>
                                              <a:pt x="297" y="240"/>
                                              <a:pt x="297" y="240"/>
                                            </a:cubicBezTo>
                                            <a:lnTo>
                                              <a:pt x="7" y="7"/>
                                            </a:lnTo>
                                            <a:close/>
                                            <a:moveTo>
                                              <a:pt x="7" y="410"/>
                                            </a:moveTo>
                                            <a:lnTo>
                                              <a:pt x="7" y="410"/>
                                            </a:lnTo>
                                            <a:cubicBezTo>
                                              <a:pt x="0" y="403"/>
                                              <a:pt x="0" y="395"/>
                                              <a:pt x="0" y="388"/>
                                            </a:cubicBezTo>
                                            <a:cubicBezTo>
                                              <a:pt x="0" y="28"/>
                                              <a:pt x="0" y="28"/>
                                              <a:pt x="0" y="28"/>
                                            </a:cubicBezTo>
                                            <a:cubicBezTo>
                                              <a:pt x="0" y="21"/>
                                              <a:pt x="0" y="14"/>
                                              <a:pt x="7" y="7"/>
                                            </a:cubicBezTo>
                                            <a:cubicBezTo>
                                              <a:pt x="191" y="191"/>
                                              <a:pt x="191" y="191"/>
                                              <a:pt x="191" y="191"/>
                                            </a:cubicBezTo>
                                            <a:lnTo>
                                              <a:pt x="7" y="410"/>
                                            </a:lnTo>
                                            <a:close/>
                                            <a:moveTo>
                                              <a:pt x="297" y="297"/>
                                            </a:moveTo>
                                            <a:lnTo>
                                              <a:pt x="297" y="297"/>
                                            </a:lnTo>
                                            <a:cubicBezTo>
                                              <a:pt x="374" y="219"/>
                                              <a:pt x="374" y="219"/>
                                              <a:pt x="374" y="219"/>
                                            </a:cubicBezTo>
                                            <a:cubicBezTo>
                                              <a:pt x="593" y="410"/>
                                              <a:pt x="593" y="410"/>
                                              <a:pt x="593" y="410"/>
                                            </a:cubicBezTo>
                                            <a:cubicBezTo>
                                              <a:pt x="586" y="417"/>
                                              <a:pt x="579" y="417"/>
                                              <a:pt x="572" y="417"/>
                                            </a:cubicBezTo>
                                            <a:cubicBezTo>
                                              <a:pt x="28" y="417"/>
                                              <a:pt x="28" y="417"/>
                                              <a:pt x="28" y="417"/>
                                            </a:cubicBezTo>
                                            <a:cubicBezTo>
                                              <a:pt x="21" y="417"/>
                                              <a:pt x="14" y="417"/>
                                              <a:pt x="7" y="410"/>
                                            </a:cubicBezTo>
                                            <a:cubicBezTo>
                                              <a:pt x="219" y="219"/>
                                              <a:pt x="219" y="219"/>
                                              <a:pt x="219" y="219"/>
                                            </a:cubicBezTo>
                                            <a:lnTo>
                                              <a:pt x="297" y="297"/>
                                            </a:lnTo>
                                            <a:close/>
                                          </a:path>
                                        </a:pathLst>
                                      </a:custGeom>
                                      <a:solidFill>
                                        <a:srgbClr val="0070C0"/>
                                      </a:solidFill>
                                      <a:ln>
                                        <a:noFill/>
                                      </a:ln>
                                      <a:effectLst/>
                                      <a:extLst/>
                                    </wps:spPr>
                                    <wps:bodyPr wrap="none" anchor="ctr"/>
                                  </wps:wsp>
                                </wpg:wgp>
                              </a:graphicData>
                            </a:graphic>
                          </wp:inline>
                        </w:drawing>
                      </mc:Choice>
                      <mc:Fallback xmlns:cx1="http://schemas.microsoft.com/office/drawing/2015/9/8/chartex">
                        <w:pict>
                          <v:group w14:anchorId="5A6DC075" id="Group 14" o:spid="_x0000_s1026" style="width:16.3pt;height:16.3pt;mso-position-horizontal-relative:char;mso-position-vertical-relative:line" coordsize="207010,20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">
                            <v:roundrect id="Rounded Rectangle 3" o:spid="_x0000_s1027" style="position:absolute;width:207010;height:2070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" fillcolor="white [3212]" stroked="f" strokeweight="2pt"/>
                            <v:shape id="Freeform 160" o:spid="_x0000_s1028" style="position:absolute;left:39329;top:58993;width:130322;height:90948;visibility:visible;mso-wrap-style:none;v-text-anchor:middle" coordsize="601,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" path="m410,191r,c593,7,593,7,593,7v7,7,7,14,7,21c600,388,600,388,600,388v,7,,15,-7,22l410,191xm7,7r,c14,7,21,,28,,572,,572,,572,v7,,14,7,21,7c297,240,297,240,297,240l7,7xm7,410r,c,403,,395,,388,,28,,28,,28,,21,,14,7,7,191,191,191,191,191,191l7,410xm297,297r,c374,219,374,219,374,219,593,410,593,410,593,410v-7,7,-14,7,-21,7c28,417,28,417,28,417v-7,,-14,,-21,-7c219,219,219,219,219,219r78,78xe" fillcolor="#0070c0" stroked="f">
                              <v:path o:connecttype="custom" o:connectlocs="31937781,14993800;31937781,14993800;46192969,549604;46738326,2197983;46738326,30458659;46192969,32185801;31937781,14993800;545357,549604;545357,549604;2181213,0;44557113,0;46192969,549604;23135516,18840379;545357,549604;545357,32185801;545357,32185801;0,30458659;0,2197983;545357,549604;14878392,14993800;545357,32185801;23135516,23315107;23135516,23315107;29133581,17191783;46192969,32185801;44557113,32735188;2181213,32735188;545357,32185801;17059388,17191783;23135516,23315107" o:connectangles="0,0,0,0,0,0,0,0,0,0,0,0,0,0,0,0,0,0,0,0,0,0,0,0,0,0,0,0,0,0"/>
                            </v:shape>
                            <w10:anchorlock/>
                          </v:group>
                        </w:pict>
                      </mc:Fallback>
                    </mc:AlternateContent>
                  </w:r>
                </w:p>
              </w:tc>
              <w:tc>
                <w:tcPr>
                  <w:tcW w:w="2893" w:type="dxa"/>
                  <w:vAlign w:val="center"/>
                </w:tcPr>
                <w:p w14:paraId="5DD66163" w14:textId="77777777" w:rsidR="004E1AC0" w:rsidRPr="000762B0" w:rsidRDefault="003E048D" w:rsidP="00DC1400">
                  <w:pPr>
                    <w:rPr>
                      <w:color w:val="FFFFFF" w:themeColor="background1"/>
                    </w:rPr>
                  </w:pPr>
                  <w:r w:rsidRPr="000762B0">
                    <w:rPr>
                      <w:color w:val="FFFFFF" w:themeColor="background1"/>
                    </w:rPr>
                    <w:t>ganeshbaalu95@gmail.com</w:t>
                  </w:r>
                </w:p>
              </w:tc>
            </w:tr>
            <w:tr w:rsidR="004E1AC0" w:rsidRPr="000762B0" w14:paraId="6E78699D" w14:textId="77777777" w:rsidTr="00E218A8">
              <w:trPr>
                <w:trHeight w:val="472"/>
              </w:trPr>
              <w:tc>
                <w:tcPr>
                  <w:tcW w:w="503" w:type="dxa"/>
                  <w:vAlign w:val="center"/>
                </w:tcPr>
                <w:p w14:paraId="62E9C395" w14:textId="77777777" w:rsidR="004E1AC0" w:rsidRPr="000762B0" w:rsidRDefault="004E1AC0" w:rsidP="00DC1400">
                  <w:r w:rsidRPr="000762B0">
                    <w:rPr>
                      <w:noProof/>
                      <w:lang w:val="en-IN" w:eastAsia="en-IN"/>
                    </w:rPr>
                    <mc:AlternateContent>
                      <mc:Choice Requires="wpg">
                        <w:drawing>
                          <wp:inline distT="0" distB="0" distL="0" distR="0" wp14:anchorId="304BC89B" wp14:editId="665BC06B">
                            <wp:extent cx="207010" cy="207010"/>
                            <wp:effectExtent l="0" t="0" r="2540" b="2540"/>
                            <wp:docPr id="16" name="Group 16"/>
                            <wp:cNvGraphicFramePr/>
                            <a:graphic xmlns:a="http://schemas.openxmlformats.org/drawingml/2006/main">
                              <a:graphicData uri="http://schemas.microsoft.com/office/word/2010/wordprocessingGroup">
                                <wpg:wgp>
                                  <wpg:cNvGrpSpPr/>
                                  <wpg:grpSpPr>
                                    <a:xfrm>
                                      <a:off x="0" y="0"/>
                                      <a:ext cx="207010" cy="207010"/>
                                      <a:chOff x="0" y="0"/>
                                      <a:chExt cx="207010" cy="207010"/>
                                    </a:xfrm>
                                  </wpg:grpSpPr>
                                  <wps:wsp>
                                    <wps:cNvPr id="12" name="Rounded Rectangle 12"/>
                                    <wps:cNvSpPr/>
                                    <wps:spPr>
                                      <a:xfrm>
                                        <a:off x="0" y="0"/>
                                        <a:ext cx="207010" cy="207010"/>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Freeform 13"/>
                                    <wps:cNvSpPr>
                                      <a:spLocks noEditPoints="1"/>
                                    </wps:cNvSpPr>
                                    <wps:spPr bwMode="auto">
                                      <a:xfrm>
                                        <a:off x="41787" y="44245"/>
                                        <a:ext cx="122903" cy="117804"/>
                                      </a:xfrm>
                                      <a:custGeom>
                                        <a:avLst/>
                                        <a:gdLst>
                                          <a:gd name="T0" fmla="*/ 64 w 282"/>
                                          <a:gd name="T1" fmla="*/ 87 h 269"/>
                                          <a:gd name="T2" fmla="*/ 64 w 282"/>
                                          <a:gd name="T3" fmla="*/ 269 h 269"/>
                                          <a:gd name="T4" fmla="*/ 4 w 282"/>
                                          <a:gd name="T5" fmla="*/ 269 h 269"/>
                                          <a:gd name="T6" fmla="*/ 4 w 282"/>
                                          <a:gd name="T7" fmla="*/ 87 h 269"/>
                                          <a:gd name="T8" fmla="*/ 64 w 282"/>
                                          <a:gd name="T9" fmla="*/ 87 h 269"/>
                                          <a:gd name="T10" fmla="*/ 68 w 282"/>
                                          <a:gd name="T11" fmla="*/ 31 h 269"/>
                                          <a:gd name="T12" fmla="*/ 59 w 282"/>
                                          <a:gd name="T13" fmla="*/ 53 h 269"/>
                                          <a:gd name="T14" fmla="*/ 34 w 282"/>
                                          <a:gd name="T15" fmla="*/ 62 h 269"/>
                                          <a:gd name="T16" fmla="*/ 34 w 282"/>
                                          <a:gd name="T17" fmla="*/ 62 h 269"/>
                                          <a:gd name="T18" fmla="*/ 9 w 282"/>
                                          <a:gd name="T19" fmla="*/ 53 h 269"/>
                                          <a:gd name="T20" fmla="*/ 0 w 282"/>
                                          <a:gd name="T21" fmla="*/ 31 h 269"/>
                                          <a:gd name="T22" fmla="*/ 10 w 282"/>
                                          <a:gd name="T23" fmla="*/ 8 h 269"/>
                                          <a:gd name="T24" fmla="*/ 34 w 282"/>
                                          <a:gd name="T25" fmla="*/ 0 h 269"/>
                                          <a:gd name="T26" fmla="*/ 59 w 282"/>
                                          <a:gd name="T27" fmla="*/ 8 h 269"/>
                                          <a:gd name="T28" fmla="*/ 68 w 282"/>
                                          <a:gd name="T29" fmla="*/ 31 h 269"/>
                                          <a:gd name="T30" fmla="*/ 282 w 282"/>
                                          <a:gd name="T31" fmla="*/ 165 h 269"/>
                                          <a:gd name="T32" fmla="*/ 282 w 282"/>
                                          <a:gd name="T33" fmla="*/ 269 h 269"/>
                                          <a:gd name="T34" fmla="*/ 222 w 282"/>
                                          <a:gd name="T35" fmla="*/ 269 h 269"/>
                                          <a:gd name="T36" fmla="*/ 222 w 282"/>
                                          <a:gd name="T37" fmla="*/ 172 h 269"/>
                                          <a:gd name="T38" fmla="*/ 214 w 282"/>
                                          <a:gd name="T39" fmla="*/ 142 h 269"/>
                                          <a:gd name="T40" fmla="*/ 191 w 282"/>
                                          <a:gd name="T41" fmla="*/ 131 h 269"/>
                                          <a:gd name="T42" fmla="*/ 172 w 282"/>
                                          <a:gd name="T43" fmla="*/ 137 h 269"/>
                                          <a:gd name="T44" fmla="*/ 160 w 282"/>
                                          <a:gd name="T45" fmla="*/ 153 h 269"/>
                                          <a:gd name="T46" fmla="*/ 158 w 282"/>
                                          <a:gd name="T47" fmla="*/ 167 h 269"/>
                                          <a:gd name="T48" fmla="*/ 158 w 282"/>
                                          <a:gd name="T49" fmla="*/ 269 h 269"/>
                                          <a:gd name="T50" fmla="*/ 98 w 282"/>
                                          <a:gd name="T51" fmla="*/ 269 h 269"/>
                                          <a:gd name="T52" fmla="*/ 98 w 282"/>
                                          <a:gd name="T53" fmla="*/ 150 h 269"/>
                                          <a:gd name="T54" fmla="*/ 98 w 282"/>
                                          <a:gd name="T55" fmla="*/ 96 h 269"/>
                                          <a:gd name="T56" fmla="*/ 98 w 282"/>
                                          <a:gd name="T57" fmla="*/ 87 h 269"/>
                                          <a:gd name="T58" fmla="*/ 158 w 282"/>
                                          <a:gd name="T59" fmla="*/ 87 h 269"/>
                                          <a:gd name="T60" fmla="*/ 158 w 282"/>
                                          <a:gd name="T61" fmla="*/ 114 h 269"/>
                                          <a:gd name="T62" fmla="*/ 158 w 282"/>
                                          <a:gd name="T63" fmla="*/ 114 h 269"/>
                                          <a:gd name="T64" fmla="*/ 165 w 282"/>
                                          <a:gd name="T65" fmla="*/ 103 h 269"/>
                                          <a:gd name="T66" fmla="*/ 176 w 282"/>
                                          <a:gd name="T67" fmla="*/ 94 h 269"/>
                                          <a:gd name="T68" fmla="*/ 192 w 282"/>
                                          <a:gd name="T69" fmla="*/ 86 h 269"/>
                                          <a:gd name="T70" fmla="*/ 213 w 282"/>
                                          <a:gd name="T71" fmla="*/ 83 h 269"/>
                                          <a:gd name="T72" fmla="*/ 263 w 282"/>
                                          <a:gd name="T73" fmla="*/ 104 h 269"/>
                                          <a:gd name="T74" fmla="*/ 282 w 282"/>
                                          <a:gd name="T75" fmla="*/ 165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82" h="269">
                                            <a:moveTo>
                                              <a:pt x="64" y="87"/>
                                            </a:moveTo>
                                            <a:cubicBezTo>
                                              <a:pt x="64" y="269"/>
                                              <a:pt x="64" y="269"/>
                                              <a:pt x="64" y="269"/>
                                            </a:cubicBezTo>
                                            <a:cubicBezTo>
                                              <a:pt x="4" y="269"/>
                                              <a:pt x="4" y="269"/>
                                              <a:pt x="4" y="269"/>
                                            </a:cubicBezTo>
                                            <a:cubicBezTo>
                                              <a:pt x="4" y="87"/>
                                              <a:pt x="4" y="87"/>
                                              <a:pt x="4" y="87"/>
                                            </a:cubicBezTo>
                                            <a:lnTo>
                                              <a:pt x="64" y="87"/>
                                            </a:lnTo>
                                            <a:close/>
                                            <a:moveTo>
                                              <a:pt x="68" y="31"/>
                                            </a:moveTo>
                                            <a:cubicBezTo>
                                              <a:pt x="68" y="40"/>
                                              <a:pt x="65" y="47"/>
                                              <a:pt x="59" y="53"/>
                                            </a:cubicBezTo>
                                            <a:cubicBezTo>
                                              <a:pt x="53" y="59"/>
                                              <a:pt x="44" y="62"/>
                                              <a:pt x="34" y="62"/>
                                            </a:cubicBezTo>
                                            <a:cubicBezTo>
                                              <a:pt x="34" y="62"/>
                                              <a:pt x="34" y="62"/>
                                              <a:pt x="34" y="62"/>
                                            </a:cubicBezTo>
                                            <a:cubicBezTo>
                                              <a:pt x="24" y="62"/>
                                              <a:pt x="16" y="59"/>
                                              <a:pt x="9" y="53"/>
                                            </a:cubicBezTo>
                                            <a:cubicBezTo>
                                              <a:pt x="3" y="47"/>
                                              <a:pt x="0" y="40"/>
                                              <a:pt x="0" y="31"/>
                                            </a:cubicBezTo>
                                            <a:cubicBezTo>
                                              <a:pt x="0" y="22"/>
                                              <a:pt x="3" y="14"/>
                                              <a:pt x="10" y="8"/>
                                            </a:cubicBezTo>
                                            <a:cubicBezTo>
                                              <a:pt x="16" y="3"/>
                                              <a:pt x="24" y="0"/>
                                              <a:pt x="34" y="0"/>
                                            </a:cubicBezTo>
                                            <a:cubicBezTo>
                                              <a:pt x="45" y="0"/>
                                              <a:pt x="53" y="3"/>
                                              <a:pt x="59" y="8"/>
                                            </a:cubicBezTo>
                                            <a:cubicBezTo>
                                              <a:pt x="65" y="14"/>
                                              <a:pt x="68" y="22"/>
                                              <a:pt x="68" y="31"/>
                                            </a:cubicBezTo>
                                            <a:close/>
                                            <a:moveTo>
                                              <a:pt x="282" y="165"/>
                                            </a:moveTo>
                                            <a:cubicBezTo>
                                              <a:pt x="282" y="269"/>
                                              <a:pt x="282" y="269"/>
                                              <a:pt x="282" y="269"/>
                                            </a:cubicBezTo>
                                            <a:cubicBezTo>
                                              <a:pt x="222" y="269"/>
                                              <a:pt x="222" y="269"/>
                                              <a:pt x="222" y="269"/>
                                            </a:cubicBezTo>
                                            <a:cubicBezTo>
                                              <a:pt x="222" y="172"/>
                                              <a:pt x="222" y="172"/>
                                              <a:pt x="222" y="172"/>
                                            </a:cubicBezTo>
                                            <a:cubicBezTo>
                                              <a:pt x="222" y="159"/>
                                              <a:pt x="219" y="149"/>
                                              <a:pt x="214" y="142"/>
                                            </a:cubicBezTo>
                                            <a:cubicBezTo>
                                              <a:pt x="209" y="134"/>
                                              <a:pt x="202" y="131"/>
                                              <a:pt x="191" y="131"/>
                                            </a:cubicBezTo>
                                            <a:cubicBezTo>
                                              <a:pt x="183" y="131"/>
                                              <a:pt x="177" y="133"/>
                                              <a:pt x="172" y="137"/>
                                            </a:cubicBezTo>
                                            <a:cubicBezTo>
                                              <a:pt x="167" y="141"/>
                                              <a:pt x="163" y="146"/>
                                              <a:pt x="160" y="153"/>
                                            </a:cubicBezTo>
                                            <a:cubicBezTo>
                                              <a:pt x="159" y="156"/>
                                              <a:pt x="158" y="161"/>
                                              <a:pt x="158" y="167"/>
                                            </a:cubicBezTo>
                                            <a:cubicBezTo>
                                              <a:pt x="158" y="269"/>
                                              <a:pt x="158" y="269"/>
                                              <a:pt x="158" y="269"/>
                                            </a:cubicBezTo>
                                            <a:cubicBezTo>
                                              <a:pt x="98" y="269"/>
                                              <a:pt x="98" y="269"/>
                                              <a:pt x="98" y="269"/>
                                            </a:cubicBezTo>
                                            <a:cubicBezTo>
                                              <a:pt x="98" y="220"/>
                                              <a:pt x="98" y="181"/>
                                              <a:pt x="98" y="150"/>
                                            </a:cubicBezTo>
                                            <a:cubicBezTo>
                                              <a:pt x="98" y="120"/>
                                              <a:pt x="98" y="102"/>
                                              <a:pt x="98" y="96"/>
                                            </a:cubicBezTo>
                                            <a:cubicBezTo>
                                              <a:pt x="98" y="87"/>
                                              <a:pt x="98" y="87"/>
                                              <a:pt x="98" y="87"/>
                                            </a:cubicBezTo>
                                            <a:cubicBezTo>
                                              <a:pt x="158" y="87"/>
                                              <a:pt x="158" y="87"/>
                                              <a:pt x="158" y="87"/>
                                            </a:cubicBezTo>
                                            <a:cubicBezTo>
                                              <a:pt x="158" y="114"/>
                                              <a:pt x="158" y="114"/>
                                              <a:pt x="158" y="114"/>
                                            </a:cubicBezTo>
                                            <a:cubicBezTo>
                                              <a:pt x="158" y="114"/>
                                              <a:pt x="158" y="114"/>
                                              <a:pt x="158" y="114"/>
                                            </a:cubicBezTo>
                                            <a:cubicBezTo>
                                              <a:pt x="160" y="110"/>
                                              <a:pt x="163" y="106"/>
                                              <a:pt x="165" y="103"/>
                                            </a:cubicBezTo>
                                            <a:cubicBezTo>
                                              <a:pt x="168" y="100"/>
                                              <a:pt x="171" y="97"/>
                                              <a:pt x="176" y="94"/>
                                            </a:cubicBezTo>
                                            <a:cubicBezTo>
                                              <a:pt x="180" y="90"/>
                                              <a:pt x="185" y="88"/>
                                              <a:pt x="192" y="86"/>
                                            </a:cubicBezTo>
                                            <a:cubicBezTo>
                                              <a:pt x="198" y="84"/>
                                              <a:pt x="205" y="83"/>
                                              <a:pt x="213" y="83"/>
                                            </a:cubicBezTo>
                                            <a:cubicBezTo>
                                              <a:pt x="234" y="83"/>
                                              <a:pt x="250" y="90"/>
                                              <a:pt x="263" y="104"/>
                                            </a:cubicBezTo>
                                            <a:cubicBezTo>
                                              <a:pt x="276" y="118"/>
                                              <a:pt x="282" y="138"/>
                                              <a:pt x="282" y="165"/>
                                            </a:cubicBezTo>
                                            <a:close/>
                                          </a:path>
                                        </a:pathLst>
                                      </a:custGeom>
                                      <a:solidFill>
                                        <a:srgbClr val="0070C0"/>
                                      </a:solidFill>
                                      <a:ln>
                                        <a:noFill/>
                                      </a:ln>
                                    </wps:spPr>
                                    <wps:bodyPr vert="horz" wrap="square" lIns="91440" tIns="45720" rIns="91440" bIns="45720" numCol="1" anchor="t" anchorCtr="0" compatLnSpc="1">
                                      <a:prstTxWarp prst="textNoShape">
                                        <a:avLst/>
                                      </a:prstTxWarp>
                                    </wps:bodyPr>
                                  </wps:wsp>
                                </wpg:wgp>
                              </a:graphicData>
                            </a:graphic>
                          </wp:inline>
                        </w:drawing>
                      </mc:Choice>
                      <mc:Fallback xmlns:cx1="http://schemas.microsoft.com/office/drawing/2015/9/8/chartex">
                        <w:pict>
                          <v:group w14:anchorId="27F1CBB9" id="Group 16" o:spid="_x0000_s1026" style="width:16.3pt;height:16.3pt;mso-position-horizontal-relative:char;mso-position-vertical-relative:line" coordsize="207010,20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">
                            <v:roundrect id="Rounded Rectangle 12" o:spid="_x0000_s1027" style="position:absolute;width:207010;height:2070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" fillcolor="white [3212]" stroked="f" strokeweight="2pt"/>
                            <v:shape id="Freeform 13" o:spid="_x0000_s1028" style="position:absolute;left:41787;top:44245;width:122903;height:117804;visibility:visible;mso-wrap-style:square;v-text-anchor:top" coordsize="282,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" path="m64,87v,182,,182,,182c4,269,4,269,4,269,4,87,4,87,4,87r60,xm68,31v,9,-3,16,-9,22c53,59,44,62,34,62v,,,,,c24,62,16,59,9,53,3,47,,40,,31,,22,3,14,10,8,16,3,24,,34,,45,,53,3,59,8v6,6,9,14,9,23xm282,165v,104,,104,,104c222,269,222,269,222,269v,-97,,-97,,-97c222,159,219,149,214,142v-5,-8,-12,-11,-23,-11c183,131,177,133,172,137v-5,4,-9,9,-12,16c159,156,158,161,158,167v,102,,102,,102c98,269,98,269,98,269v,-49,,-88,,-119c98,120,98,102,98,96v,-9,,-9,,-9c158,87,158,87,158,87v,27,,27,,27c158,114,158,114,158,114v2,-4,5,-8,7,-11c168,100,171,97,176,94v4,-4,9,-6,16,-8c198,84,205,83,213,83v21,,37,7,50,21c276,118,282,138,282,165xe" fillcolor="#0070c0" stroked="f">
                              <v:path arrowok="t" o:connecttype="custom" o:connectlocs="27893,38100;27893,117804;1743,117804;1743,38100;27893,38100;29636,13576;25714,23210;14818,27152;14818,27152;3922,23210;0,13576;4358,3503;14818,0;25714,3503;29636,13576;122903,72259;122903,117804;96753,117804;96753,75324;93267,62186;83243,57369;74962,59997;69732,67004;68861,73135;68861,117804;42711,117804;42711,65690;42711,42042;42711,38100;68861,38100;68861,49924;68861,49924;71911,45107;76705,41166;83679,37662;92831,36348;114622,45545;122903,72259" o:connectangles="0,0,0,0,0,0,0,0,0,0,0,0,0,0,0,0,0,0,0,0,0,0,0,0,0,0,0,0,0,0,0,0,0,0,0,0,0,0"/>
                              <o:lock v:ext="edit" verticies="t"/>
                            </v:shape>
                            <w10:anchorlock/>
                          </v:group>
                        </w:pict>
                      </mc:Fallback>
                    </mc:AlternateContent>
                  </w:r>
                </w:p>
              </w:tc>
              <w:tc>
                <w:tcPr>
                  <w:tcW w:w="2893" w:type="dxa"/>
                  <w:vAlign w:val="center"/>
                </w:tcPr>
                <w:p w14:paraId="3D011B13" w14:textId="77777777" w:rsidR="004E1AC0" w:rsidRPr="000762B0" w:rsidRDefault="003E048D" w:rsidP="00DC1400">
                  <w:pPr>
                    <w:rPr>
                      <w:color w:val="FFFFFF" w:themeColor="background1"/>
                    </w:rPr>
                  </w:pPr>
                  <w:r w:rsidRPr="000762B0">
                    <w:rPr>
                      <w:color w:val="FFFFFF" w:themeColor="background1"/>
                    </w:rPr>
                    <w:t>https://www.linkedin.com/in/ganeshbaalu</w:t>
                  </w:r>
                </w:p>
              </w:tc>
            </w:tr>
          </w:tbl>
          <w:p w14:paraId="1C789157" w14:textId="77777777" w:rsidR="003E0C2D" w:rsidRPr="000762B0" w:rsidRDefault="003E0C2D" w:rsidP="003E0C2D">
            <w:pPr>
              <w:rPr>
                <w:b/>
                <w:color w:val="FFFFFF" w:themeColor="background1"/>
                <w:sz w:val="32"/>
              </w:rPr>
            </w:pPr>
          </w:p>
          <w:p w14:paraId="586C8042" w14:textId="77777777" w:rsidR="003E0C2D" w:rsidRPr="000762B0" w:rsidRDefault="003E0C2D" w:rsidP="003E0C2D">
            <w:pPr>
              <w:rPr>
                <w:b/>
                <w:color w:val="FFFFFF" w:themeColor="background1"/>
                <w:sz w:val="36"/>
              </w:rPr>
            </w:pPr>
            <w:r w:rsidRPr="000762B0">
              <w:rPr>
                <w:b/>
                <w:color w:val="FFFFFF" w:themeColor="background1"/>
                <w:sz w:val="36"/>
              </w:rPr>
              <w:t>CORE COMPETENCIES</w:t>
            </w:r>
          </w:p>
          <w:tbl>
            <w:tblPr>
              <w:tblStyle w:val="TableGrid"/>
              <w:tblW w:w="3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00"/>
              <w:gridCol w:w="969"/>
            </w:tblGrid>
            <w:tr w:rsidR="009E6BA7" w:rsidRPr="000762B0" w14:paraId="7EB77207" w14:textId="77777777" w:rsidTr="009A3847">
              <w:trPr>
                <w:trHeight w:val="261"/>
              </w:trPr>
              <w:tc>
                <w:tcPr>
                  <w:tcW w:w="2400" w:type="dxa"/>
                </w:tcPr>
                <w:p w14:paraId="55815305" w14:textId="77777777" w:rsidR="009E6BA7" w:rsidRPr="000762B0" w:rsidRDefault="0045318D" w:rsidP="0045318D">
                  <w:pPr>
                    <w:spacing w:line="276" w:lineRule="auto"/>
                    <w:rPr>
                      <w:color w:val="FFFFFF" w:themeColor="background1"/>
                    </w:rPr>
                  </w:pPr>
                  <w:r w:rsidRPr="000762B0">
                    <w:rPr>
                      <w:color w:val="FFFFFF" w:themeColor="background1"/>
                    </w:rPr>
                    <w:t xml:space="preserve">Strategic AWS Cloud Architecture </w:t>
                  </w:r>
                </w:p>
              </w:tc>
              <w:tc>
                <w:tcPr>
                  <w:tcW w:w="969" w:type="dxa"/>
                </w:tcPr>
                <w:p w14:paraId="5D5AC7FF" w14:textId="77777777" w:rsidR="009E6BA7" w:rsidRPr="000762B0" w:rsidRDefault="009E6BA7" w:rsidP="009E6BA7">
                  <w:pPr>
                    <w:spacing w:line="276" w:lineRule="auto"/>
                  </w:pPr>
                  <w:r w:rsidRPr="000762B0">
                    <w:rPr>
                      <w:noProof/>
                      <w:color w:val="7F7F7F" w:themeColor="text1" w:themeTint="80"/>
                      <w:lang w:val="en-IN" w:eastAsia="en-IN"/>
                    </w:rPr>
                    <mc:AlternateContent>
                      <mc:Choice Requires="wpg">
                        <w:drawing>
                          <wp:inline distT="0" distB="0" distL="0" distR="0" wp14:anchorId="68F1A81A" wp14:editId="19CAE87B">
                            <wp:extent cx="457200" cy="1"/>
                            <wp:effectExtent l="19050" t="19050" r="38100" b="38100"/>
                            <wp:docPr id="11" name="Group 11"/>
                            <wp:cNvGraphicFramePr/>
                            <a:graphic xmlns:a="http://schemas.openxmlformats.org/drawingml/2006/main">
                              <a:graphicData uri="http://schemas.microsoft.com/office/word/2010/wordprocessingGroup">
                                <wpg:wgp>
                                  <wpg:cNvGrpSpPr/>
                                  <wpg:grpSpPr>
                                    <a:xfrm>
                                      <a:off x="0" y="0"/>
                                      <a:ext cx="457200" cy="1"/>
                                      <a:chOff x="0" y="-1"/>
                                      <a:chExt cx="680720" cy="1"/>
                                    </a:xfrm>
                                  </wpg:grpSpPr>
                                  <wps:wsp>
                                    <wps:cNvPr id="13" name="Straight Connector 13"/>
                                    <wps:cNvCnPr/>
                                    <wps:spPr>
                                      <a:xfrm>
                                        <a:off x="0" y="-1"/>
                                        <a:ext cx="680720" cy="0"/>
                                      </a:xfrm>
                                      <a:prstGeom prst="line">
                                        <a:avLst/>
                                      </a:prstGeom>
                                      <a:ln w="57150" cap="rnd">
                                        <a:solidFill>
                                          <a:srgbClr val="01395D"/>
                                        </a:solidFill>
                                        <a:round/>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a:off x="0" y="0"/>
                                        <a:ext cx="544576" cy="0"/>
                                      </a:xfrm>
                                      <a:prstGeom prst="line">
                                        <a:avLst/>
                                      </a:prstGeom>
                                      <a:ln w="57150" cap="rnd">
                                        <a:solidFill>
                                          <a:schemeClr val="bg1"/>
                                        </a:solidFill>
                                        <a:round/>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cx1="http://schemas.microsoft.com/office/drawing/2015/9/8/chartex">
                        <w:pict>
                          <v:group w14:anchorId="5C101FBA" id="Group 11" o:spid="_x0000_s1026" style="width:36pt;height:0;mso-position-horizontal-relative:char;mso-position-vertical-relative:line" coordorigin="" coordsize="68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">
                            <v:line id="Straight Connector 13" o:spid="_x0000_s1027" style="position:absolute;visibility:visible;mso-wrap-style:square" from="0,0" to="68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" strokecolor="#01395d" strokeweight="4.5pt">
                              <v:stroke endcap="round"/>
                            </v:line>
                            <v:line id="Straight Connector 15" o:spid="_x0000_s1028" style="position:absolute;visibility:visible;mso-wrap-style:square" from="0,0" to="54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" strokecolor="white [3212]" strokeweight="4.5pt">
                              <v:stroke endcap="round"/>
                            </v:line>
                            <w10:anchorlock/>
                          </v:group>
                        </w:pict>
                      </mc:Fallback>
                    </mc:AlternateContent>
                  </w:r>
                </w:p>
              </w:tc>
            </w:tr>
            <w:tr w:rsidR="00E218A8" w:rsidRPr="000762B0" w14:paraId="0D8481E4" w14:textId="77777777" w:rsidTr="009A3847">
              <w:trPr>
                <w:trHeight w:val="261"/>
              </w:trPr>
              <w:tc>
                <w:tcPr>
                  <w:tcW w:w="2400" w:type="dxa"/>
                </w:tcPr>
                <w:p w14:paraId="5E9E6210" w14:textId="77777777" w:rsidR="00E218A8" w:rsidRPr="000762B0" w:rsidRDefault="00E218A8" w:rsidP="00E218A8">
                  <w:pPr>
                    <w:rPr>
                      <w:color w:val="FFFFFF" w:themeColor="background1"/>
                    </w:rPr>
                  </w:pPr>
                  <w:r w:rsidRPr="000762B0">
                    <w:rPr>
                      <w:color w:val="FFFFFF" w:themeColor="background1"/>
                    </w:rPr>
                    <w:t>IT Infrastructure (AWS Cloud &amp; DevOps)</w:t>
                  </w:r>
                </w:p>
              </w:tc>
              <w:tc>
                <w:tcPr>
                  <w:tcW w:w="969" w:type="dxa"/>
                </w:tcPr>
                <w:p w14:paraId="7D24F2D3" w14:textId="4A805402" w:rsidR="00E218A8" w:rsidRPr="000762B0" w:rsidRDefault="00E218A8" w:rsidP="00E218A8">
                  <w:pPr>
                    <w:rPr>
                      <w:noProof/>
                      <w:color w:val="7F7F7F" w:themeColor="text1" w:themeTint="80"/>
                    </w:rPr>
                  </w:pPr>
                  <w:r w:rsidRPr="003743E5">
                    <w:rPr>
                      <w:noProof/>
                      <w:color w:val="7F7F7F" w:themeColor="text1" w:themeTint="80"/>
                      <w:lang w:val="en-IN" w:eastAsia="en-IN"/>
                    </w:rPr>
                    <mc:AlternateContent>
                      <mc:Choice Requires="wpg">
                        <w:drawing>
                          <wp:inline distT="0" distB="0" distL="0" distR="0" wp14:anchorId="3823AA1E" wp14:editId="4B420F20">
                            <wp:extent cx="457200" cy="1"/>
                            <wp:effectExtent l="19050" t="19050" r="38100" b="38100"/>
                            <wp:docPr id="2" name="Group 2"/>
                            <wp:cNvGraphicFramePr/>
                            <a:graphic xmlns:a="http://schemas.openxmlformats.org/drawingml/2006/main">
                              <a:graphicData uri="http://schemas.microsoft.com/office/word/2010/wordprocessingGroup">
                                <wpg:wgp>
                                  <wpg:cNvGrpSpPr/>
                                  <wpg:grpSpPr>
                                    <a:xfrm>
                                      <a:off x="0" y="0"/>
                                      <a:ext cx="457200" cy="1"/>
                                      <a:chOff x="0" y="-1"/>
                                      <a:chExt cx="680720" cy="1"/>
                                    </a:xfrm>
                                  </wpg:grpSpPr>
                                  <wps:wsp>
                                    <wps:cNvPr id="36" name="Straight Connector 36"/>
                                    <wps:cNvCnPr/>
                                    <wps:spPr>
                                      <a:xfrm>
                                        <a:off x="0" y="-1"/>
                                        <a:ext cx="680720" cy="0"/>
                                      </a:xfrm>
                                      <a:prstGeom prst="line">
                                        <a:avLst/>
                                      </a:prstGeom>
                                      <a:ln w="57150" cap="rnd">
                                        <a:solidFill>
                                          <a:srgbClr val="01395D"/>
                                        </a:solidFill>
                                        <a:round/>
                                      </a:ln>
                                    </wps:spPr>
                                    <wps:style>
                                      <a:lnRef idx="1">
                                        <a:schemeClr val="accent1"/>
                                      </a:lnRef>
                                      <a:fillRef idx="0">
                                        <a:schemeClr val="accent1"/>
                                      </a:fillRef>
                                      <a:effectRef idx="0">
                                        <a:schemeClr val="accent1"/>
                                      </a:effectRef>
                                      <a:fontRef idx="minor">
                                        <a:schemeClr val="tx1"/>
                                      </a:fontRef>
                                    </wps:style>
                                    <wps:bodyPr/>
                                  </wps:wsp>
                                  <wps:wsp>
                                    <wps:cNvPr id="37" name="Straight Connector 37"/>
                                    <wps:cNvCnPr/>
                                    <wps:spPr>
                                      <a:xfrm>
                                        <a:off x="0" y="0"/>
                                        <a:ext cx="544576" cy="0"/>
                                      </a:xfrm>
                                      <a:prstGeom prst="line">
                                        <a:avLst/>
                                      </a:prstGeom>
                                      <a:ln w="57150" cap="rnd">
                                        <a:solidFill>
                                          <a:schemeClr val="bg1"/>
                                        </a:solidFill>
                                        <a:round/>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cx1="http://schemas.microsoft.com/office/drawing/2015/9/8/chartex">
                        <w:pict>
                          <v:group w14:anchorId="70FCD749" id="Group 2" o:spid="_x0000_s1026" style="width:36pt;height:0;mso-position-horizontal-relative:char;mso-position-vertical-relative:line" coordorigin="" coordsize="68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">
                            <v:line id="Straight Connector 36" o:spid="_x0000_s1027" style="position:absolute;visibility:visible;mso-wrap-style:square" from="0,0" to="68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" strokecolor="#01395d" strokeweight="4.5pt">
                              <v:stroke endcap="round"/>
                            </v:line>
                            <v:line id="Straight Connector 37" o:spid="_x0000_s1028" style="position:absolute;visibility:visible;mso-wrap-style:square" from="0,0" to="54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" strokecolor="white [3212]" strokeweight="4.5pt">
                              <v:stroke endcap="round"/>
                            </v:line>
                            <w10:anchorlock/>
                          </v:group>
                        </w:pict>
                      </mc:Fallback>
                    </mc:AlternateContent>
                  </w:r>
                </w:p>
              </w:tc>
            </w:tr>
            <w:tr w:rsidR="00E218A8" w:rsidRPr="000762B0" w14:paraId="5F03B0CD" w14:textId="77777777" w:rsidTr="009A3847">
              <w:trPr>
                <w:trHeight w:val="261"/>
              </w:trPr>
              <w:tc>
                <w:tcPr>
                  <w:tcW w:w="2400" w:type="dxa"/>
                </w:tcPr>
                <w:p w14:paraId="2F77B769" w14:textId="77777777" w:rsidR="00E218A8" w:rsidRPr="000762B0" w:rsidRDefault="00E218A8" w:rsidP="00E218A8">
                  <w:pPr>
                    <w:rPr>
                      <w:color w:val="FFFFFF" w:themeColor="background1"/>
                    </w:rPr>
                  </w:pPr>
                  <w:r w:rsidRPr="000762B0">
                    <w:rPr>
                      <w:color w:val="FFFFFF" w:themeColor="background1"/>
                    </w:rPr>
                    <w:t>Global Service</w:t>
                  </w:r>
                </w:p>
              </w:tc>
              <w:tc>
                <w:tcPr>
                  <w:tcW w:w="969" w:type="dxa"/>
                </w:tcPr>
                <w:p w14:paraId="1EC3F7BC" w14:textId="404B0A61" w:rsidR="00E218A8" w:rsidRPr="000762B0" w:rsidRDefault="00E218A8" w:rsidP="00E218A8">
                  <w:pPr>
                    <w:rPr>
                      <w:noProof/>
                      <w:color w:val="7F7F7F" w:themeColor="text1" w:themeTint="80"/>
                    </w:rPr>
                  </w:pPr>
                  <w:r w:rsidRPr="003743E5">
                    <w:rPr>
                      <w:noProof/>
                      <w:color w:val="7F7F7F" w:themeColor="text1" w:themeTint="80"/>
                      <w:lang w:val="en-IN" w:eastAsia="en-IN"/>
                    </w:rPr>
                    <mc:AlternateContent>
                      <mc:Choice Requires="wpg">
                        <w:drawing>
                          <wp:inline distT="0" distB="0" distL="0" distR="0" wp14:anchorId="19D9F738" wp14:editId="59EDD9DD">
                            <wp:extent cx="457200" cy="1"/>
                            <wp:effectExtent l="19050" t="19050" r="38100" b="38100"/>
                            <wp:docPr id="38" name="Group 38"/>
                            <wp:cNvGraphicFramePr/>
                            <a:graphic xmlns:a="http://schemas.openxmlformats.org/drawingml/2006/main">
                              <a:graphicData uri="http://schemas.microsoft.com/office/word/2010/wordprocessingGroup">
                                <wpg:wgp>
                                  <wpg:cNvGrpSpPr/>
                                  <wpg:grpSpPr>
                                    <a:xfrm>
                                      <a:off x="0" y="0"/>
                                      <a:ext cx="457200" cy="1"/>
                                      <a:chOff x="0" y="-1"/>
                                      <a:chExt cx="680720" cy="1"/>
                                    </a:xfrm>
                                  </wpg:grpSpPr>
                                  <wps:wsp>
                                    <wps:cNvPr id="55" name="Straight Connector 55"/>
                                    <wps:cNvCnPr/>
                                    <wps:spPr>
                                      <a:xfrm>
                                        <a:off x="0" y="-1"/>
                                        <a:ext cx="680720" cy="0"/>
                                      </a:xfrm>
                                      <a:prstGeom prst="line">
                                        <a:avLst/>
                                      </a:prstGeom>
                                      <a:ln w="57150" cap="rnd">
                                        <a:solidFill>
                                          <a:srgbClr val="01395D"/>
                                        </a:solidFill>
                                        <a:round/>
                                      </a:ln>
                                    </wps:spPr>
                                    <wps:style>
                                      <a:lnRef idx="1">
                                        <a:schemeClr val="accent1"/>
                                      </a:lnRef>
                                      <a:fillRef idx="0">
                                        <a:schemeClr val="accent1"/>
                                      </a:fillRef>
                                      <a:effectRef idx="0">
                                        <a:schemeClr val="accent1"/>
                                      </a:effectRef>
                                      <a:fontRef idx="minor">
                                        <a:schemeClr val="tx1"/>
                                      </a:fontRef>
                                    </wps:style>
                                    <wps:bodyPr/>
                                  </wps:wsp>
                                  <wps:wsp>
                                    <wps:cNvPr id="56" name="Straight Connector 56"/>
                                    <wps:cNvCnPr/>
                                    <wps:spPr>
                                      <a:xfrm>
                                        <a:off x="0" y="0"/>
                                        <a:ext cx="544576" cy="0"/>
                                      </a:xfrm>
                                      <a:prstGeom prst="line">
                                        <a:avLst/>
                                      </a:prstGeom>
                                      <a:ln w="57150" cap="rnd">
                                        <a:solidFill>
                                          <a:schemeClr val="bg1"/>
                                        </a:solidFill>
                                        <a:round/>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cx1="http://schemas.microsoft.com/office/drawing/2015/9/8/chartex">
                        <w:pict>
                          <v:group w14:anchorId="559590C1" id="Group 38" o:spid="_x0000_s1026" style="width:36pt;height:0;mso-position-horizontal-relative:char;mso-position-vertical-relative:line" coordorigin="" coordsize="68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">
                            <v:line id="Straight Connector 55" o:spid="_x0000_s1027" style="position:absolute;visibility:visible;mso-wrap-style:square" from="0,0" to="68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" strokecolor="#01395d" strokeweight="4.5pt">
                              <v:stroke endcap="round"/>
                            </v:line>
                            <v:line id="Straight Connector 56" o:spid="_x0000_s1028" style="position:absolute;visibility:visible;mso-wrap-style:square" from="0,0" to="54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" strokecolor="white [3212]" strokeweight="4.5pt">
                              <v:stroke endcap="round"/>
                            </v:line>
                            <w10:anchorlock/>
                          </v:group>
                        </w:pict>
                      </mc:Fallback>
                    </mc:AlternateContent>
                  </w:r>
                </w:p>
              </w:tc>
            </w:tr>
            <w:tr w:rsidR="009E6BA7" w:rsidRPr="000762B0" w14:paraId="25000D15" w14:textId="77777777" w:rsidTr="009A3847">
              <w:trPr>
                <w:trHeight w:val="261"/>
              </w:trPr>
              <w:tc>
                <w:tcPr>
                  <w:tcW w:w="2400" w:type="dxa"/>
                </w:tcPr>
                <w:p w14:paraId="2BA28995" w14:textId="77777777" w:rsidR="009E6BA7" w:rsidRPr="000762B0" w:rsidRDefault="0045318D" w:rsidP="009E6BA7">
                  <w:pPr>
                    <w:spacing w:line="276" w:lineRule="auto"/>
                    <w:rPr>
                      <w:color w:val="FFFFFF" w:themeColor="background1"/>
                    </w:rPr>
                  </w:pPr>
                  <w:r w:rsidRPr="000762B0">
                    <w:rPr>
                      <w:color w:val="FFFFFF" w:themeColor="background1"/>
                    </w:rPr>
                    <w:t>Solution Delivery</w:t>
                  </w:r>
                </w:p>
              </w:tc>
              <w:tc>
                <w:tcPr>
                  <w:tcW w:w="969" w:type="dxa"/>
                </w:tcPr>
                <w:p w14:paraId="1584DC31" w14:textId="77777777" w:rsidR="009E6BA7" w:rsidRPr="000762B0" w:rsidRDefault="009E6BA7" w:rsidP="009E6BA7">
                  <w:pPr>
                    <w:spacing w:line="276" w:lineRule="auto"/>
                  </w:pPr>
                  <w:r w:rsidRPr="000762B0">
                    <w:rPr>
                      <w:noProof/>
                      <w:color w:val="7F7F7F" w:themeColor="text1" w:themeTint="80"/>
                      <w:lang w:val="en-IN" w:eastAsia="en-IN"/>
                    </w:rPr>
                    <mc:AlternateContent>
                      <mc:Choice Requires="wpg">
                        <w:drawing>
                          <wp:inline distT="0" distB="0" distL="0" distR="0" wp14:anchorId="184573E7" wp14:editId="3B7C27C1">
                            <wp:extent cx="457200" cy="1"/>
                            <wp:effectExtent l="19050" t="19050" r="38100" b="38100"/>
                            <wp:docPr id="18" name="Group 18"/>
                            <wp:cNvGraphicFramePr/>
                            <a:graphic xmlns:a="http://schemas.openxmlformats.org/drawingml/2006/main">
                              <a:graphicData uri="http://schemas.microsoft.com/office/word/2010/wordprocessingGroup">
                                <wpg:wgp>
                                  <wpg:cNvGrpSpPr/>
                                  <wpg:grpSpPr>
                                    <a:xfrm>
                                      <a:off x="0" y="0"/>
                                      <a:ext cx="457200" cy="1"/>
                                      <a:chOff x="0" y="-1"/>
                                      <a:chExt cx="680720" cy="1"/>
                                    </a:xfrm>
                                  </wpg:grpSpPr>
                                  <wps:wsp>
                                    <wps:cNvPr id="19" name="Straight Connector 19"/>
                                    <wps:cNvCnPr/>
                                    <wps:spPr>
                                      <a:xfrm>
                                        <a:off x="0" y="-1"/>
                                        <a:ext cx="680720" cy="0"/>
                                      </a:xfrm>
                                      <a:prstGeom prst="line">
                                        <a:avLst/>
                                      </a:prstGeom>
                                      <a:ln w="57150" cap="rnd">
                                        <a:solidFill>
                                          <a:srgbClr val="01395D"/>
                                        </a:solidFill>
                                        <a:round/>
                                      </a:ln>
                                    </wps:spPr>
                                    <wps:style>
                                      <a:lnRef idx="1">
                                        <a:schemeClr val="accent1"/>
                                      </a:lnRef>
                                      <a:fillRef idx="0">
                                        <a:schemeClr val="accent1"/>
                                      </a:fillRef>
                                      <a:effectRef idx="0">
                                        <a:schemeClr val="accent1"/>
                                      </a:effectRef>
                                      <a:fontRef idx="minor">
                                        <a:schemeClr val="tx1"/>
                                      </a:fontRef>
                                    </wps:style>
                                    <wps:bodyPr/>
                                  </wps:wsp>
                                  <wps:wsp>
                                    <wps:cNvPr id="20" name="Straight Connector 20"/>
                                    <wps:cNvCnPr/>
                                    <wps:spPr>
                                      <a:xfrm>
                                        <a:off x="0" y="0"/>
                                        <a:ext cx="544576" cy="0"/>
                                      </a:xfrm>
                                      <a:prstGeom prst="line">
                                        <a:avLst/>
                                      </a:prstGeom>
                                      <a:ln w="57150" cap="rnd">
                                        <a:solidFill>
                                          <a:schemeClr val="bg1"/>
                                        </a:solidFill>
                                        <a:round/>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cx1="http://schemas.microsoft.com/office/drawing/2015/9/8/chartex">
                        <w:pict>
                          <v:group w14:anchorId="559B1AC5" id="Group 18" o:spid="_x0000_s1026" style="width:36pt;height:0;mso-position-horizontal-relative:char;mso-position-vertical-relative:line" coordorigin="" coordsize="68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">
                            <v:line id="Straight Connector 19" o:spid="_x0000_s1027" style="position:absolute;visibility:visible;mso-wrap-style:square" from="0,0" to="68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" strokecolor="#01395d" strokeweight="4.5pt">
                              <v:stroke endcap="round"/>
                            </v:line>
                            <v:line id="Straight Connector 20" o:spid="_x0000_s1028" style="position:absolute;visibility:visible;mso-wrap-style:square" from="0,0" to="54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" strokecolor="white [3212]" strokeweight="4.5pt">
                              <v:stroke endcap="round"/>
                            </v:line>
                            <w10:anchorlock/>
                          </v:group>
                        </w:pict>
                      </mc:Fallback>
                    </mc:AlternateContent>
                  </w:r>
                </w:p>
              </w:tc>
            </w:tr>
            <w:tr w:rsidR="009E6BA7" w:rsidRPr="000762B0" w14:paraId="6BA0B2FD" w14:textId="77777777" w:rsidTr="009A3847">
              <w:trPr>
                <w:trHeight w:val="252"/>
              </w:trPr>
              <w:tc>
                <w:tcPr>
                  <w:tcW w:w="2400" w:type="dxa"/>
                </w:tcPr>
                <w:p w14:paraId="0E02AAD6" w14:textId="77777777" w:rsidR="009E6BA7" w:rsidRPr="000762B0" w:rsidRDefault="0045318D" w:rsidP="009E6BA7">
                  <w:pPr>
                    <w:spacing w:line="276" w:lineRule="auto"/>
                    <w:rPr>
                      <w:color w:val="FFFFFF" w:themeColor="background1"/>
                    </w:rPr>
                  </w:pPr>
                  <w:r w:rsidRPr="000762B0">
                    <w:rPr>
                      <w:color w:val="FFFFFF" w:themeColor="background1"/>
                    </w:rPr>
                    <w:t>Stakeholder Engagement</w:t>
                  </w:r>
                </w:p>
              </w:tc>
              <w:tc>
                <w:tcPr>
                  <w:tcW w:w="969" w:type="dxa"/>
                </w:tcPr>
                <w:p w14:paraId="17607CCE" w14:textId="77777777" w:rsidR="009E6BA7" w:rsidRPr="000762B0" w:rsidRDefault="009E6BA7" w:rsidP="009E6BA7">
                  <w:pPr>
                    <w:spacing w:line="276" w:lineRule="auto"/>
                  </w:pPr>
                  <w:r w:rsidRPr="000762B0">
                    <w:rPr>
                      <w:noProof/>
                      <w:color w:val="7F7F7F" w:themeColor="text1" w:themeTint="80"/>
                      <w:lang w:val="en-IN" w:eastAsia="en-IN"/>
                    </w:rPr>
                    <mc:AlternateContent>
                      <mc:Choice Requires="wpg">
                        <w:drawing>
                          <wp:inline distT="0" distB="0" distL="0" distR="0" wp14:anchorId="250DF1DA" wp14:editId="230410C3">
                            <wp:extent cx="457200" cy="1"/>
                            <wp:effectExtent l="19050" t="19050" r="38100" b="38100"/>
                            <wp:docPr id="21" name="Group 21"/>
                            <wp:cNvGraphicFramePr/>
                            <a:graphic xmlns:a="http://schemas.openxmlformats.org/drawingml/2006/main">
                              <a:graphicData uri="http://schemas.microsoft.com/office/word/2010/wordprocessingGroup">
                                <wpg:wgp>
                                  <wpg:cNvGrpSpPr/>
                                  <wpg:grpSpPr>
                                    <a:xfrm>
                                      <a:off x="0" y="0"/>
                                      <a:ext cx="457200" cy="1"/>
                                      <a:chOff x="0" y="-1"/>
                                      <a:chExt cx="680720" cy="1"/>
                                    </a:xfrm>
                                  </wpg:grpSpPr>
                                  <wps:wsp>
                                    <wps:cNvPr id="22" name="Straight Connector 22"/>
                                    <wps:cNvCnPr/>
                                    <wps:spPr>
                                      <a:xfrm>
                                        <a:off x="0" y="-1"/>
                                        <a:ext cx="680720" cy="0"/>
                                      </a:xfrm>
                                      <a:prstGeom prst="line">
                                        <a:avLst/>
                                      </a:prstGeom>
                                      <a:ln w="57150" cap="rnd">
                                        <a:solidFill>
                                          <a:srgbClr val="01395D"/>
                                        </a:solidFill>
                                        <a:round/>
                                      </a:ln>
                                    </wps:spPr>
                                    <wps:style>
                                      <a:lnRef idx="1">
                                        <a:schemeClr val="accent1"/>
                                      </a:lnRef>
                                      <a:fillRef idx="0">
                                        <a:schemeClr val="accent1"/>
                                      </a:fillRef>
                                      <a:effectRef idx="0">
                                        <a:schemeClr val="accent1"/>
                                      </a:effectRef>
                                      <a:fontRef idx="minor">
                                        <a:schemeClr val="tx1"/>
                                      </a:fontRef>
                                    </wps:style>
                                    <wps:bodyPr/>
                                  </wps:wsp>
                                  <wps:wsp>
                                    <wps:cNvPr id="23" name="Straight Connector 23"/>
                                    <wps:cNvCnPr/>
                                    <wps:spPr>
                                      <a:xfrm>
                                        <a:off x="0" y="0"/>
                                        <a:ext cx="544576" cy="0"/>
                                      </a:xfrm>
                                      <a:prstGeom prst="line">
                                        <a:avLst/>
                                      </a:prstGeom>
                                      <a:ln w="57150" cap="rnd">
                                        <a:solidFill>
                                          <a:schemeClr val="bg1"/>
                                        </a:solidFill>
                                        <a:round/>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cx1="http://schemas.microsoft.com/office/drawing/2015/9/8/chartex">
                        <w:pict>
                          <v:group w14:anchorId="63D57F80" id="Group 21" o:spid="_x0000_s1026" style="width:36pt;height:0;mso-position-horizontal-relative:char;mso-position-vertical-relative:line" coordorigin="" coordsize="68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">
                            <v:line id="Straight Connector 22" o:spid="_x0000_s1027" style="position:absolute;visibility:visible;mso-wrap-style:square" from="0,0" to="68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" strokecolor="#01395d" strokeweight="4.5pt">
                              <v:stroke endcap="round"/>
                            </v:line>
                            <v:line id="Straight Connector 23" o:spid="_x0000_s1028" style="position:absolute;visibility:visible;mso-wrap-style:square" from="0,0" to="54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" strokecolor="white [3212]" strokeweight="4.5pt">
                              <v:stroke endcap="round"/>
                            </v:line>
                            <w10:anchorlock/>
                          </v:group>
                        </w:pict>
                      </mc:Fallback>
                    </mc:AlternateContent>
                  </w:r>
                </w:p>
              </w:tc>
            </w:tr>
            <w:tr w:rsidR="009E6BA7" w:rsidRPr="000762B0" w14:paraId="363B0ADE" w14:textId="77777777" w:rsidTr="009A3847">
              <w:trPr>
                <w:trHeight w:val="198"/>
              </w:trPr>
              <w:tc>
                <w:tcPr>
                  <w:tcW w:w="2400" w:type="dxa"/>
                </w:tcPr>
                <w:p w14:paraId="0EFF910B" w14:textId="77777777" w:rsidR="009E6BA7" w:rsidRPr="000762B0" w:rsidRDefault="0045318D" w:rsidP="009E6BA7">
                  <w:pPr>
                    <w:spacing w:line="276" w:lineRule="auto"/>
                    <w:rPr>
                      <w:color w:val="FFFFFF" w:themeColor="background1"/>
                    </w:rPr>
                  </w:pPr>
                  <w:r w:rsidRPr="000762B0">
                    <w:rPr>
                      <w:color w:val="FFFFFF" w:themeColor="background1"/>
                    </w:rPr>
                    <w:t>Operational Excellence</w:t>
                  </w:r>
                </w:p>
              </w:tc>
              <w:tc>
                <w:tcPr>
                  <w:tcW w:w="969" w:type="dxa"/>
                </w:tcPr>
                <w:p w14:paraId="7D6C13A8" w14:textId="77777777" w:rsidR="009E6BA7" w:rsidRPr="000762B0" w:rsidRDefault="009E6BA7" w:rsidP="009E6BA7">
                  <w:pPr>
                    <w:spacing w:line="276" w:lineRule="auto"/>
                  </w:pPr>
                  <w:r w:rsidRPr="000762B0">
                    <w:rPr>
                      <w:noProof/>
                      <w:color w:val="7F7F7F" w:themeColor="text1" w:themeTint="80"/>
                      <w:lang w:val="en-IN" w:eastAsia="en-IN"/>
                    </w:rPr>
                    <mc:AlternateContent>
                      <mc:Choice Requires="wpg">
                        <w:drawing>
                          <wp:inline distT="0" distB="0" distL="0" distR="0" wp14:anchorId="6E03D723" wp14:editId="246152CD">
                            <wp:extent cx="457200" cy="1"/>
                            <wp:effectExtent l="19050" t="19050" r="38100" b="38100"/>
                            <wp:docPr id="24" name="Group 24"/>
                            <wp:cNvGraphicFramePr/>
                            <a:graphic xmlns:a="http://schemas.openxmlformats.org/drawingml/2006/main">
                              <a:graphicData uri="http://schemas.microsoft.com/office/word/2010/wordprocessingGroup">
                                <wpg:wgp>
                                  <wpg:cNvGrpSpPr/>
                                  <wpg:grpSpPr>
                                    <a:xfrm>
                                      <a:off x="0" y="0"/>
                                      <a:ext cx="457200" cy="1"/>
                                      <a:chOff x="0" y="-1"/>
                                      <a:chExt cx="680720" cy="1"/>
                                    </a:xfrm>
                                  </wpg:grpSpPr>
                                  <wps:wsp>
                                    <wps:cNvPr id="25" name="Straight Connector 25"/>
                                    <wps:cNvCnPr/>
                                    <wps:spPr>
                                      <a:xfrm>
                                        <a:off x="0" y="-1"/>
                                        <a:ext cx="680720" cy="0"/>
                                      </a:xfrm>
                                      <a:prstGeom prst="line">
                                        <a:avLst/>
                                      </a:prstGeom>
                                      <a:ln w="57150" cap="rnd">
                                        <a:solidFill>
                                          <a:srgbClr val="01395D"/>
                                        </a:solidFill>
                                        <a:round/>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a:off x="0" y="0"/>
                                        <a:ext cx="544576" cy="0"/>
                                      </a:xfrm>
                                      <a:prstGeom prst="line">
                                        <a:avLst/>
                                      </a:prstGeom>
                                      <a:ln w="57150" cap="rnd">
                                        <a:solidFill>
                                          <a:schemeClr val="bg1"/>
                                        </a:solidFill>
                                        <a:round/>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cx1="http://schemas.microsoft.com/office/drawing/2015/9/8/chartex">
                        <w:pict>
                          <v:group w14:anchorId="458EBF78" id="Group 24" o:spid="_x0000_s1026" style="width:36pt;height:0;mso-position-horizontal-relative:char;mso-position-vertical-relative:line" coordorigin="" coordsize="68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">
                            <v:line id="Straight Connector 25" o:spid="_x0000_s1027" style="position:absolute;visibility:visible;mso-wrap-style:square" from="0,0" to="68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" strokecolor="#01395d" strokeweight="4.5pt">
                              <v:stroke endcap="round"/>
                            </v:line>
                            <v:line id="Straight Connector 26" o:spid="_x0000_s1028" style="position:absolute;visibility:visible;mso-wrap-style:square" from="0,0" to="54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" strokecolor="white [3212]" strokeweight="4.5pt">
                              <v:stroke endcap="round"/>
                            </v:line>
                            <w10:anchorlock/>
                          </v:group>
                        </w:pict>
                      </mc:Fallback>
                    </mc:AlternateContent>
                  </w:r>
                </w:p>
              </w:tc>
            </w:tr>
            <w:tr w:rsidR="009E6BA7" w:rsidRPr="000762B0" w14:paraId="4AE12B35" w14:textId="77777777" w:rsidTr="009A3847">
              <w:trPr>
                <w:trHeight w:val="288"/>
              </w:trPr>
              <w:tc>
                <w:tcPr>
                  <w:tcW w:w="2400" w:type="dxa"/>
                </w:tcPr>
                <w:p w14:paraId="121CC3CA" w14:textId="77777777" w:rsidR="009E6BA7" w:rsidRPr="000762B0" w:rsidRDefault="0045318D" w:rsidP="009E6BA7">
                  <w:pPr>
                    <w:spacing w:line="276" w:lineRule="auto"/>
                    <w:rPr>
                      <w:color w:val="FFFFFF" w:themeColor="background1"/>
                    </w:rPr>
                  </w:pPr>
                  <w:r w:rsidRPr="000762B0">
                    <w:rPr>
                      <w:color w:val="FFFFFF" w:themeColor="background1"/>
                    </w:rPr>
                    <w:t>Cloud &amp; Data Centre</w:t>
                  </w:r>
                </w:p>
              </w:tc>
              <w:tc>
                <w:tcPr>
                  <w:tcW w:w="969" w:type="dxa"/>
                </w:tcPr>
                <w:p w14:paraId="748FC764" w14:textId="77777777" w:rsidR="009E6BA7" w:rsidRPr="000762B0" w:rsidRDefault="009E6BA7" w:rsidP="009E6BA7">
                  <w:pPr>
                    <w:spacing w:line="276" w:lineRule="auto"/>
                  </w:pPr>
                  <w:r w:rsidRPr="000762B0">
                    <w:rPr>
                      <w:noProof/>
                      <w:color w:val="7F7F7F" w:themeColor="text1" w:themeTint="80"/>
                      <w:lang w:val="en-IN" w:eastAsia="en-IN"/>
                    </w:rPr>
                    <mc:AlternateContent>
                      <mc:Choice Requires="wpg">
                        <w:drawing>
                          <wp:inline distT="0" distB="0" distL="0" distR="0" wp14:anchorId="44B24A54" wp14:editId="06DA59C7">
                            <wp:extent cx="457200" cy="1"/>
                            <wp:effectExtent l="19050" t="19050" r="38100" b="38100"/>
                            <wp:docPr id="27" name="Group 27"/>
                            <wp:cNvGraphicFramePr/>
                            <a:graphic xmlns:a="http://schemas.openxmlformats.org/drawingml/2006/main">
                              <a:graphicData uri="http://schemas.microsoft.com/office/word/2010/wordprocessingGroup">
                                <wpg:wgp>
                                  <wpg:cNvGrpSpPr/>
                                  <wpg:grpSpPr>
                                    <a:xfrm>
                                      <a:off x="0" y="0"/>
                                      <a:ext cx="457200" cy="1"/>
                                      <a:chOff x="0" y="-1"/>
                                      <a:chExt cx="680720" cy="1"/>
                                    </a:xfrm>
                                  </wpg:grpSpPr>
                                  <wps:wsp>
                                    <wps:cNvPr id="28" name="Straight Connector 28"/>
                                    <wps:cNvCnPr/>
                                    <wps:spPr>
                                      <a:xfrm>
                                        <a:off x="0" y="-1"/>
                                        <a:ext cx="680720" cy="0"/>
                                      </a:xfrm>
                                      <a:prstGeom prst="line">
                                        <a:avLst/>
                                      </a:prstGeom>
                                      <a:ln w="57150" cap="rnd">
                                        <a:solidFill>
                                          <a:srgbClr val="01395D"/>
                                        </a:solidFill>
                                        <a:round/>
                                      </a:ln>
                                    </wps:spPr>
                                    <wps:style>
                                      <a:lnRef idx="1">
                                        <a:schemeClr val="accent1"/>
                                      </a:lnRef>
                                      <a:fillRef idx="0">
                                        <a:schemeClr val="accent1"/>
                                      </a:fillRef>
                                      <a:effectRef idx="0">
                                        <a:schemeClr val="accent1"/>
                                      </a:effectRef>
                                      <a:fontRef idx="minor">
                                        <a:schemeClr val="tx1"/>
                                      </a:fontRef>
                                    </wps:style>
                                    <wps:bodyPr/>
                                  </wps:wsp>
                                  <wps:wsp>
                                    <wps:cNvPr id="39" name="Straight Connector 39"/>
                                    <wps:cNvCnPr/>
                                    <wps:spPr>
                                      <a:xfrm>
                                        <a:off x="0" y="0"/>
                                        <a:ext cx="544576" cy="0"/>
                                      </a:xfrm>
                                      <a:prstGeom prst="line">
                                        <a:avLst/>
                                      </a:prstGeom>
                                      <a:ln w="57150" cap="rnd">
                                        <a:solidFill>
                                          <a:schemeClr val="bg1"/>
                                        </a:solidFill>
                                        <a:round/>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cx1="http://schemas.microsoft.com/office/drawing/2015/9/8/chartex">
                        <w:pict>
                          <v:group w14:anchorId="216926B8" id="Group 27" o:spid="_x0000_s1026" style="width:36pt;height:0;mso-position-horizontal-relative:char;mso-position-vertical-relative:line" coordorigin="" coordsize="68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">
                            <v:line id="Straight Connector 28" o:spid="_x0000_s1027" style="position:absolute;visibility:visible;mso-wrap-style:square" from="0,0" to="68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" strokecolor="#01395d" strokeweight="4.5pt">
                              <v:stroke endcap="round"/>
                            </v:line>
                            <v:line id="Straight Connector 39" o:spid="_x0000_s1028" style="position:absolute;visibility:visible;mso-wrap-style:square" from="0,0" to="54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" strokecolor="white [3212]" strokeweight="4.5pt">
                              <v:stroke endcap="round"/>
                            </v:line>
                            <w10:anchorlock/>
                          </v:group>
                        </w:pict>
                      </mc:Fallback>
                    </mc:AlternateContent>
                  </w:r>
                </w:p>
              </w:tc>
            </w:tr>
            <w:tr w:rsidR="009E6BA7" w:rsidRPr="000762B0" w14:paraId="3125DE81" w14:textId="77777777" w:rsidTr="009A3847">
              <w:trPr>
                <w:trHeight w:val="270"/>
              </w:trPr>
              <w:tc>
                <w:tcPr>
                  <w:tcW w:w="2400" w:type="dxa"/>
                </w:tcPr>
                <w:p w14:paraId="3B436F0A" w14:textId="77777777" w:rsidR="009E6BA7" w:rsidRPr="000762B0" w:rsidRDefault="0045318D" w:rsidP="009E6BA7">
                  <w:pPr>
                    <w:spacing w:line="276" w:lineRule="auto"/>
                    <w:rPr>
                      <w:color w:val="FFFFFF" w:themeColor="background1"/>
                    </w:rPr>
                  </w:pPr>
                  <w:r w:rsidRPr="000762B0">
                    <w:rPr>
                      <w:color w:val="FFFFFF" w:themeColor="background1"/>
                    </w:rPr>
                    <w:t>Program Management</w:t>
                  </w:r>
                </w:p>
              </w:tc>
              <w:tc>
                <w:tcPr>
                  <w:tcW w:w="969" w:type="dxa"/>
                </w:tcPr>
                <w:p w14:paraId="2507A3DB" w14:textId="77777777" w:rsidR="009E6BA7" w:rsidRPr="000762B0" w:rsidRDefault="009E6BA7" w:rsidP="009E6BA7">
                  <w:pPr>
                    <w:spacing w:line="276" w:lineRule="auto"/>
                  </w:pPr>
                  <w:r w:rsidRPr="000762B0">
                    <w:rPr>
                      <w:noProof/>
                      <w:color w:val="7F7F7F" w:themeColor="text1" w:themeTint="80"/>
                      <w:lang w:val="en-IN" w:eastAsia="en-IN"/>
                    </w:rPr>
                    <mc:AlternateContent>
                      <mc:Choice Requires="wpg">
                        <w:drawing>
                          <wp:inline distT="0" distB="0" distL="0" distR="0" wp14:anchorId="01B2D1EE" wp14:editId="442C5880">
                            <wp:extent cx="457200" cy="1"/>
                            <wp:effectExtent l="19050" t="19050" r="38100" b="38100"/>
                            <wp:docPr id="40" name="Group 40"/>
                            <wp:cNvGraphicFramePr/>
                            <a:graphic xmlns:a="http://schemas.openxmlformats.org/drawingml/2006/main">
                              <a:graphicData uri="http://schemas.microsoft.com/office/word/2010/wordprocessingGroup">
                                <wpg:wgp>
                                  <wpg:cNvGrpSpPr/>
                                  <wpg:grpSpPr>
                                    <a:xfrm>
                                      <a:off x="0" y="0"/>
                                      <a:ext cx="457200" cy="1"/>
                                      <a:chOff x="0" y="-1"/>
                                      <a:chExt cx="680720" cy="1"/>
                                    </a:xfrm>
                                  </wpg:grpSpPr>
                                  <wps:wsp>
                                    <wps:cNvPr id="41" name="Straight Connector 41"/>
                                    <wps:cNvCnPr/>
                                    <wps:spPr>
                                      <a:xfrm>
                                        <a:off x="0" y="-1"/>
                                        <a:ext cx="680720" cy="0"/>
                                      </a:xfrm>
                                      <a:prstGeom prst="line">
                                        <a:avLst/>
                                      </a:prstGeom>
                                      <a:ln w="57150" cap="rnd">
                                        <a:solidFill>
                                          <a:srgbClr val="01395D"/>
                                        </a:solidFill>
                                        <a:round/>
                                      </a:ln>
                                    </wps:spPr>
                                    <wps:style>
                                      <a:lnRef idx="1">
                                        <a:schemeClr val="accent1"/>
                                      </a:lnRef>
                                      <a:fillRef idx="0">
                                        <a:schemeClr val="accent1"/>
                                      </a:fillRef>
                                      <a:effectRef idx="0">
                                        <a:schemeClr val="accent1"/>
                                      </a:effectRef>
                                      <a:fontRef idx="minor">
                                        <a:schemeClr val="tx1"/>
                                      </a:fontRef>
                                    </wps:style>
                                    <wps:bodyPr/>
                                  </wps:wsp>
                                  <wps:wsp>
                                    <wps:cNvPr id="42" name="Straight Connector 42"/>
                                    <wps:cNvCnPr/>
                                    <wps:spPr>
                                      <a:xfrm>
                                        <a:off x="0" y="0"/>
                                        <a:ext cx="544576" cy="0"/>
                                      </a:xfrm>
                                      <a:prstGeom prst="line">
                                        <a:avLst/>
                                      </a:prstGeom>
                                      <a:ln w="57150" cap="rnd">
                                        <a:solidFill>
                                          <a:schemeClr val="bg1"/>
                                        </a:solidFill>
                                        <a:round/>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cx1="http://schemas.microsoft.com/office/drawing/2015/9/8/chartex">
                        <w:pict>
                          <v:group w14:anchorId="0D971EDD" id="Group 40" o:spid="_x0000_s1026" style="width:36pt;height:0;mso-position-horizontal-relative:char;mso-position-vertical-relative:line" coordorigin="" coordsize="68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">
                            <v:line id="Straight Connector 41" o:spid="_x0000_s1027" style="position:absolute;visibility:visible;mso-wrap-style:square" from="0,0" to="68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" strokecolor="#01395d" strokeweight="4.5pt">
                              <v:stroke endcap="round"/>
                            </v:line>
                            <v:line id="Straight Connector 42" o:spid="_x0000_s1028" style="position:absolute;visibility:visible;mso-wrap-style:square" from="0,0" to="54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" strokecolor="white [3212]" strokeweight="4.5pt">
                              <v:stroke endcap="round"/>
                            </v:line>
                            <w10:anchorlock/>
                          </v:group>
                        </w:pict>
                      </mc:Fallback>
                    </mc:AlternateContent>
                  </w:r>
                </w:p>
              </w:tc>
            </w:tr>
            <w:tr w:rsidR="009E6BA7" w:rsidRPr="000762B0" w14:paraId="1B5C0D0D" w14:textId="77777777" w:rsidTr="009A3847">
              <w:trPr>
                <w:trHeight w:val="261"/>
              </w:trPr>
              <w:tc>
                <w:tcPr>
                  <w:tcW w:w="2400" w:type="dxa"/>
                </w:tcPr>
                <w:p w14:paraId="14D5BB74" w14:textId="77777777" w:rsidR="009E6BA7" w:rsidRPr="000762B0" w:rsidRDefault="0045318D" w:rsidP="009E6BA7">
                  <w:pPr>
                    <w:spacing w:line="276" w:lineRule="auto"/>
                    <w:rPr>
                      <w:color w:val="FFFFFF" w:themeColor="background1"/>
                    </w:rPr>
                  </w:pPr>
                  <w:r w:rsidRPr="000762B0">
                    <w:rPr>
                      <w:color w:val="FFFFFF" w:themeColor="background1"/>
                    </w:rPr>
                    <w:t>Transition &amp; Transformation</w:t>
                  </w:r>
                </w:p>
              </w:tc>
              <w:tc>
                <w:tcPr>
                  <w:tcW w:w="969" w:type="dxa"/>
                </w:tcPr>
                <w:p w14:paraId="66851AA5" w14:textId="77777777" w:rsidR="009E6BA7" w:rsidRPr="000762B0" w:rsidRDefault="009E6BA7" w:rsidP="009E6BA7">
                  <w:pPr>
                    <w:spacing w:line="276" w:lineRule="auto"/>
                  </w:pPr>
                  <w:r w:rsidRPr="000762B0">
                    <w:rPr>
                      <w:noProof/>
                      <w:color w:val="7F7F7F" w:themeColor="text1" w:themeTint="80"/>
                      <w:lang w:val="en-IN" w:eastAsia="en-IN"/>
                    </w:rPr>
                    <mc:AlternateContent>
                      <mc:Choice Requires="wpg">
                        <w:drawing>
                          <wp:inline distT="0" distB="0" distL="0" distR="0" wp14:anchorId="744BF373" wp14:editId="20C78887">
                            <wp:extent cx="457200" cy="1"/>
                            <wp:effectExtent l="19050" t="19050" r="38100" b="38100"/>
                            <wp:docPr id="43" name="Group 43"/>
                            <wp:cNvGraphicFramePr/>
                            <a:graphic xmlns:a="http://schemas.openxmlformats.org/drawingml/2006/main">
                              <a:graphicData uri="http://schemas.microsoft.com/office/word/2010/wordprocessingGroup">
                                <wpg:wgp>
                                  <wpg:cNvGrpSpPr/>
                                  <wpg:grpSpPr>
                                    <a:xfrm>
                                      <a:off x="0" y="0"/>
                                      <a:ext cx="457200" cy="1"/>
                                      <a:chOff x="0" y="-1"/>
                                      <a:chExt cx="680720" cy="1"/>
                                    </a:xfrm>
                                  </wpg:grpSpPr>
                                  <wps:wsp>
                                    <wps:cNvPr id="44" name="Straight Connector 44"/>
                                    <wps:cNvCnPr/>
                                    <wps:spPr>
                                      <a:xfrm>
                                        <a:off x="0" y="-1"/>
                                        <a:ext cx="680720" cy="0"/>
                                      </a:xfrm>
                                      <a:prstGeom prst="line">
                                        <a:avLst/>
                                      </a:prstGeom>
                                      <a:ln w="57150" cap="rnd">
                                        <a:solidFill>
                                          <a:srgbClr val="01395D"/>
                                        </a:solidFill>
                                        <a:round/>
                                      </a:ln>
                                    </wps:spPr>
                                    <wps:style>
                                      <a:lnRef idx="1">
                                        <a:schemeClr val="accent1"/>
                                      </a:lnRef>
                                      <a:fillRef idx="0">
                                        <a:schemeClr val="accent1"/>
                                      </a:fillRef>
                                      <a:effectRef idx="0">
                                        <a:schemeClr val="accent1"/>
                                      </a:effectRef>
                                      <a:fontRef idx="minor">
                                        <a:schemeClr val="tx1"/>
                                      </a:fontRef>
                                    </wps:style>
                                    <wps:bodyPr/>
                                  </wps:wsp>
                                  <wps:wsp>
                                    <wps:cNvPr id="45" name="Straight Connector 45"/>
                                    <wps:cNvCnPr/>
                                    <wps:spPr>
                                      <a:xfrm>
                                        <a:off x="0" y="0"/>
                                        <a:ext cx="544576" cy="0"/>
                                      </a:xfrm>
                                      <a:prstGeom prst="line">
                                        <a:avLst/>
                                      </a:prstGeom>
                                      <a:ln w="57150" cap="rnd">
                                        <a:solidFill>
                                          <a:schemeClr val="bg1"/>
                                        </a:solidFill>
                                        <a:round/>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cx1="http://schemas.microsoft.com/office/drawing/2015/9/8/chartex">
                        <w:pict>
                          <v:group w14:anchorId="24CECDA6" id="Group 43" o:spid="_x0000_s1026" style="width:36pt;height:0;mso-position-horizontal-relative:char;mso-position-vertical-relative:line" coordorigin="" coordsize="68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">
                            <v:line id="Straight Connector 44" o:spid="_x0000_s1027" style="position:absolute;visibility:visible;mso-wrap-style:square" from="0,0" to="68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" strokecolor="#01395d" strokeweight="4.5pt">
                              <v:stroke endcap="round"/>
                            </v:line>
                            <v:line id="Straight Connector 45" o:spid="_x0000_s1028" style="position:absolute;visibility:visible;mso-wrap-style:square" from="0,0" to="54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" strokecolor="white [3212]" strokeweight="4.5pt">
                              <v:stroke endcap="round"/>
                            </v:line>
                            <w10:anchorlock/>
                          </v:group>
                        </w:pict>
                      </mc:Fallback>
                    </mc:AlternateContent>
                  </w:r>
                </w:p>
              </w:tc>
            </w:tr>
            <w:tr w:rsidR="009E6BA7" w:rsidRPr="000762B0" w14:paraId="273FFC2D" w14:textId="77777777" w:rsidTr="009A3847">
              <w:trPr>
                <w:trHeight w:val="261"/>
              </w:trPr>
              <w:tc>
                <w:tcPr>
                  <w:tcW w:w="2400" w:type="dxa"/>
                </w:tcPr>
                <w:p w14:paraId="356D6EC9" w14:textId="77777777" w:rsidR="009E6BA7" w:rsidRPr="000762B0" w:rsidRDefault="0045318D" w:rsidP="009E6BA7">
                  <w:pPr>
                    <w:spacing w:line="276" w:lineRule="auto"/>
                    <w:rPr>
                      <w:color w:val="FFFFFF" w:themeColor="background1"/>
                    </w:rPr>
                  </w:pPr>
                  <w:r w:rsidRPr="000762B0">
                    <w:rPr>
                      <w:color w:val="FFFFFF" w:themeColor="background1"/>
                    </w:rPr>
                    <w:t>IT Security Management</w:t>
                  </w:r>
                </w:p>
              </w:tc>
              <w:tc>
                <w:tcPr>
                  <w:tcW w:w="969" w:type="dxa"/>
                </w:tcPr>
                <w:p w14:paraId="423FDE4D" w14:textId="77777777" w:rsidR="009E6BA7" w:rsidRPr="000762B0" w:rsidRDefault="009E6BA7" w:rsidP="009E6BA7">
                  <w:pPr>
                    <w:spacing w:line="276" w:lineRule="auto"/>
                  </w:pPr>
                  <w:r w:rsidRPr="000762B0">
                    <w:rPr>
                      <w:noProof/>
                      <w:color w:val="7F7F7F" w:themeColor="text1" w:themeTint="80"/>
                      <w:lang w:val="en-IN" w:eastAsia="en-IN"/>
                    </w:rPr>
                    <mc:AlternateContent>
                      <mc:Choice Requires="wpg">
                        <w:drawing>
                          <wp:inline distT="0" distB="0" distL="0" distR="0" wp14:anchorId="21CD5F5D" wp14:editId="5ED02EBA">
                            <wp:extent cx="457200" cy="1"/>
                            <wp:effectExtent l="19050" t="19050" r="38100" b="38100"/>
                            <wp:docPr id="46" name="Group 46"/>
                            <wp:cNvGraphicFramePr/>
                            <a:graphic xmlns:a="http://schemas.openxmlformats.org/drawingml/2006/main">
                              <a:graphicData uri="http://schemas.microsoft.com/office/word/2010/wordprocessingGroup">
                                <wpg:wgp>
                                  <wpg:cNvGrpSpPr/>
                                  <wpg:grpSpPr>
                                    <a:xfrm>
                                      <a:off x="0" y="0"/>
                                      <a:ext cx="457200" cy="1"/>
                                      <a:chOff x="0" y="-1"/>
                                      <a:chExt cx="680720" cy="1"/>
                                    </a:xfrm>
                                  </wpg:grpSpPr>
                                  <wps:wsp>
                                    <wps:cNvPr id="47" name="Straight Connector 47"/>
                                    <wps:cNvCnPr/>
                                    <wps:spPr>
                                      <a:xfrm>
                                        <a:off x="0" y="-1"/>
                                        <a:ext cx="680720" cy="0"/>
                                      </a:xfrm>
                                      <a:prstGeom prst="line">
                                        <a:avLst/>
                                      </a:prstGeom>
                                      <a:ln w="57150" cap="rnd">
                                        <a:solidFill>
                                          <a:srgbClr val="01395D"/>
                                        </a:solidFill>
                                        <a:round/>
                                      </a:ln>
                                    </wps:spPr>
                                    <wps:style>
                                      <a:lnRef idx="1">
                                        <a:schemeClr val="accent1"/>
                                      </a:lnRef>
                                      <a:fillRef idx="0">
                                        <a:schemeClr val="accent1"/>
                                      </a:fillRef>
                                      <a:effectRef idx="0">
                                        <a:schemeClr val="accent1"/>
                                      </a:effectRef>
                                      <a:fontRef idx="minor">
                                        <a:schemeClr val="tx1"/>
                                      </a:fontRef>
                                    </wps:style>
                                    <wps:bodyPr/>
                                  </wps:wsp>
                                  <wps:wsp>
                                    <wps:cNvPr id="48" name="Straight Connector 48"/>
                                    <wps:cNvCnPr/>
                                    <wps:spPr>
                                      <a:xfrm>
                                        <a:off x="0" y="0"/>
                                        <a:ext cx="544576" cy="0"/>
                                      </a:xfrm>
                                      <a:prstGeom prst="line">
                                        <a:avLst/>
                                      </a:prstGeom>
                                      <a:ln w="57150" cap="rnd">
                                        <a:solidFill>
                                          <a:schemeClr val="bg1"/>
                                        </a:solidFill>
                                        <a:round/>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cx1="http://schemas.microsoft.com/office/drawing/2015/9/8/chartex">
                        <w:pict>
                          <v:group w14:anchorId="2F80083F" id="Group 46" o:spid="_x0000_s1026" style="width:36pt;height:0;mso-position-horizontal-relative:char;mso-position-vertical-relative:line" coordorigin="" coordsize="68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">
                            <v:line id="Straight Connector 47" o:spid="_x0000_s1027" style="position:absolute;visibility:visible;mso-wrap-style:square" from="0,0" to="68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" strokecolor="#01395d" strokeweight="4.5pt">
                              <v:stroke endcap="round"/>
                            </v:line>
                            <v:line id="Straight Connector 48" o:spid="_x0000_s1028" style="position:absolute;visibility:visible;mso-wrap-style:square" from="0,0" to="54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" strokecolor="white [3212]" strokeweight="4.5pt">
                              <v:stroke endcap="round"/>
                            </v:line>
                            <w10:anchorlock/>
                          </v:group>
                        </w:pict>
                      </mc:Fallback>
                    </mc:AlternateContent>
                  </w:r>
                </w:p>
              </w:tc>
            </w:tr>
            <w:tr w:rsidR="009E6BA7" w:rsidRPr="000762B0" w14:paraId="2046E7C3" w14:textId="77777777" w:rsidTr="009A3847">
              <w:trPr>
                <w:trHeight w:val="252"/>
              </w:trPr>
              <w:tc>
                <w:tcPr>
                  <w:tcW w:w="2400" w:type="dxa"/>
                </w:tcPr>
                <w:p w14:paraId="5CBA19C5" w14:textId="77777777" w:rsidR="009E6BA7" w:rsidRPr="000762B0" w:rsidRDefault="0045318D" w:rsidP="009E6BA7">
                  <w:pPr>
                    <w:spacing w:line="276" w:lineRule="auto"/>
                    <w:rPr>
                      <w:color w:val="FFFFFF" w:themeColor="background1"/>
                    </w:rPr>
                  </w:pPr>
                  <w:r w:rsidRPr="000762B0">
                    <w:rPr>
                      <w:color w:val="FFFFFF" w:themeColor="background1"/>
                    </w:rPr>
                    <w:t>IT Operations &amp; Governance</w:t>
                  </w:r>
                </w:p>
              </w:tc>
              <w:tc>
                <w:tcPr>
                  <w:tcW w:w="969" w:type="dxa"/>
                </w:tcPr>
                <w:p w14:paraId="6A7B8915" w14:textId="77777777" w:rsidR="009E6BA7" w:rsidRPr="000762B0" w:rsidRDefault="009E6BA7" w:rsidP="009E6BA7">
                  <w:pPr>
                    <w:spacing w:line="276" w:lineRule="auto"/>
                  </w:pPr>
                  <w:r w:rsidRPr="000762B0">
                    <w:rPr>
                      <w:noProof/>
                      <w:color w:val="7F7F7F" w:themeColor="text1" w:themeTint="80"/>
                      <w:lang w:val="en-IN" w:eastAsia="en-IN"/>
                    </w:rPr>
                    <mc:AlternateContent>
                      <mc:Choice Requires="wpg">
                        <w:drawing>
                          <wp:inline distT="0" distB="0" distL="0" distR="0" wp14:anchorId="739D7B65" wp14:editId="7B93CC1F">
                            <wp:extent cx="457200" cy="1"/>
                            <wp:effectExtent l="19050" t="19050" r="38100" b="38100"/>
                            <wp:docPr id="49" name="Group 49"/>
                            <wp:cNvGraphicFramePr/>
                            <a:graphic xmlns:a="http://schemas.openxmlformats.org/drawingml/2006/main">
                              <a:graphicData uri="http://schemas.microsoft.com/office/word/2010/wordprocessingGroup">
                                <wpg:wgp>
                                  <wpg:cNvGrpSpPr/>
                                  <wpg:grpSpPr>
                                    <a:xfrm>
                                      <a:off x="0" y="0"/>
                                      <a:ext cx="457200" cy="1"/>
                                      <a:chOff x="0" y="-1"/>
                                      <a:chExt cx="680720" cy="1"/>
                                    </a:xfrm>
                                  </wpg:grpSpPr>
                                  <wps:wsp>
                                    <wps:cNvPr id="50" name="Straight Connector 50"/>
                                    <wps:cNvCnPr/>
                                    <wps:spPr>
                                      <a:xfrm>
                                        <a:off x="0" y="-1"/>
                                        <a:ext cx="680720" cy="0"/>
                                      </a:xfrm>
                                      <a:prstGeom prst="line">
                                        <a:avLst/>
                                      </a:prstGeom>
                                      <a:ln w="57150" cap="rnd">
                                        <a:solidFill>
                                          <a:srgbClr val="01395D"/>
                                        </a:solidFill>
                                        <a:round/>
                                      </a:ln>
                                    </wps:spPr>
                                    <wps:style>
                                      <a:lnRef idx="1">
                                        <a:schemeClr val="accent1"/>
                                      </a:lnRef>
                                      <a:fillRef idx="0">
                                        <a:schemeClr val="accent1"/>
                                      </a:fillRef>
                                      <a:effectRef idx="0">
                                        <a:schemeClr val="accent1"/>
                                      </a:effectRef>
                                      <a:fontRef idx="minor">
                                        <a:schemeClr val="tx1"/>
                                      </a:fontRef>
                                    </wps:style>
                                    <wps:bodyPr/>
                                  </wps:wsp>
                                  <wps:wsp>
                                    <wps:cNvPr id="51" name="Straight Connector 51"/>
                                    <wps:cNvCnPr/>
                                    <wps:spPr>
                                      <a:xfrm>
                                        <a:off x="0" y="0"/>
                                        <a:ext cx="544576" cy="0"/>
                                      </a:xfrm>
                                      <a:prstGeom prst="line">
                                        <a:avLst/>
                                      </a:prstGeom>
                                      <a:ln w="57150" cap="rnd">
                                        <a:solidFill>
                                          <a:schemeClr val="bg1"/>
                                        </a:solidFill>
                                        <a:round/>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cx1="http://schemas.microsoft.com/office/drawing/2015/9/8/chartex">
                        <w:pict>
                          <v:group w14:anchorId="76F4DA1B" id="Group 49" o:spid="_x0000_s1026" style="width:36pt;height:0;mso-position-horizontal-relative:char;mso-position-vertical-relative:line" coordorigin="" coordsize="68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">
                            <v:line id="Straight Connector 50" o:spid="_x0000_s1027" style="position:absolute;visibility:visible;mso-wrap-style:square" from="0,0" to="68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" strokecolor="#01395d" strokeweight="4.5pt">
                              <v:stroke endcap="round"/>
                            </v:line>
                            <v:line id="Straight Connector 51" o:spid="_x0000_s1028" style="position:absolute;visibility:visible;mso-wrap-style:square" from="0,0" to="54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" strokecolor="white [3212]" strokeweight="4.5pt">
                              <v:stroke endcap="round"/>
                            </v:line>
                            <w10:anchorlock/>
                          </v:group>
                        </w:pict>
                      </mc:Fallback>
                    </mc:AlternateContent>
                  </w:r>
                </w:p>
              </w:tc>
            </w:tr>
            <w:tr w:rsidR="009E6BA7" w:rsidRPr="000762B0" w14:paraId="615C6172" w14:textId="77777777" w:rsidTr="009A3847">
              <w:trPr>
                <w:trHeight w:val="252"/>
              </w:trPr>
              <w:tc>
                <w:tcPr>
                  <w:tcW w:w="2400" w:type="dxa"/>
                </w:tcPr>
                <w:p w14:paraId="5B35E45A" w14:textId="77777777" w:rsidR="009E6BA7" w:rsidRPr="000762B0" w:rsidRDefault="0045318D" w:rsidP="009E6BA7">
                  <w:pPr>
                    <w:spacing w:line="276" w:lineRule="auto"/>
                    <w:rPr>
                      <w:color w:val="FFFFFF" w:themeColor="background1"/>
                    </w:rPr>
                  </w:pPr>
                  <w:r w:rsidRPr="000762B0">
                    <w:rPr>
                      <w:color w:val="FFFFFF" w:themeColor="background1"/>
                    </w:rPr>
                    <w:t>Project Consultancy</w:t>
                  </w:r>
                </w:p>
              </w:tc>
              <w:tc>
                <w:tcPr>
                  <w:tcW w:w="969" w:type="dxa"/>
                </w:tcPr>
                <w:p w14:paraId="3D863998" w14:textId="77777777" w:rsidR="009E6BA7" w:rsidRPr="000762B0" w:rsidRDefault="009E6BA7" w:rsidP="009E6BA7">
                  <w:pPr>
                    <w:spacing w:line="276" w:lineRule="auto"/>
                  </w:pPr>
                  <w:r w:rsidRPr="000762B0">
                    <w:rPr>
                      <w:noProof/>
                      <w:color w:val="7F7F7F" w:themeColor="text1" w:themeTint="80"/>
                      <w:lang w:val="en-IN" w:eastAsia="en-IN"/>
                    </w:rPr>
                    <mc:AlternateContent>
                      <mc:Choice Requires="wpg">
                        <w:drawing>
                          <wp:inline distT="0" distB="0" distL="0" distR="0" wp14:anchorId="700AB9F8" wp14:editId="668D50E8">
                            <wp:extent cx="457200" cy="1"/>
                            <wp:effectExtent l="19050" t="19050" r="38100" b="38100"/>
                            <wp:docPr id="17490" name="Group 17490"/>
                            <wp:cNvGraphicFramePr/>
                            <a:graphic xmlns:a="http://schemas.openxmlformats.org/drawingml/2006/main">
                              <a:graphicData uri="http://schemas.microsoft.com/office/word/2010/wordprocessingGroup">
                                <wpg:wgp>
                                  <wpg:cNvGrpSpPr/>
                                  <wpg:grpSpPr>
                                    <a:xfrm>
                                      <a:off x="0" y="0"/>
                                      <a:ext cx="457200" cy="1"/>
                                      <a:chOff x="0" y="-1"/>
                                      <a:chExt cx="680720" cy="1"/>
                                    </a:xfrm>
                                  </wpg:grpSpPr>
                                  <wps:wsp>
                                    <wps:cNvPr id="17491" name="Straight Connector 17491"/>
                                    <wps:cNvCnPr/>
                                    <wps:spPr>
                                      <a:xfrm>
                                        <a:off x="0" y="-1"/>
                                        <a:ext cx="680720" cy="0"/>
                                      </a:xfrm>
                                      <a:prstGeom prst="line">
                                        <a:avLst/>
                                      </a:prstGeom>
                                      <a:ln w="57150" cap="rnd">
                                        <a:solidFill>
                                          <a:srgbClr val="01395D"/>
                                        </a:solidFill>
                                        <a:round/>
                                      </a:ln>
                                    </wps:spPr>
                                    <wps:style>
                                      <a:lnRef idx="1">
                                        <a:schemeClr val="accent1"/>
                                      </a:lnRef>
                                      <a:fillRef idx="0">
                                        <a:schemeClr val="accent1"/>
                                      </a:fillRef>
                                      <a:effectRef idx="0">
                                        <a:schemeClr val="accent1"/>
                                      </a:effectRef>
                                      <a:fontRef idx="minor">
                                        <a:schemeClr val="tx1"/>
                                      </a:fontRef>
                                    </wps:style>
                                    <wps:bodyPr/>
                                  </wps:wsp>
                                  <wps:wsp>
                                    <wps:cNvPr id="17492" name="Straight Connector 17492"/>
                                    <wps:cNvCnPr/>
                                    <wps:spPr>
                                      <a:xfrm>
                                        <a:off x="0" y="0"/>
                                        <a:ext cx="544576" cy="0"/>
                                      </a:xfrm>
                                      <a:prstGeom prst="line">
                                        <a:avLst/>
                                      </a:prstGeom>
                                      <a:ln w="57150" cap="rnd">
                                        <a:solidFill>
                                          <a:schemeClr val="bg1"/>
                                        </a:solidFill>
                                        <a:round/>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cx1="http://schemas.microsoft.com/office/drawing/2015/9/8/chartex">
                        <w:pict>
                          <v:group w14:anchorId="25F2C604" id="Group 17490" o:spid="_x0000_s1026" style="width:36pt;height:0;mso-position-horizontal-relative:char;mso-position-vertical-relative:line" coordorigin="" coordsize="68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">
                            <v:line id="Straight Connector 17491" o:spid="_x0000_s1027" style="position:absolute;visibility:visible;mso-wrap-style:square" from="0,0" to="68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" strokecolor="#01395d" strokeweight="4.5pt">
                              <v:stroke endcap="round"/>
                            </v:line>
                            <v:line id="Straight Connector 17492" o:spid="_x0000_s1028" style="position:absolute;visibility:visible;mso-wrap-style:square" from="0,0" to="54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" strokecolor="white [3212]" strokeweight="4.5pt">
                              <v:stroke endcap="round"/>
                            </v:line>
                            <w10:anchorlock/>
                          </v:group>
                        </w:pict>
                      </mc:Fallback>
                    </mc:AlternateContent>
                  </w:r>
                </w:p>
              </w:tc>
            </w:tr>
            <w:tr w:rsidR="009E6BA7" w:rsidRPr="000762B0" w14:paraId="77E340B6" w14:textId="77777777" w:rsidTr="0045318D">
              <w:trPr>
                <w:trHeight w:val="387"/>
              </w:trPr>
              <w:tc>
                <w:tcPr>
                  <w:tcW w:w="2400" w:type="dxa"/>
                </w:tcPr>
                <w:p w14:paraId="30133B77" w14:textId="77777777" w:rsidR="009E6BA7" w:rsidRPr="000762B0" w:rsidRDefault="0045318D" w:rsidP="008673C5">
                  <w:pPr>
                    <w:spacing w:line="276" w:lineRule="auto"/>
                    <w:rPr>
                      <w:color w:val="FFFFFF" w:themeColor="background1"/>
                    </w:rPr>
                  </w:pPr>
                  <w:r w:rsidRPr="000762B0">
                    <w:rPr>
                      <w:color w:val="FFFFFF" w:themeColor="background1"/>
                    </w:rPr>
                    <w:t>Incident &amp; Problem Management</w:t>
                  </w:r>
                </w:p>
              </w:tc>
              <w:tc>
                <w:tcPr>
                  <w:tcW w:w="969" w:type="dxa"/>
                </w:tcPr>
                <w:p w14:paraId="6CDD1108" w14:textId="77777777" w:rsidR="009E6BA7" w:rsidRPr="000762B0" w:rsidRDefault="009E6BA7" w:rsidP="009E6BA7">
                  <w:pPr>
                    <w:spacing w:line="276" w:lineRule="auto"/>
                    <w:rPr>
                      <w:noProof/>
                      <w:color w:val="7F7F7F" w:themeColor="text1" w:themeTint="80"/>
                    </w:rPr>
                  </w:pPr>
                  <w:r w:rsidRPr="000762B0">
                    <w:rPr>
                      <w:noProof/>
                      <w:color w:val="7F7F7F" w:themeColor="text1" w:themeTint="80"/>
                      <w:lang w:val="en-IN" w:eastAsia="en-IN"/>
                    </w:rPr>
                    <mc:AlternateContent>
                      <mc:Choice Requires="wpg">
                        <w:drawing>
                          <wp:inline distT="0" distB="0" distL="0" distR="0" wp14:anchorId="5665D130" wp14:editId="1B16F069">
                            <wp:extent cx="457200" cy="1"/>
                            <wp:effectExtent l="19050" t="19050" r="38100" b="38100"/>
                            <wp:docPr id="52" name="Group 52"/>
                            <wp:cNvGraphicFramePr/>
                            <a:graphic xmlns:a="http://schemas.openxmlformats.org/drawingml/2006/main">
                              <a:graphicData uri="http://schemas.microsoft.com/office/word/2010/wordprocessingGroup">
                                <wpg:wgp>
                                  <wpg:cNvGrpSpPr/>
                                  <wpg:grpSpPr>
                                    <a:xfrm>
                                      <a:off x="0" y="0"/>
                                      <a:ext cx="457200" cy="1"/>
                                      <a:chOff x="0" y="-1"/>
                                      <a:chExt cx="680720" cy="1"/>
                                    </a:xfrm>
                                  </wpg:grpSpPr>
                                  <wps:wsp>
                                    <wps:cNvPr id="53" name="Straight Connector 53"/>
                                    <wps:cNvCnPr/>
                                    <wps:spPr>
                                      <a:xfrm>
                                        <a:off x="0" y="-1"/>
                                        <a:ext cx="680720" cy="0"/>
                                      </a:xfrm>
                                      <a:prstGeom prst="line">
                                        <a:avLst/>
                                      </a:prstGeom>
                                      <a:ln w="57150" cap="rnd">
                                        <a:solidFill>
                                          <a:srgbClr val="01395D"/>
                                        </a:solidFill>
                                        <a:round/>
                                      </a:ln>
                                    </wps:spPr>
                                    <wps:style>
                                      <a:lnRef idx="1">
                                        <a:schemeClr val="accent1"/>
                                      </a:lnRef>
                                      <a:fillRef idx="0">
                                        <a:schemeClr val="accent1"/>
                                      </a:fillRef>
                                      <a:effectRef idx="0">
                                        <a:schemeClr val="accent1"/>
                                      </a:effectRef>
                                      <a:fontRef idx="minor">
                                        <a:schemeClr val="tx1"/>
                                      </a:fontRef>
                                    </wps:style>
                                    <wps:bodyPr/>
                                  </wps:wsp>
                                  <wps:wsp>
                                    <wps:cNvPr id="54" name="Straight Connector 54"/>
                                    <wps:cNvCnPr/>
                                    <wps:spPr>
                                      <a:xfrm>
                                        <a:off x="0" y="0"/>
                                        <a:ext cx="544576" cy="0"/>
                                      </a:xfrm>
                                      <a:prstGeom prst="line">
                                        <a:avLst/>
                                      </a:prstGeom>
                                      <a:ln w="57150" cap="rnd">
                                        <a:solidFill>
                                          <a:schemeClr val="bg1"/>
                                        </a:solidFill>
                                        <a:round/>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cx1="http://schemas.microsoft.com/office/drawing/2015/9/8/chartex">
                        <w:pict>
                          <v:group w14:anchorId="59AE9924" id="Group 52" o:spid="_x0000_s1026" style="width:36pt;height:0;mso-position-horizontal-relative:char;mso-position-vertical-relative:line" coordorigin="" coordsize="68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">
                            <v:line id="Straight Connector 53" o:spid="_x0000_s1027" style="position:absolute;visibility:visible;mso-wrap-style:square" from="0,0" to="68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" strokecolor="#01395d" strokeweight="4.5pt">
                              <v:stroke endcap="round"/>
                            </v:line>
                            <v:line id="Straight Connector 54" o:spid="_x0000_s1028" style="position:absolute;visibility:visible;mso-wrap-style:square" from="0,0" to="54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" strokecolor="white [3212]" strokeweight="4.5pt">
                              <v:stroke endcap="round"/>
                            </v:line>
                            <w10:anchorlock/>
                          </v:group>
                        </w:pict>
                      </mc:Fallback>
                    </mc:AlternateContent>
                  </w:r>
                </w:p>
              </w:tc>
            </w:tr>
          </w:tbl>
          <w:p w14:paraId="64367A08" w14:textId="77777777" w:rsidR="004E1AC0" w:rsidRPr="000762B0" w:rsidRDefault="004E1AC0" w:rsidP="00DC1400">
            <w:pPr>
              <w:jc w:val="center"/>
              <w:rPr>
                <w:sz w:val="24"/>
              </w:rPr>
            </w:pPr>
          </w:p>
          <w:p w14:paraId="18F45EBF" w14:textId="77777777" w:rsidR="003E048D" w:rsidRPr="000762B0" w:rsidRDefault="003E048D" w:rsidP="003E048D">
            <w:pPr>
              <w:jc w:val="center"/>
              <w:rPr>
                <w:b/>
                <w:color w:val="FFFFFF" w:themeColor="background1"/>
                <w:sz w:val="32"/>
              </w:rPr>
            </w:pPr>
            <w:r w:rsidRPr="000762B0">
              <w:rPr>
                <w:b/>
                <w:color w:val="FFFFFF" w:themeColor="background1"/>
                <w:sz w:val="32"/>
              </w:rPr>
              <w:t>EDUCATION</w:t>
            </w:r>
          </w:p>
          <w:tbl>
            <w:tblPr>
              <w:tblStyle w:val="TableGrid"/>
              <w:tblW w:w="33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2"/>
              <w:gridCol w:w="2719"/>
            </w:tblGrid>
            <w:tr w:rsidR="003E048D" w:rsidRPr="000762B0" w14:paraId="48654D68" w14:textId="77777777" w:rsidTr="00F00313">
              <w:trPr>
                <w:trHeight w:val="720"/>
              </w:trPr>
              <w:tc>
                <w:tcPr>
                  <w:tcW w:w="672" w:type="dxa"/>
                </w:tcPr>
                <w:p w14:paraId="71E3970E" w14:textId="77777777" w:rsidR="003E048D" w:rsidRPr="000762B0" w:rsidRDefault="003E048D" w:rsidP="003E048D">
                  <w:pPr>
                    <w:rPr>
                      <w:b/>
                      <w:color w:val="FFFFFF" w:themeColor="background1"/>
                    </w:rPr>
                  </w:pPr>
                  <w:r w:rsidRPr="000762B0">
                    <w:rPr>
                      <w:b/>
                      <w:color w:val="FFFFFF" w:themeColor="background1"/>
                    </w:rPr>
                    <w:t>2017</w:t>
                  </w:r>
                </w:p>
              </w:tc>
              <w:tc>
                <w:tcPr>
                  <w:tcW w:w="2719" w:type="dxa"/>
                </w:tcPr>
                <w:p w14:paraId="4326F3D7" w14:textId="77777777" w:rsidR="003E048D" w:rsidRPr="000762B0" w:rsidRDefault="003E048D" w:rsidP="003E048D">
                  <w:pPr>
                    <w:rPr>
                      <w:color w:val="FFFFFF" w:themeColor="background1"/>
                    </w:rPr>
                  </w:pPr>
                  <w:r w:rsidRPr="000762B0">
                    <w:rPr>
                      <w:color w:val="FFFFFF" w:themeColor="background1"/>
                    </w:rPr>
                    <w:t>B.E.(EEE) from Panimalar Institute of Technology, Anna University, Chennai</w:t>
                  </w:r>
                </w:p>
              </w:tc>
            </w:tr>
          </w:tbl>
          <w:p w14:paraId="71576180" w14:textId="77777777" w:rsidR="008673C5" w:rsidRPr="000762B0" w:rsidRDefault="008673C5" w:rsidP="00DC1400">
            <w:pPr>
              <w:jc w:val="center"/>
              <w:rPr>
                <w:sz w:val="24"/>
              </w:rPr>
            </w:pPr>
          </w:p>
          <w:p w14:paraId="404459B8" w14:textId="77777777" w:rsidR="004E1AC0" w:rsidRPr="000762B0" w:rsidRDefault="003E048D" w:rsidP="002B739D">
            <w:pPr>
              <w:jc w:val="center"/>
              <w:rPr>
                <w:b/>
                <w:color w:val="FFFFFF" w:themeColor="background1"/>
                <w:sz w:val="32"/>
              </w:rPr>
            </w:pPr>
            <w:r w:rsidRPr="000762B0">
              <w:rPr>
                <w:b/>
                <w:color w:val="FFFFFF" w:themeColor="background1"/>
                <w:sz w:val="32"/>
              </w:rPr>
              <w:t>CERTIFICATIONS</w:t>
            </w:r>
          </w:p>
          <w:tbl>
            <w:tblPr>
              <w:tblStyle w:val="TableGrid"/>
              <w:tblW w:w="33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2"/>
              <w:gridCol w:w="2719"/>
            </w:tblGrid>
            <w:tr w:rsidR="00CE173E" w:rsidRPr="000762B0" w14:paraId="17BF2F58" w14:textId="77777777" w:rsidTr="003E048D">
              <w:trPr>
                <w:trHeight w:val="720"/>
              </w:trPr>
              <w:tc>
                <w:tcPr>
                  <w:tcW w:w="672" w:type="dxa"/>
                </w:tcPr>
                <w:p w14:paraId="1932C92E" w14:textId="5A422471" w:rsidR="00CE173E" w:rsidRPr="00E218A8" w:rsidRDefault="00E12B56" w:rsidP="00DC1400">
                  <w:pPr>
                    <w:rPr>
                      <w:b/>
                      <w:color w:val="FFFFFF" w:themeColor="background1"/>
                    </w:rPr>
                  </w:pPr>
                  <w:r>
                    <w:rPr>
                      <w:b/>
                      <w:color w:val="FFFFFF" w:themeColor="background1"/>
                    </w:rPr>
                    <w:t>2021</w:t>
                  </w:r>
                </w:p>
              </w:tc>
              <w:tc>
                <w:tcPr>
                  <w:tcW w:w="2719" w:type="dxa"/>
                </w:tcPr>
                <w:p w14:paraId="4C5C9B50" w14:textId="77777777" w:rsidR="00CE173E" w:rsidRPr="000762B0" w:rsidRDefault="003E048D" w:rsidP="003E048D">
                  <w:pPr>
                    <w:rPr>
                      <w:color w:val="FFFFFF" w:themeColor="background1"/>
                    </w:rPr>
                  </w:pPr>
                  <w:r w:rsidRPr="000762B0">
                    <w:rPr>
                      <w:color w:val="FFFFFF" w:themeColor="background1"/>
                    </w:rPr>
                    <w:t>Certified AWS Solutions Architect –Associate</w:t>
                  </w:r>
                </w:p>
              </w:tc>
            </w:tr>
            <w:tr w:rsidR="003E048D" w:rsidRPr="000762B0" w14:paraId="5379EAA9" w14:textId="77777777" w:rsidTr="003E048D">
              <w:trPr>
                <w:trHeight w:val="630"/>
              </w:trPr>
              <w:tc>
                <w:tcPr>
                  <w:tcW w:w="672" w:type="dxa"/>
                </w:tcPr>
                <w:p w14:paraId="1C88104C" w14:textId="2B718E38" w:rsidR="003E048D" w:rsidRPr="00E218A8" w:rsidRDefault="00E12B56" w:rsidP="00DC1400">
                  <w:pPr>
                    <w:rPr>
                      <w:b/>
                      <w:color w:val="FFFFFF" w:themeColor="background1"/>
                    </w:rPr>
                  </w:pPr>
                  <w:r>
                    <w:rPr>
                      <w:b/>
                      <w:color w:val="FFFFFF" w:themeColor="background1"/>
                    </w:rPr>
                    <w:t>2022</w:t>
                  </w:r>
                </w:p>
              </w:tc>
              <w:tc>
                <w:tcPr>
                  <w:tcW w:w="2719" w:type="dxa"/>
                </w:tcPr>
                <w:p w14:paraId="2AE5F878" w14:textId="77777777" w:rsidR="003E048D" w:rsidRPr="000762B0" w:rsidRDefault="003E048D" w:rsidP="003E048D">
                  <w:pPr>
                    <w:rPr>
                      <w:color w:val="FFFFFF" w:themeColor="background1"/>
                    </w:rPr>
                  </w:pPr>
                  <w:r w:rsidRPr="000762B0">
                    <w:rPr>
                      <w:color w:val="FFFFFF" w:themeColor="background1"/>
                    </w:rPr>
                    <w:t>Certified HashiCorp Terraform –Associate</w:t>
                  </w:r>
                </w:p>
              </w:tc>
            </w:tr>
          </w:tbl>
          <w:p w14:paraId="072C31C9" w14:textId="77777777" w:rsidR="00DF7C8A" w:rsidRPr="000762B0" w:rsidRDefault="00DF7C8A" w:rsidP="00DF7C8A">
            <w:pPr>
              <w:rPr>
                <w:sz w:val="20"/>
              </w:rPr>
            </w:pPr>
          </w:p>
          <w:p w14:paraId="457E9E12" w14:textId="77777777" w:rsidR="008673C5" w:rsidRPr="000762B0" w:rsidRDefault="008673C5" w:rsidP="00DF7C8A">
            <w:pPr>
              <w:rPr>
                <w:sz w:val="20"/>
              </w:rPr>
            </w:pPr>
          </w:p>
          <w:p w14:paraId="2582FF45" w14:textId="77777777" w:rsidR="00DF7C8A" w:rsidRPr="000762B0" w:rsidRDefault="00DF7C8A" w:rsidP="00DF7C8A">
            <w:pPr>
              <w:rPr>
                <w:b/>
                <w:color w:val="FFFFFF" w:themeColor="background1"/>
                <w:sz w:val="32"/>
              </w:rPr>
            </w:pPr>
            <w:r w:rsidRPr="000762B0">
              <w:rPr>
                <w:b/>
                <w:color w:val="FFFFFF" w:themeColor="background1"/>
                <w:sz w:val="32"/>
              </w:rPr>
              <w:t>PERSONAL DETAILS</w:t>
            </w:r>
          </w:p>
          <w:p w14:paraId="2D87AEAB" w14:textId="37797AEE" w:rsidR="00DF7C8A" w:rsidRPr="00E218A8" w:rsidRDefault="00DF7C8A" w:rsidP="00DF7C8A">
            <w:pPr>
              <w:rPr>
                <w:b/>
                <w:color w:val="FFFFFF" w:themeColor="background1"/>
              </w:rPr>
            </w:pPr>
            <w:r w:rsidRPr="00E218A8">
              <w:rPr>
                <w:b/>
                <w:color w:val="FFFFFF" w:themeColor="background1"/>
              </w:rPr>
              <w:t xml:space="preserve">Date of Birth: </w:t>
            </w:r>
            <w:r w:rsidR="00E12B56" w:rsidRPr="00E12B56">
              <w:rPr>
                <w:color w:val="FFFFFF" w:themeColor="background1"/>
              </w:rPr>
              <w:t>21st June 1995</w:t>
            </w:r>
          </w:p>
          <w:p w14:paraId="49449D3A" w14:textId="77777777" w:rsidR="00C455DA" w:rsidRPr="000762B0" w:rsidRDefault="00DF7C8A" w:rsidP="00DF7C8A">
            <w:pPr>
              <w:rPr>
                <w:sz w:val="20"/>
              </w:rPr>
            </w:pPr>
            <w:r w:rsidRPr="00E218A8">
              <w:rPr>
                <w:b/>
                <w:color w:val="FFFFFF" w:themeColor="background1"/>
              </w:rPr>
              <w:t>Languages Known:</w:t>
            </w:r>
            <w:r w:rsidRPr="000762B0">
              <w:rPr>
                <w:color w:val="FFFFFF" w:themeColor="background1"/>
              </w:rPr>
              <w:t xml:space="preserve"> English &amp; Hindi  </w:t>
            </w:r>
          </w:p>
        </w:tc>
        <w:tc>
          <w:tcPr>
            <w:tcW w:w="8015" w:type="dxa"/>
          </w:tcPr>
          <w:p w14:paraId="6850A25E" w14:textId="77777777" w:rsidR="004E1AC0" w:rsidRPr="000762B0" w:rsidRDefault="004E1AC0" w:rsidP="00DC1400">
            <w:pPr>
              <w:ind w:left="-108"/>
            </w:pPr>
            <w:r w:rsidRPr="000762B0">
              <w:rPr>
                <w:noProof/>
                <w:lang w:val="en-IN" w:eastAsia="en-IN"/>
              </w:rPr>
              <mc:AlternateContent>
                <mc:Choice Requires="wps">
                  <w:drawing>
                    <wp:anchor distT="0" distB="0" distL="114300" distR="114300" simplePos="0" relativeHeight="251659264" behindDoc="0" locked="0" layoutInCell="1" allowOverlap="1" wp14:anchorId="5A11BB0B" wp14:editId="75417919">
                      <wp:simplePos x="0" y="0"/>
                      <wp:positionH relativeFrom="column">
                        <wp:posOffset>-84759</wp:posOffset>
                      </wp:positionH>
                      <wp:positionV relativeFrom="paragraph">
                        <wp:posOffset>30314</wp:posOffset>
                      </wp:positionV>
                      <wp:extent cx="4365266" cy="8763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4365266" cy="876300"/>
                              </a:xfrm>
                              <a:prstGeom prst="rect">
                                <a:avLst/>
                              </a:prstGeom>
                              <a:noFill/>
                              <a:ln w="6350">
                                <a:noFill/>
                              </a:ln>
                            </wps:spPr>
                            <wps:txbx>
                              <w:txbxContent>
                                <w:p w14:paraId="57FE57F5" w14:textId="77777777" w:rsidR="004E1AC0" w:rsidRPr="00DA75DD" w:rsidRDefault="003E048D" w:rsidP="004E1AC0">
                                  <w:pPr>
                                    <w:spacing w:after="0" w:line="240" w:lineRule="auto"/>
                                    <w:rPr>
                                      <w:b/>
                                      <w:color w:val="FFFFFF" w:themeColor="background1"/>
                                      <w:sz w:val="56"/>
                                    </w:rPr>
                                  </w:pPr>
                                  <w:r w:rsidRPr="003E048D">
                                    <w:rPr>
                                      <w:b/>
                                      <w:color w:val="FFFFFF" w:themeColor="background1"/>
                                      <w:sz w:val="56"/>
                                    </w:rPr>
                                    <w:t>Ganesh B</w:t>
                                  </w:r>
                                </w:p>
                                <w:p w14:paraId="53813AC1" w14:textId="77777777" w:rsidR="004E1AC0" w:rsidRPr="00DA75DD" w:rsidRDefault="003E048D" w:rsidP="003E048D">
                                  <w:pPr>
                                    <w:spacing w:after="0" w:line="240" w:lineRule="auto"/>
                                    <w:rPr>
                                      <w:b/>
                                      <w:color w:val="FFFFFF" w:themeColor="background1"/>
                                      <w:sz w:val="36"/>
                                    </w:rPr>
                                  </w:pPr>
                                  <w:r w:rsidRPr="003E048D">
                                    <w:rPr>
                                      <w:b/>
                                      <w:color w:val="FFFFFF" w:themeColor="background1"/>
                                      <w:sz w:val="36"/>
                                    </w:rPr>
                                    <w:t>AWS Cloud Engine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1BB0B" id="Text Box 29" o:spid="_x0000_s1027" type="#_x0000_t202" style="position:absolute;left:0;text-align:left;margin-left:-6.65pt;margin-top:2.4pt;width:343.7pt;height:6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" filled="f" stroked="f" strokeweight=".5pt">
                      <v:textbox>
                        <w:txbxContent>
                          <w:p w14:paraId="57FE57F5" w14:textId="77777777" w:rsidR="004E1AC0" w:rsidRPr="00DA75DD" w:rsidRDefault="003E048D" w:rsidP="004E1AC0">
                            <w:pPr>
                              <w:spacing w:after="0" w:line="240" w:lineRule="auto"/>
                              <w:rPr>
                                <w:b/>
                                <w:color w:val="FFFFFF" w:themeColor="background1"/>
                                <w:sz w:val="56"/>
                              </w:rPr>
                            </w:pPr>
                            <w:r w:rsidRPr="003E048D">
                              <w:rPr>
                                <w:b/>
                                <w:color w:val="FFFFFF" w:themeColor="background1"/>
                                <w:sz w:val="56"/>
                              </w:rPr>
                              <w:t>Ganesh B</w:t>
                            </w:r>
                          </w:p>
                          <w:p w14:paraId="53813AC1" w14:textId="77777777" w:rsidR="004E1AC0" w:rsidRPr="00DA75DD" w:rsidRDefault="003E048D" w:rsidP="003E048D">
                            <w:pPr>
                              <w:spacing w:after="0" w:line="240" w:lineRule="auto"/>
                              <w:rPr>
                                <w:b/>
                                <w:color w:val="FFFFFF" w:themeColor="background1"/>
                                <w:sz w:val="36"/>
                              </w:rPr>
                            </w:pPr>
                            <w:r w:rsidRPr="003E048D">
                              <w:rPr>
                                <w:b/>
                                <w:color w:val="FFFFFF" w:themeColor="background1"/>
                                <w:sz w:val="36"/>
                              </w:rPr>
                              <w:t>AWS Cloud Engineer</w:t>
                            </w:r>
                          </w:p>
                        </w:txbxContent>
                      </v:textbox>
                    </v:shape>
                  </w:pict>
                </mc:Fallback>
              </mc:AlternateContent>
            </w:r>
            <w:r w:rsidRPr="000762B0">
              <w:rPr>
                <w:noProof/>
                <w:lang w:val="en-IN" w:eastAsia="en-IN"/>
              </w:rPr>
              <w:drawing>
                <wp:inline distT="0" distB="0" distL="0" distR="0" wp14:anchorId="6BCFA7B2" wp14:editId="18613BFF">
                  <wp:extent cx="5003800" cy="8636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png"/>
                          <pic:cNvPicPr/>
                        </pic:nvPicPr>
                        <pic:blipFill>
                          <a:blip r:embed="rId8">
                            <a:extLst>
                              <a:ext uri="{28A0092B-C50C-407E-A947-70E740481C1C}">
                                <a14:useLocalDpi xmlns:a14="http://schemas.microsoft.com/office/drawing/2010/main" val="0"/>
                              </a:ext>
                            </a:extLst>
                          </a:blip>
                          <a:stretch>
                            <a:fillRect/>
                          </a:stretch>
                        </pic:blipFill>
                        <pic:spPr>
                          <a:xfrm>
                            <a:off x="0" y="0"/>
                            <a:ext cx="5068644" cy="874791"/>
                          </a:xfrm>
                          <a:prstGeom prst="rect">
                            <a:avLst/>
                          </a:prstGeom>
                        </pic:spPr>
                      </pic:pic>
                    </a:graphicData>
                  </a:graphic>
                </wp:inline>
              </w:drawing>
            </w:r>
            <w:r w:rsidRPr="000762B0">
              <w:t xml:space="preserve"> </w:t>
            </w:r>
          </w:p>
          <w:p w14:paraId="7871EA5A" w14:textId="77777777" w:rsidR="00E618B7" w:rsidRPr="000762B0" w:rsidRDefault="003E048D" w:rsidP="00DC1400">
            <w:r w:rsidRPr="000762B0">
              <w:t xml:space="preserve">Apply expertise in AWS cloud infrastructure, IT operations, and DevOps practices to drive the success of an innovative organization in Chennai. </w:t>
            </w:r>
          </w:p>
          <w:p w14:paraId="453888B7" w14:textId="77777777" w:rsidR="003E048D" w:rsidRPr="000762B0" w:rsidRDefault="003E048D" w:rsidP="00DC1400"/>
          <w:p w14:paraId="24E19E70" w14:textId="77777777" w:rsidR="004E1AC0" w:rsidRPr="000762B0" w:rsidRDefault="004E1AC0" w:rsidP="00DC1400">
            <w:pPr>
              <w:ind w:left="-110"/>
            </w:pPr>
            <w:r w:rsidRPr="000762B0">
              <w:rPr>
                <w:noProof/>
                <w:lang w:val="en-IN" w:eastAsia="en-IN"/>
              </w:rPr>
              <mc:AlternateContent>
                <mc:Choice Requires="wpg">
                  <w:drawing>
                    <wp:inline distT="0" distB="0" distL="0" distR="0" wp14:anchorId="65476181" wp14:editId="4B17A299">
                      <wp:extent cx="3001010" cy="400169"/>
                      <wp:effectExtent l="0" t="0" r="8890" b="0"/>
                      <wp:docPr id="32" name="Group 32"/>
                      <wp:cNvGraphicFramePr/>
                      <a:graphic xmlns:a="http://schemas.openxmlformats.org/drawingml/2006/main">
                        <a:graphicData uri="http://schemas.microsoft.com/office/word/2010/wordprocessingGroup">
                          <wpg:wgp>
                            <wpg:cNvGrpSpPr/>
                            <wpg:grpSpPr>
                              <a:xfrm>
                                <a:off x="0" y="0"/>
                                <a:ext cx="3001010" cy="400169"/>
                                <a:chOff x="0" y="0"/>
                                <a:chExt cx="3001010" cy="497205"/>
                              </a:xfrm>
                            </wpg:grpSpPr>
                            <pic:pic xmlns:pic="http://schemas.openxmlformats.org/drawingml/2006/picture">
                              <pic:nvPicPr>
                                <pic:cNvPr id="30" name="Picture 3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01010" cy="497205"/>
                                </a:xfrm>
                                <a:prstGeom prst="rect">
                                  <a:avLst/>
                                </a:prstGeom>
                              </pic:spPr>
                            </pic:pic>
                            <wps:wsp>
                              <wps:cNvPr id="31" name="Text Box 31"/>
                              <wps:cNvSpPr txBox="1"/>
                              <wps:spPr>
                                <a:xfrm>
                                  <a:off x="63500" y="50800"/>
                                  <a:ext cx="2508250" cy="395543"/>
                                </a:xfrm>
                                <a:prstGeom prst="rect">
                                  <a:avLst/>
                                </a:prstGeom>
                                <a:noFill/>
                                <a:ln w="6350">
                                  <a:noFill/>
                                </a:ln>
                              </wps:spPr>
                              <wps:txbx>
                                <w:txbxContent>
                                  <w:p w14:paraId="6A82C1B5" w14:textId="77777777" w:rsidR="004E1AC0" w:rsidRPr="00012225" w:rsidRDefault="004E1AC0" w:rsidP="004E1AC0">
                                    <w:pPr>
                                      <w:rPr>
                                        <w:b/>
                                        <w:color w:val="FFFFFF" w:themeColor="background1"/>
                                        <w:sz w:val="36"/>
                                      </w:rPr>
                                    </w:pPr>
                                    <w:r>
                                      <w:rPr>
                                        <w:b/>
                                        <w:color w:val="FFFFFF" w:themeColor="background1"/>
                                        <w:sz w:val="36"/>
                                      </w:rPr>
                                      <w:t>PROFILE SUMM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5476181" id="Group 32" o:spid="_x0000_s1028" style="width:236.3pt;height:31.5pt;mso-position-horizontal-relative:char;mso-position-vertical-relative:line" coordsize="30010,49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">
                      <v:shape id="Picture 30" o:spid="_x0000_s1029" type="#_x0000_t75" style="position:absolute;width:30010;height:49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">
                        <v:imagedata r:id="rId10" o:title=""/>
                        <v:path arrowok="t"/>
                      </v:shape>
                      <v:shape id="Text Box 31" o:spid="_x0000_s1030" type="#_x0000_t202" style="position:absolute;left:635;top:508;width:25082;height:3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6A82C1B5" w14:textId="77777777" w:rsidR="004E1AC0" w:rsidRPr="00012225" w:rsidRDefault="004E1AC0" w:rsidP="004E1AC0">
                              <w:pPr>
                                <w:rPr>
                                  <w:b/>
                                  <w:color w:val="FFFFFF" w:themeColor="background1"/>
                                  <w:sz w:val="36"/>
                                </w:rPr>
                              </w:pPr>
                              <w:r>
                                <w:rPr>
                                  <w:b/>
                                  <w:color w:val="FFFFFF" w:themeColor="background1"/>
                                  <w:sz w:val="36"/>
                                </w:rPr>
                                <w:t>PROFILE SUMMARY</w:t>
                              </w:r>
                            </w:p>
                          </w:txbxContent>
                        </v:textbox>
                      </v:shape>
                      <w10:anchorlock/>
                    </v:group>
                  </w:pict>
                </mc:Fallback>
              </mc:AlternateContent>
            </w:r>
          </w:p>
          <w:p w14:paraId="5447312D" w14:textId="34679DB2" w:rsidR="00E12B56" w:rsidRDefault="00E12B56" w:rsidP="00E12B56">
            <w:pPr>
              <w:pStyle w:val="ListParagraph"/>
              <w:numPr>
                <w:ilvl w:val="0"/>
                <w:numId w:val="17"/>
              </w:numPr>
              <w:jc w:val="both"/>
            </w:pPr>
            <w:r w:rsidRPr="00E12B56">
              <w:t>Seasoned IT professional with a comprehensive background spanning over 6 years in the indu</w:t>
            </w:r>
            <w:r w:rsidR="00607053">
              <w:t>stry, featuring 5</w:t>
            </w:r>
            <w:r w:rsidRPr="00E12B56">
              <w:t xml:space="preserve"> years of focused experience in AWS-based clo</w:t>
            </w:r>
            <w:r w:rsidR="00607053">
              <w:t>ud</w:t>
            </w:r>
            <w:r w:rsidR="00DD090B">
              <w:t xml:space="preserve"> solutions and an additional 1 years in Network.</w:t>
            </w:r>
          </w:p>
          <w:p w14:paraId="2929484B" w14:textId="2BD0D046" w:rsidR="003E048D" w:rsidRPr="000762B0" w:rsidRDefault="003E048D" w:rsidP="00E12B56">
            <w:pPr>
              <w:pStyle w:val="ListParagraph"/>
              <w:numPr>
                <w:ilvl w:val="0"/>
                <w:numId w:val="17"/>
              </w:numPr>
              <w:jc w:val="both"/>
            </w:pPr>
            <w:r w:rsidRPr="000762B0">
              <w:t>Currently employed as a Cloud Associate Engineer at Cloud-Kinetics, focusing</w:t>
            </w:r>
            <w:r w:rsidR="004D3088">
              <w:t xml:space="preserve"> on infrastructure development, </w:t>
            </w:r>
            <w:r w:rsidRPr="000762B0">
              <w:t>load balancer controller management, and transit gateway configuration.</w:t>
            </w:r>
          </w:p>
          <w:p w14:paraId="2FC7234A" w14:textId="77777777" w:rsidR="00611147" w:rsidRPr="000762B0" w:rsidRDefault="00611147" w:rsidP="003E048D">
            <w:pPr>
              <w:pStyle w:val="ListParagraph"/>
              <w:numPr>
                <w:ilvl w:val="0"/>
                <w:numId w:val="17"/>
              </w:numPr>
              <w:jc w:val="both"/>
            </w:pPr>
            <w:r w:rsidRPr="000762B0">
              <w:t>A Visionary leader with specialization in Legacy Migration &amp; Modernization Strategy, Digital Cloud Transformation Roadmaps, Big Data Analytics to gain insights and capitalize, Cloud Native Architectures, experience and insight to elevate any application, computing platform infrastructure to Cloud.</w:t>
            </w:r>
          </w:p>
          <w:p w14:paraId="05A190A6" w14:textId="77777777" w:rsidR="003E048D" w:rsidRPr="000762B0" w:rsidRDefault="003E048D" w:rsidP="003E048D">
            <w:pPr>
              <w:pStyle w:val="ListParagraph"/>
              <w:numPr>
                <w:ilvl w:val="0"/>
                <w:numId w:val="17"/>
              </w:numPr>
              <w:jc w:val="both"/>
            </w:pPr>
            <w:r w:rsidRPr="000762B0">
              <w:t>Proficiency in AWS services including EC2, S3, CloudWatch, VPC, RDS, EKS, API Gateway, and security tools like SecurityHub and GuardDuty.</w:t>
            </w:r>
          </w:p>
          <w:p w14:paraId="2236DDB7" w14:textId="77777777" w:rsidR="003E048D" w:rsidRPr="000762B0" w:rsidRDefault="003E048D" w:rsidP="003E048D">
            <w:pPr>
              <w:pStyle w:val="ListParagraph"/>
              <w:numPr>
                <w:ilvl w:val="0"/>
                <w:numId w:val="17"/>
              </w:numPr>
              <w:jc w:val="both"/>
            </w:pPr>
            <w:r w:rsidRPr="000762B0">
              <w:t>Accomplished certifications as an AWS Solutions Architect-Associate and HashiCorp Terraform-Associate.</w:t>
            </w:r>
          </w:p>
          <w:p w14:paraId="2DE46BCE" w14:textId="77777777" w:rsidR="003E048D" w:rsidRPr="000762B0" w:rsidRDefault="003E048D" w:rsidP="003E048D">
            <w:pPr>
              <w:pStyle w:val="ListParagraph"/>
              <w:numPr>
                <w:ilvl w:val="0"/>
                <w:numId w:val="17"/>
              </w:numPr>
              <w:jc w:val="both"/>
            </w:pPr>
            <w:r w:rsidRPr="000762B0">
              <w:t>Possess strategic skills in AWS cloud infrastructure architecture, IT infrastructure, global service solution delivery, stakeholder engagement, operational excellence, cloud and data center management, program management, transition, transformation, IT security management, and IT operations and governance.</w:t>
            </w:r>
          </w:p>
          <w:p w14:paraId="2F088BC3" w14:textId="77777777" w:rsidR="00611147" w:rsidRPr="000762B0" w:rsidRDefault="00611147" w:rsidP="003E048D">
            <w:pPr>
              <w:pStyle w:val="ListParagraph"/>
              <w:numPr>
                <w:ilvl w:val="0"/>
                <w:numId w:val="17"/>
              </w:numPr>
              <w:jc w:val="both"/>
            </w:pPr>
            <w:r w:rsidRPr="000762B0">
              <w:t>Recognized for building cloud-optimized architectures, developing business strategies and influencing product roadmap by working closely with Cloud Engineering Teams.</w:t>
            </w:r>
          </w:p>
          <w:p w14:paraId="75E68E14" w14:textId="77777777" w:rsidR="003E048D" w:rsidRPr="000762B0" w:rsidRDefault="003E048D" w:rsidP="003E048D">
            <w:pPr>
              <w:pStyle w:val="ListParagraph"/>
              <w:numPr>
                <w:ilvl w:val="0"/>
                <w:numId w:val="17"/>
              </w:numPr>
              <w:jc w:val="both"/>
            </w:pPr>
            <w:r w:rsidRPr="000762B0">
              <w:t>Proficient in infrastructure automation, DevOps practices, cloud migration, network security, compliance frameworks, high availability &amp; disaster recovery, automation scripting, IT service management, Linux &amp; Windows server administration, and proactive monitoring.</w:t>
            </w:r>
          </w:p>
          <w:p w14:paraId="28E59818" w14:textId="77777777" w:rsidR="00611147" w:rsidRPr="000762B0" w:rsidRDefault="00611147" w:rsidP="003E048D">
            <w:pPr>
              <w:pStyle w:val="ListParagraph"/>
              <w:numPr>
                <w:ilvl w:val="0"/>
                <w:numId w:val="17"/>
              </w:numPr>
              <w:jc w:val="both"/>
            </w:pPr>
            <w:r w:rsidRPr="000762B0">
              <w:t>Possess a deep experience in DevOps with proven results enabling continuous deployment and continuous integration (CI/CD).</w:t>
            </w:r>
          </w:p>
          <w:p w14:paraId="0B0889E5" w14:textId="1A98EB1C" w:rsidR="003E048D" w:rsidRPr="000762B0" w:rsidRDefault="003E048D" w:rsidP="003E048D">
            <w:pPr>
              <w:pStyle w:val="ListParagraph"/>
              <w:numPr>
                <w:ilvl w:val="0"/>
                <w:numId w:val="17"/>
              </w:numPr>
              <w:jc w:val="both"/>
            </w:pPr>
            <w:r w:rsidRPr="000762B0">
              <w:t>Orchestrated proactive monitoring of components/services at various layers, ensuring efficient servi</w:t>
            </w:r>
            <w:r w:rsidR="005554A5">
              <w:t>ce management using Fresh Desk, Grafana,</w:t>
            </w:r>
            <w:r w:rsidRPr="000762B0">
              <w:t>Datadog, Fresh Service, and Jira, and led internal projects and initiatives for automating projects/manual works, ensuring cloud governance, security, backup, cost management, and monitoring operations.</w:t>
            </w:r>
          </w:p>
          <w:p w14:paraId="619EBA01" w14:textId="77777777" w:rsidR="00D95EFB" w:rsidRPr="000762B0" w:rsidRDefault="00D95EFB" w:rsidP="003F0253">
            <w:pPr>
              <w:pStyle w:val="ListParagraph"/>
              <w:ind w:left="360"/>
              <w:jc w:val="both"/>
              <w:rPr>
                <w:sz w:val="16"/>
              </w:rPr>
            </w:pPr>
          </w:p>
          <w:p w14:paraId="2152B1D3" w14:textId="77777777" w:rsidR="004E1AC0" w:rsidRPr="000762B0" w:rsidRDefault="003E0C2D" w:rsidP="003E0C2D">
            <w:pPr>
              <w:ind w:hanging="110"/>
            </w:pPr>
            <w:r w:rsidRPr="000762B0">
              <w:rPr>
                <w:noProof/>
                <w:lang w:val="en-IN" w:eastAsia="en-IN"/>
              </w:rPr>
              <mc:AlternateContent>
                <mc:Choice Requires="wpg">
                  <w:drawing>
                    <wp:inline distT="0" distB="0" distL="0" distR="0" wp14:anchorId="7EF412D0" wp14:editId="7482C473">
                      <wp:extent cx="4093633" cy="400169"/>
                      <wp:effectExtent l="0" t="0" r="2540" b="0"/>
                      <wp:docPr id="4" name="Group 4"/>
                      <wp:cNvGraphicFramePr/>
                      <a:graphic xmlns:a="http://schemas.openxmlformats.org/drawingml/2006/main">
                        <a:graphicData uri="http://schemas.microsoft.com/office/word/2010/wordprocessingGroup">
                          <wpg:wgp>
                            <wpg:cNvGrpSpPr/>
                            <wpg:grpSpPr>
                              <a:xfrm>
                                <a:off x="0" y="0"/>
                                <a:ext cx="4093633" cy="400169"/>
                                <a:chOff x="0" y="0"/>
                                <a:chExt cx="3001010" cy="497205"/>
                              </a:xfrm>
                            </wpg:grpSpPr>
                            <pic:pic xmlns:pic="http://schemas.openxmlformats.org/drawingml/2006/picture">
                              <pic:nvPicPr>
                                <pic:cNvPr id="8" name="Picture 8"/>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01010" cy="497205"/>
                                </a:xfrm>
                                <a:prstGeom prst="rect">
                                  <a:avLst/>
                                </a:prstGeom>
                              </pic:spPr>
                            </pic:pic>
                            <wps:wsp>
                              <wps:cNvPr id="9" name="Text Box 9"/>
                              <wps:cNvSpPr txBox="1"/>
                              <wps:spPr>
                                <a:xfrm>
                                  <a:off x="63500" y="50800"/>
                                  <a:ext cx="2508250" cy="395543"/>
                                </a:xfrm>
                                <a:prstGeom prst="rect">
                                  <a:avLst/>
                                </a:prstGeom>
                                <a:noFill/>
                                <a:ln w="6350">
                                  <a:noFill/>
                                </a:ln>
                              </wps:spPr>
                              <wps:txbx>
                                <w:txbxContent>
                                  <w:p w14:paraId="13746C7A" w14:textId="77777777" w:rsidR="007C6838" w:rsidRPr="007C6838" w:rsidRDefault="0045318D">
                                    <w:pPr>
                                      <w:rPr>
                                        <w:b/>
                                        <w:color w:val="FFFFFF" w:themeColor="background1"/>
                                        <w:sz w:val="32"/>
                                      </w:rPr>
                                    </w:pPr>
                                    <w:r>
                                      <w:rPr>
                                        <w:b/>
                                        <w:color w:val="FFFFFF" w:themeColor="background1"/>
                                        <w:sz w:val="32"/>
                                      </w:rPr>
                                      <w:t>IT SKIL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EF412D0" id="Group 4" o:spid="_x0000_s1031" style="width:322.35pt;height:31.5pt;mso-position-horizontal-relative:char;mso-position-vertical-relative:line" coordsize="30010,49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">
                      <v:shape id="Picture 8" o:spid="_x0000_s1032" type="#_x0000_t75" style="position:absolute;width:30010;height:49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">
                        <v:imagedata r:id="rId10" o:title=""/>
                        <v:path arrowok="t"/>
                      </v:shape>
                      <v:shape id="Text Box 9" o:spid="_x0000_s1033" type="#_x0000_t202" style="position:absolute;left:635;top:508;width:25082;height:3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13746C7A" w14:textId="77777777" w:rsidR="007C6838" w:rsidRPr="007C6838" w:rsidRDefault="0045318D">
                              <w:pPr>
                                <w:rPr>
                                  <w:b/>
                                  <w:color w:val="FFFFFF" w:themeColor="background1"/>
                                  <w:sz w:val="32"/>
                                </w:rPr>
                              </w:pPr>
                              <w:r>
                                <w:rPr>
                                  <w:b/>
                                  <w:color w:val="FFFFFF" w:themeColor="background1"/>
                                  <w:sz w:val="32"/>
                                </w:rPr>
                                <w:t>IT SKILLS</w:t>
                              </w:r>
                            </w:p>
                          </w:txbxContent>
                        </v:textbox>
                      </v:shape>
                      <w10:anchorlock/>
                    </v:group>
                  </w:pict>
                </mc:Fallback>
              </mc:AlternateContent>
            </w:r>
          </w:p>
          <w:p w14:paraId="0F801A9F" w14:textId="77777777" w:rsidR="00E218A8" w:rsidRDefault="00E218A8" w:rsidP="00E218A8">
            <w:pPr>
              <w:pStyle w:val="ListParagraph"/>
              <w:numPr>
                <w:ilvl w:val="0"/>
                <w:numId w:val="17"/>
              </w:numPr>
              <w:jc w:val="both"/>
            </w:pPr>
            <w:r>
              <w:t>EC2 instances, EBS volumes, security groups, managing AMIs, snapshots, load balancing, and auto scaling.</w:t>
            </w:r>
          </w:p>
          <w:p w14:paraId="408A0EAB" w14:textId="1F23DA4A" w:rsidR="00E218A8" w:rsidRDefault="00E218A8" w:rsidP="00E218A8">
            <w:pPr>
              <w:pStyle w:val="ListParagraph"/>
              <w:numPr>
                <w:ilvl w:val="0"/>
                <w:numId w:val="17"/>
              </w:numPr>
              <w:jc w:val="both"/>
            </w:pPr>
            <w:r>
              <w:t xml:space="preserve">IAM, </w:t>
            </w:r>
            <w:r w:rsidR="00F620A6">
              <w:t xml:space="preserve">ECS, </w:t>
            </w:r>
            <w:bookmarkStart w:id="0" w:name="_GoBack"/>
            <w:bookmarkEnd w:id="0"/>
            <w:r>
              <w:t>S3 buckets, VPC, subnets, internet gateway, NAT, peering connection, VPN, NACL, transit gateway, network firewall, and Route 53.</w:t>
            </w:r>
          </w:p>
          <w:p w14:paraId="0B6185D9" w14:textId="77777777" w:rsidR="00E218A8" w:rsidRDefault="00E218A8" w:rsidP="00E218A8">
            <w:pPr>
              <w:pStyle w:val="ListParagraph"/>
              <w:numPr>
                <w:ilvl w:val="0"/>
                <w:numId w:val="17"/>
              </w:numPr>
              <w:jc w:val="both"/>
            </w:pPr>
            <w:r>
              <w:t>Monitoring and managing AWS services, event alarms, activity logs, and DNS zones using AWS CloudWatch and CloudTrail.</w:t>
            </w:r>
          </w:p>
          <w:p w14:paraId="37589380" w14:textId="77777777" w:rsidR="00E218A8" w:rsidRDefault="00E218A8" w:rsidP="00E218A8">
            <w:pPr>
              <w:pStyle w:val="ListParagraph"/>
              <w:numPr>
                <w:ilvl w:val="0"/>
                <w:numId w:val="17"/>
              </w:numPr>
              <w:jc w:val="both"/>
            </w:pPr>
            <w:r>
              <w:t>Leveraging AWS security tools such as CloudTrail, Config, GuardDuty, and SecurityHub.</w:t>
            </w:r>
          </w:p>
          <w:p w14:paraId="5C1F5BC8" w14:textId="77777777" w:rsidR="00E218A8" w:rsidRDefault="00E218A8" w:rsidP="00E218A8">
            <w:pPr>
              <w:pStyle w:val="ListParagraph"/>
              <w:numPr>
                <w:ilvl w:val="0"/>
                <w:numId w:val="17"/>
              </w:numPr>
              <w:jc w:val="both"/>
            </w:pPr>
            <w:r>
              <w:t>Creating and managing deployments using code build, code deploy, code commit, and code pipeline services.</w:t>
            </w:r>
          </w:p>
          <w:p w14:paraId="3A10F008" w14:textId="77777777" w:rsidR="00E218A8" w:rsidRDefault="00E218A8" w:rsidP="00E218A8">
            <w:pPr>
              <w:pStyle w:val="ListParagraph"/>
              <w:numPr>
                <w:ilvl w:val="0"/>
                <w:numId w:val="17"/>
              </w:numPr>
              <w:jc w:val="both"/>
            </w:pPr>
            <w:r>
              <w:t>Facilitating application services like SES, SNS, SQS, and CloudFront to integrate with various client applications.</w:t>
            </w:r>
          </w:p>
          <w:p w14:paraId="1FF1A8B8" w14:textId="0204C0E1" w:rsidR="00E218A8" w:rsidRPr="000762B0" w:rsidRDefault="00E218A8" w:rsidP="00855C63">
            <w:pPr>
              <w:pStyle w:val="ListParagraph"/>
              <w:numPr>
                <w:ilvl w:val="0"/>
                <w:numId w:val="17"/>
              </w:numPr>
              <w:jc w:val="both"/>
            </w:pPr>
            <w:r>
              <w:t>Other AWS services like Glacier, RDS, DynamoDB, Lambda, and working with AWS CLI.</w:t>
            </w:r>
          </w:p>
        </w:tc>
      </w:tr>
    </w:tbl>
    <w:p w14:paraId="4CDD03AE" w14:textId="77777777" w:rsidR="003F0253" w:rsidRPr="000762B0" w:rsidRDefault="003F0253">
      <w:pPr>
        <w:rPr>
          <w:sz w:val="4"/>
        </w:rPr>
      </w:pPr>
    </w:p>
    <w:tbl>
      <w:tblPr>
        <w:tblStyle w:val="TableGrid"/>
        <w:tblW w:w="1161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1610"/>
      </w:tblGrid>
      <w:tr w:rsidR="004E1AC0" w14:paraId="04205A13" w14:textId="77777777" w:rsidTr="00D95EFB">
        <w:trPr>
          <w:trHeight w:val="7290"/>
        </w:trPr>
        <w:tc>
          <w:tcPr>
            <w:tcW w:w="11610" w:type="dxa"/>
            <w:shd w:val="clear" w:color="auto" w:fill="auto"/>
          </w:tcPr>
          <w:p w14:paraId="55E3028D" w14:textId="77777777" w:rsidR="004E1AC0" w:rsidRPr="000762B0" w:rsidRDefault="004E1AC0" w:rsidP="00323E49">
            <w:pPr>
              <w:ind w:left="-108"/>
              <w:rPr>
                <w:noProof/>
              </w:rPr>
            </w:pPr>
            <w:r w:rsidRPr="000762B0">
              <w:rPr>
                <w:noProof/>
              </w:rPr>
              <w:lastRenderedPageBreak/>
              <w:t xml:space="preserve"> </w:t>
            </w:r>
            <w:r w:rsidRPr="000762B0">
              <w:rPr>
                <w:noProof/>
                <w:lang w:val="en-IN" w:eastAsia="en-IN"/>
              </w:rPr>
              <mc:AlternateContent>
                <mc:Choice Requires="wpg">
                  <w:drawing>
                    <wp:inline distT="0" distB="0" distL="0" distR="0" wp14:anchorId="54EFD392" wp14:editId="0F947045">
                      <wp:extent cx="3001010" cy="446343"/>
                      <wp:effectExtent l="0" t="0" r="8890" b="0"/>
                      <wp:docPr id="33" name="Group 33"/>
                      <wp:cNvGraphicFramePr/>
                      <a:graphic xmlns:a="http://schemas.openxmlformats.org/drawingml/2006/main">
                        <a:graphicData uri="http://schemas.microsoft.com/office/word/2010/wordprocessingGroup">
                          <wpg:wgp>
                            <wpg:cNvGrpSpPr/>
                            <wpg:grpSpPr>
                              <a:xfrm>
                                <a:off x="0" y="0"/>
                                <a:ext cx="3001010" cy="446343"/>
                                <a:chOff x="0" y="0"/>
                                <a:chExt cx="3001010" cy="497205"/>
                              </a:xfrm>
                            </wpg:grpSpPr>
                            <pic:pic xmlns:pic="http://schemas.openxmlformats.org/drawingml/2006/picture">
                              <pic:nvPicPr>
                                <pic:cNvPr id="34" name="Picture 34"/>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01010" cy="497205"/>
                                </a:xfrm>
                                <a:prstGeom prst="rect">
                                  <a:avLst/>
                                </a:prstGeom>
                              </pic:spPr>
                            </pic:pic>
                            <wps:wsp>
                              <wps:cNvPr id="35" name="Text Box 35"/>
                              <wps:cNvSpPr txBox="1"/>
                              <wps:spPr>
                                <a:xfrm>
                                  <a:off x="0" y="50800"/>
                                  <a:ext cx="2508250" cy="395543"/>
                                </a:xfrm>
                                <a:prstGeom prst="rect">
                                  <a:avLst/>
                                </a:prstGeom>
                                <a:noFill/>
                                <a:ln w="6350">
                                  <a:noFill/>
                                </a:ln>
                              </wps:spPr>
                              <wps:txbx>
                                <w:txbxContent>
                                  <w:p w14:paraId="5B692F13" w14:textId="77777777" w:rsidR="004E1AC0" w:rsidRPr="00012225" w:rsidRDefault="004E1AC0" w:rsidP="004E1AC0">
                                    <w:pPr>
                                      <w:rPr>
                                        <w:b/>
                                        <w:color w:val="FFFFFF" w:themeColor="background1"/>
                                        <w:sz w:val="36"/>
                                      </w:rPr>
                                    </w:pPr>
                                    <w:r>
                                      <w:rPr>
                                        <w:b/>
                                        <w:color w:val="FFFFFF" w:themeColor="background1"/>
                                        <w:sz w:val="36"/>
                                      </w:rPr>
                                      <w:t>WORK EXPER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4EFD392" id="Group 33" o:spid="_x0000_s1034" style="width:236.3pt;height:35.15pt;mso-position-horizontal-relative:char;mso-position-vertical-relative:line" coordsize="30010,49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">
                      <v:shape id="Picture 34" o:spid="_x0000_s1035" type="#_x0000_t75" style="position:absolute;width:30010;height:49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">
                        <v:imagedata r:id="rId10" o:title=""/>
                        <v:path arrowok="t"/>
                      </v:shape>
                      <v:shape id="Text Box 35" o:spid="_x0000_s1036" type="#_x0000_t202" style="position:absolute;top:508;width:25082;height:3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5B692F13" w14:textId="77777777" w:rsidR="004E1AC0" w:rsidRPr="00012225" w:rsidRDefault="004E1AC0" w:rsidP="004E1AC0">
                              <w:pPr>
                                <w:rPr>
                                  <w:b/>
                                  <w:color w:val="FFFFFF" w:themeColor="background1"/>
                                  <w:sz w:val="36"/>
                                </w:rPr>
                              </w:pPr>
                              <w:r>
                                <w:rPr>
                                  <w:b/>
                                  <w:color w:val="FFFFFF" w:themeColor="background1"/>
                                  <w:sz w:val="36"/>
                                </w:rPr>
                                <w:t>WORK EXPERIENCE</w:t>
                              </w:r>
                            </w:p>
                          </w:txbxContent>
                        </v:textbox>
                      </v:shape>
                      <w10:anchorlock/>
                    </v:group>
                  </w:pict>
                </mc:Fallback>
              </mc:AlternateContent>
            </w:r>
          </w:p>
          <w:p w14:paraId="00E5BAFC" w14:textId="77777777" w:rsidR="00FA31C4" w:rsidRPr="000762B0" w:rsidRDefault="003E048D" w:rsidP="003E048D">
            <w:pPr>
              <w:shd w:val="clear" w:color="auto" w:fill="0070C0"/>
              <w:jc w:val="both"/>
              <w:rPr>
                <w:rFonts w:eastAsia="Calibri" w:cstheme="minorHAnsi"/>
                <w:b/>
                <w:color w:val="FFFFFF" w:themeColor="background1"/>
              </w:rPr>
            </w:pPr>
            <w:r w:rsidRPr="000762B0">
              <w:rPr>
                <w:rFonts w:eastAsia="Calibri" w:cstheme="minorHAnsi"/>
                <w:b/>
                <w:color w:val="FFFFFF" w:themeColor="background1"/>
              </w:rPr>
              <w:t>Oct’21</w:t>
            </w:r>
            <w:r w:rsidR="00FA31C4" w:rsidRPr="000762B0">
              <w:rPr>
                <w:rFonts w:eastAsia="Calibri" w:cstheme="minorHAnsi"/>
                <w:b/>
                <w:color w:val="FFFFFF" w:themeColor="background1"/>
              </w:rPr>
              <w:t xml:space="preserve"> </w:t>
            </w:r>
            <w:r w:rsidR="00CE173E" w:rsidRPr="000762B0">
              <w:rPr>
                <w:rFonts w:eastAsia="Calibri" w:cstheme="minorHAnsi"/>
                <w:b/>
                <w:color w:val="FFFFFF" w:themeColor="background1"/>
              </w:rPr>
              <w:t>- Present</w:t>
            </w:r>
            <w:r w:rsidR="003F0253" w:rsidRPr="000762B0">
              <w:rPr>
                <w:rFonts w:eastAsia="Calibri" w:cstheme="minorHAnsi"/>
                <w:b/>
                <w:color w:val="FFFFFF" w:themeColor="background1"/>
              </w:rPr>
              <w:t xml:space="preserve">: </w:t>
            </w:r>
            <w:r w:rsidRPr="000762B0">
              <w:rPr>
                <w:rFonts w:eastAsia="Calibri" w:cstheme="minorHAnsi"/>
                <w:b/>
                <w:color w:val="FFFFFF" w:themeColor="background1"/>
              </w:rPr>
              <w:t xml:space="preserve">Cloud Associate Engineer </w:t>
            </w:r>
            <w:r w:rsidR="003F0253" w:rsidRPr="000762B0">
              <w:rPr>
                <w:rFonts w:eastAsia="Calibri" w:cstheme="minorHAnsi"/>
                <w:b/>
                <w:color w:val="FFFFFF" w:themeColor="background1"/>
              </w:rPr>
              <w:t xml:space="preserve">| </w:t>
            </w:r>
            <w:r w:rsidRPr="000762B0">
              <w:rPr>
                <w:rFonts w:eastAsia="Calibri" w:cstheme="minorHAnsi"/>
                <w:b/>
                <w:color w:val="FFFFFF" w:themeColor="background1"/>
              </w:rPr>
              <w:t>Cloud-Kinetics-Chennai</w:t>
            </w:r>
          </w:p>
          <w:p w14:paraId="08430E45" w14:textId="77777777" w:rsidR="003F0253" w:rsidRPr="000762B0" w:rsidRDefault="003F0253" w:rsidP="003F0253">
            <w:pPr>
              <w:jc w:val="both"/>
              <w:rPr>
                <w:rFonts w:eastAsia="Calibri" w:cstheme="minorHAnsi"/>
                <w:b/>
                <w:i/>
                <w:color w:val="C7A163"/>
              </w:rPr>
            </w:pPr>
            <w:r w:rsidRPr="000762B0">
              <w:rPr>
                <w:rFonts w:eastAsia="Calibri" w:cstheme="minorHAnsi"/>
                <w:b/>
                <w:color w:val="000000"/>
              </w:rPr>
              <w:t>Key Result Areas:</w:t>
            </w:r>
            <w:r w:rsidRPr="000762B0">
              <w:rPr>
                <w:b/>
              </w:rPr>
              <w:t xml:space="preserve"> </w:t>
            </w:r>
          </w:p>
          <w:p w14:paraId="7AA3789A" w14:textId="77777777" w:rsidR="0045318D" w:rsidRPr="000762B0" w:rsidRDefault="0045318D" w:rsidP="0045318D">
            <w:pPr>
              <w:pStyle w:val="ListParagraph"/>
              <w:numPr>
                <w:ilvl w:val="0"/>
                <w:numId w:val="13"/>
              </w:numPr>
              <w:jc w:val="both"/>
            </w:pPr>
            <w:r w:rsidRPr="000762B0">
              <w:t>Configuring Transit Gateway attachments, route tables, and security policies to establish secure and efficient communication between VPCs.</w:t>
            </w:r>
          </w:p>
          <w:p w14:paraId="6C56AA59" w14:textId="418D1E3B" w:rsidR="0045318D" w:rsidRPr="000762B0" w:rsidRDefault="00E218A8" w:rsidP="0045318D">
            <w:pPr>
              <w:pStyle w:val="ListParagraph"/>
              <w:numPr>
                <w:ilvl w:val="0"/>
                <w:numId w:val="13"/>
              </w:numPr>
              <w:jc w:val="both"/>
            </w:pPr>
            <w:r w:rsidRPr="00E218A8">
              <w:t>Working</w:t>
            </w:r>
            <w:r w:rsidR="0045318D" w:rsidRPr="00E218A8">
              <w:t xml:space="preserve"> </w:t>
            </w:r>
            <w:r w:rsidR="0045318D" w:rsidRPr="000762B0">
              <w:t>configuration of API gateways for applications.</w:t>
            </w:r>
          </w:p>
          <w:p w14:paraId="53D202A8" w14:textId="7404CA5E" w:rsidR="0045318D" w:rsidRDefault="0045318D" w:rsidP="0045318D">
            <w:pPr>
              <w:pStyle w:val="ListParagraph"/>
              <w:numPr>
                <w:ilvl w:val="0"/>
                <w:numId w:val="13"/>
              </w:numPr>
              <w:jc w:val="both"/>
            </w:pPr>
            <w:r w:rsidRPr="000762B0">
              <w:t xml:space="preserve">Designing and implementing robust security measures utilizing tools such as SecurityHub, GuardDuty, Config, WAF, Network Firewall, and establishing </w:t>
            </w:r>
            <w:proofErr w:type="spellStart"/>
            <w:r w:rsidRPr="000762B0">
              <w:t>OpenVPN</w:t>
            </w:r>
            <w:proofErr w:type="spellEnd"/>
            <w:r w:rsidRPr="000762B0">
              <w:t xml:space="preserve"> for secure connections.</w:t>
            </w:r>
          </w:p>
          <w:p w14:paraId="4FF48833" w14:textId="77777777" w:rsidR="00720FE0" w:rsidRPr="000762B0" w:rsidRDefault="00720FE0" w:rsidP="00720FE0">
            <w:pPr>
              <w:pStyle w:val="ListParagraph"/>
              <w:numPr>
                <w:ilvl w:val="0"/>
                <w:numId w:val="13"/>
              </w:numPr>
              <w:spacing w:after="200" w:line="276" w:lineRule="auto"/>
              <w:jc w:val="both"/>
            </w:pPr>
            <w:r w:rsidRPr="000762B0">
              <w:t>Setting up and configuring EKS clusters, encompassing tasks such as node group creation, worker node management, and the configuration of networking and security policies.</w:t>
            </w:r>
          </w:p>
          <w:p w14:paraId="7319DCC6" w14:textId="77777777" w:rsidR="00720FE0" w:rsidRPr="000762B0" w:rsidRDefault="00720FE0" w:rsidP="00720FE0">
            <w:pPr>
              <w:pStyle w:val="ListParagraph"/>
              <w:numPr>
                <w:ilvl w:val="0"/>
                <w:numId w:val="13"/>
              </w:numPr>
              <w:spacing w:after="200" w:line="276" w:lineRule="auto"/>
              <w:jc w:val="both"/>
            </w:pPr>
            <w:r w:rsidRPr="000762B0">
              <w:t>gaining experience in deploying and managing Load Balancer controllers in EKS clusters to distribute traffic and ensure high availability.</w:t>
            </w:r>
          </w:p>
          <w:p w14:paraId="76D47760" w14:textId="4D58E71F" w:rsidR="00720FE0" w:rsidRPr="000762B0" w:rsidRDefault="00720FE0" w:rsidP="00720FE0">
            <w:pPr>
              <w:pStyle w:val="ListParagraph"/>
              <w:numPr>
                <w:ilvl w:val="0"/>
                <w:numId w:val="13"/>
              </w:numPr>
              <w:spacing w:after="200" w:line="276" w:lineRule="auto"/>
              <w:jc w:val="both"/>
            </w:pPr>
            <w:r w:rsidRPr="00E218A8">
              <w:t xml:space="preserve">Executing </w:t>
            </w:r>
            <w:r w:rsidRPr="000762B0">
              <w:t>manual configuration of Landing Zone setups for audit and security purposes, adhering to industry best practices and compliance frameworks.</w:t>
            </w:r>
          </w:p>
          <w:p w14:paraId="3ABCB748" w14:textId="4BCE27FF" w:rsidR="0045318D" w:rsidRPr="000762B0" w:rsidRDefault="00E218A8" w:rsidP="0045318D">
            <w:pPr>
              <w:pStyle w:val="ListParagraph"/>
              <w:numPr>
                <w:ilvl w:val="0"/>
                <w:numId w:val="13"/>
              </w:numPr>
              <w:jc w:val="both"/>
            </w:pPr>
            <w:r w:rsidRPr="00E218A8">
              <w:t xml:space="preserve">Monitoring </w:t>
            </w:r>
            <w:r w:rsidR="0045318D" w:rsidRPr="000762B0">
              <w:t>tickets and responsibly delivering assessment services and consulting services to customers.</w:t>
            </w:r>
          </w:p>
          <w:p w14:paraId="74D00D3C" w14:textId="3EE150AE" w:rsidR="0045318D" w:rsidRPr="000762B0" w:rsidRDefault="0045318D" w:rsidP="0045318D">
            <w:pPr>
              <w:pStyle w:val="ListParagraph"/>
              <w:numPr>
                <w:ilvl w:val="0"/>
                <w:numId w:val="13"/>
              </w:numPr>
              <w:jc w:val="both"/>
            </w:pPr>
            <w:r w:rsidRPr="000762B0">
              <w:t>enabling proactive monitoring of components and services at various layers, including infrastructure, API endpoints, and native AWS resources.</w:t>
            </w:r>
          </w:p>
          <w:p w14:paraId="6C98ACF5" w14:textId="77777777" w:rsidR="0045318D" w:rsidRPr="000762B0" w:rsidRDefault="0045318D" w:rsidP="0045318D">
            <w:pPr>
              <w:pStyle w:val="ListParagraph"/>
              <w:numPr>
                <w:ilvl w:val="0"/>
                <w:numId w:val="13"/>
              </w:numPr>
              <w:jc w:val="both"/>
            </w:pPr>
            <w:r w:rsidRPr="000762B0">
              <w:t>Designing an architecture equipped to handle Availability Zone or Region failures, ensuring high availability and disaster recovery.</w:t>
            </w:r>
          </w:p>
          <w:p w14:paraId="38301E14" w14:textId="77777777" w:rsidR="0045318D" w:rsidRPr="000762B0" w:rsidRDefault="0045318D" w:rsidP="0045318D">
            <w:pPr>
              <w:pStyle w:val="ListParagraph"/>
              <w:numPr>
                <w:ilvl w:val="0"/>
                <w:numId w:val="13"/>
              </w:numPr>
              <w:jc w:val="both"/>
            </w:pPr>
            <w:r w:rsidRPr="000762B0">
              <w:t xml:space="preserve">Managing internal projects and leading initiatives for automating projects and manual </w:t>
            </w:r>
            <w:r w:rsidR="00092A87" w:rsidRPr="000762B0">
              <w:t>workflow</w:t>
            </w:r>
            <w:r w:rsidRPr="000762B0">
              <w:t>.</w:t>
            </w:r>
          </w:p>
          <w:p w14:paraId="28FEAE79" w14:textId="69F55E5D" w:rsidR="0045318D" w:rsidRPr="000762B0" w:rsidRDefault="00E218A8" w:rsidP="0045318D">
            <w:pPr>
              <w:pStyle w:val="ListParagraph"/>
              <w:numPr>
                <w:ilvl w:val="0"/>
                <w:numId w:val="13"/>
              </w:numPr>
              <w:jc w:val="both"/>
            </w:pPr>
            <w:r w:rsidRPr="000762B0">
              <w:t xml:space="preserve">Defining </w:t>
            </w:r>
            <w:r w:rsidR="0045318D" w:rsidRPr="000762B0">
              <w:t>and implementing processes, practices, and tools for cloud governance and security.</w:t>
            </w:r>
          </w:p>
          <w:p w14:paraId="4D781D31" w14:textId="77777777" w:rsidR="0045318D" w:rsidRPr="000762B0" w:rsidRDefault="0045318D" w:rsidP="0045318D">
            <w:pPr>
              <w:pStyle w:val="ListParagraph"/>
              <w:numPr>
                <w:ilvl w:val="0"/>
                <w:numId w:val="13"/>
              </w:numPr>
              <w:jc w:val="both"/>
            </w:pPr>
            <w:r w:rsidRPr="000762B0">
              <w:t>Managing security, backup, cost management, and monitoring operations for the organization.</w:t>
            </w:r>
          </w:p>
          <w:p w14:paraId="1404B459" w14:textId="77777777" w:rsidR="0045318D" w:rsidRPr="000762B0" w:rsidRDefault="0045318D" w:rsidP="0045318D">
            <w:pPr>
              <w:pStyle w:val="ListParagraph"/>
              <w:numPr>
                <w:ilvl w:val="0"/>
                <w:numId w:val="13"/>
              </w:numPr>
              <w:jc w:val="both"/>
            </w:pPr>
            <w:r w:rsidRPr="000762B0">
              <w:t>Utilizing service management tools such as Fresh Desk, Datadog, Fresh Service, and Jira.</w:t>
            </w:r>
          </w:p>
          <w:p w14:paraId="1387821E" w14:textId="41AD359A" w:rsidR="0045318D" w:rsidRPr="00E218A8" w:rsidRDefault="00E218A8" w:rsidP="0045318D">
            <w:pPr>
              <w:numPr>
                <w:ilvl w:val="0"/>
                <w:numId w:val="13"/>
              </w:numPr>
              <w:jc w:val="both"/>
            </w:pPr>
            <w:r w:rsidRPr="00E218A8">
              <w:t>Executing server</w:t>
            </w:r>
            <w:r w:rsidR="0045318D" w:rsidRPr="000762B0">
              <w:t xml:space="preserve"> administration on both Linux and Windows platforms.</w:t>
            </w:r>
            <w:r w:rsidR="0045318D" w:rsidRPr="00E218A8">
              <w:t xml:space="preserve"> </w:t>
            </w:r>
          </w:p>
          <w:p w14:paraId="50976CD3" w14:textId="77777777" w:rsidR="0045318D" w:rsidRPr="000762B0" w:rsidRDefault="0045318D" w:rsidP="0045318D">
            <w:pPr>
              <w:ind w:left="360"/>
              <w:jc w:val="both"/>
              <w:rPr>
                <w:b/>
              </w:rPr>
            </w:pPr>
          </w:p>
          <w:p w14:paraId="5C36AFC5" w14:textId="284A747C" w:rsidR="00E618B7" w:rsidRPr="000762B0" w:rsidRDefault="003E048D" w:rsidP="00E618B7">
            <w:pPr>
              <w:shd w:val="clear" w:color="auto" w:fill="0070C0"/>
              <w:jc w:val="both"/>
              <w:rPr>
                <w:rFonts w:eastAsia="Calibri" w:cstheme="minorHAnsi"/>
                <w:b/>
                <w:color w:val="FFFFFF" w:themeColor="background1"/>
              </w:rPr>
            </w:pPr>
            <w:r w:rsidRPr="00E218A8">
              <w:rPr>
                <w:rFonts w:eastAsia="Calibri" w:cstheme="minorHAnsi"/>
                <w:b/>
                <w:color w:val="FFFFFF" w:themeColor="background1"/>
              </w:rPr>
              <w:t>Feb’2</w:t>
            </w:r>
            <w:r w:rsidR="00E218A8" w:rsidRPr="00E218A8">
              <w:rPr>
                <w:rFonts w:eastAsia="Calibri" w:cstheme="minorHAnsi"/>
                <w:b/>
                <w:color w:val="FFFFFF" w:themeColor="background1"/>
              </w:rPr>
              <w:t xml:space="preserve">0 </w:t>
            </w:r>
            <w:r w:rsidRPr="000762B0">
              <w:rPr>
                <w:rFonts w:eastAsia="Calibri" w:cstheme="minorHAnsi"/>
                <w:b/>
                <w:color w:val="FFFFFF" w:themeColor="background1"/>
              </w:rPr>
              <w:t>– May’21</w:t>
            </w:r>
            <w:r w:rsidR="00323E49" w:rsidRPr="000762B0">
              <w:rPr>
                <w:rFonts w:eastAsia="Calibri" w:cstheme="minorHAnsi"/>
                <w:b/>
                <w:color w:val="FFFFFF" w:themeColor="background1"/>
              </w:rPr>
              <w:t>:</w:t>
            </w:r>
            <w:r w:rsidR="00276AA3" w:rsidRPr="000762B0">
              <w:rPr>
                <w:rFonts w:eastAsia="Calibri" w:cstheme="minorHAnsi"/>
                <w:b/>
                <w:color w:val="FFFFFF" w:themeColor="background1"/>
              </w:rPr>
              <w:t xml:space="preserve"> </w:t>
            </w:r>
            <w:r w:rsidRPr="000762B0">
              <w:rPr>
                <w:rFonts w:eastAsia="Calibri" w:cstheme="minorHAnsi"/>
                <w:b/>
                <w:color w:val="FFFFFF" w:themeColor="background1"/>
              </w:rPr>
              <w:t xml:space="preserve">AWS Cloud Engineer </w:t>
            </w:r>
            <w:r w:rsidR="003F0253" w:rsidRPr="000762B0">
              <w:rPr>
                <w:rFonts w:eastAsia="Calibri" w:cstheme="minorHAnsi"/>
                <w:b/>
                <w:color w:val="FFFFFF" w:themeColor="background1"/>
              </w:rPr>
              <w:t xml:space="preserve">| </w:t>
            </w:r>
            <w:r w:rsidRPr="000762B0">
              <w:rPr>
                <w:rFonts w:eastAsia="Calibri" w:cstheme="minorHAnsi"/>
                <w:b/>
                <w:color w:val="FFFFFF" w:themeColor="background1"/>
              </w:rPr>
              <w:t>8KMiles Software Service Ltd-Chennai</w:t>
            </w:r>
          </w:p>
          <w:p w14:paraId="3901FF98" w14:textId="77777777" w:rsidR="00323E49" w:rsidRPr="000762B0" w:rsidRDefault="00323E49" w:rsidP="00323E49">
            <w:pPr>
              <w:jc w:val="both"/>
              <w:rPr>
                <w:rFonts w:eastAsia="Calibri" w:cstheme="minorHAnsi"/>
                <w:b/>
                <w:i/>
                <w:color w:val="C7A163"/>
              </w:rPr>
            </w:pPr>
            <w:r w:rsidRPr="000762B0">
              <w:rPr>
                <w:rFonts w:eastAsia="Calibri" w:cstheme="minorHAnsi"/>
                <w:b/>
                <w:color w:val="000000"/>
              </w:rPr>
              <w:t>Key Result Areas:</w:t>
            </w:r>
            <w:r w:rsidRPr="000762B0">
              <w:rPr>
                <w:b/>
              </w:rPr>
              <w:t xml:space="preserve"> </w:t>
            </w:r>
          </w:p>
          <w:p w14:paraId="1CB73AB2" w14:textId="14381820" w:rsidR="0045318D" w:rsidRPr="000762B0" w:rsidRDefault="0045318D" w:rsidP="0045318D">
            <w:pPr>
              <w:pStyle w:val="ListParagraph"/>
              <w:numPr>
                <w:ilvl w:val="0"/>
                <w:numId w:val="13"/>
              </w:numPr>
              <w:jc w:val="both"/>
            </w:pPr>
            <w:r w:rsidRPr="000762B0">
              <w:t xml:space="preserve">Managed and </w:t>
            </w:r>
            <w:r w:rsidR="00E218A8">
              <w:t>led</w:t>
            </w:r>
            <w:r w:rsidRPr="000762B0">
              <w:t xml:space="preserve"> customer requests using the Fresh Service ticketing tool, ensuring timely and effective resolution.</w:t>
            </w:r>
          </w:p>
          <w:p w14:paraId="3C53754A" w14:textId="77777777" w:rsidR="0045318D" w:rsidRPr="000762B0" w:rsidRDefault="0045318D" w:rsidP="0045318D">
            <w:pPr>
              <w:pStyle w:val="ListParagraph"/>
              <w:numPr>
                <w:ilvl w:val="0"/>
                <w:numId w:val="13"/>
              </w:numPr>
              <w:jc w:val="both"/>
            </w:pPr>
            <w:r w:rsidRPr="000762B0">
              <w:t>Monitored client infrastructure using various proprietary tools such as Datadog, Nagios, and New Relic (specifically for endpoint monitoring).</w:t>
            </w:r>
          </w:p>
          <w:p w14:paraId="68C75B51" w14:textId="77777777" w:rsidR="0045318D" w:rsidRPr="000762B0" w:rsidRDefault="0045318D" w:rsidP="0045318D">
            <w:pPr>
              <w:pStyle w:val="ListParagraph"/>
              <w:numPr>
                <w:ilvl w:val="0"/>
                <w:numId w:val="13"/>
              </w:numPr>
              <w:jc w:val="both"/>
            </w:pPr>
            <w:r w:rsidRPr="000762B0">
              <w:t>Launched EC2 instances and communicated relevant details to clients, ensuring seamless deployment.</w:t>
            </w:r>
          </w:p>
          <w:p w14:paraId="43071E8C" w14:textId="77777777" w:rsidR="0045318D" w:rsidRPr="000762B0" w:rsidRDefault="0045318D" w:rsidP="0045318D">
            <w:pPr>
              <w:pStyle w:val="ListParagraph"/>
              <w:numPr>
                <w:ilvl w:val="0"/>
                <w:numId w:val="13"/>
              </w:numPr>
              <w:jc w:val="both"/>
            </w:pPr>
            <w:r w:rsidRPr="000762B0">
              <w:t>Addressed build issues and deployment challenges on servers, ensuring smooth operation of applications.</w:t>
            </w:r>
          </w:p>
          <w:p w14:paraId="032BBED3" w14:textId="77777777" w:rsidR="0045318D" w:rsidRPr="000762B0" w:rsidRDefault="0045318D" w:rsidP="0045318D">
            <w:pPr>
              <w:pStyle w:val="ListParagraph"/>
              <w:numPr>
                <w:ilvl w:val="0"/>
                <w:numId w:val="13"/>
              </w:numPr>
              <w:jc w:val="both"/>
            </w:pPr>
            <w:r w:rsidRPr="000762B0">
              <w:t>Created architecture on AWS, documented designs, and provisioned infrastructure on the AWS platform.</w:t>
            </w:r>
          </w:p>
          <w:p w14:paraId="40444F96" w14:textId="77777777" w:rsidR="0045318D" w:rsidRPr="000762B0" w:rsidRDefault="0045318D" w:rsidP="0045318D">
            <w:pPr>
              <w:pStyle w:val="ListParagraph"/>
              <w:numPr>
                <w:ilvl w:val="0"/>
                <w:numId w:val="13"/>
              </w:numPr>
              <w:jc w:val="both"/>
            </w:pPr>
            <w:r w:rsidRPr="000762B0">
              <w:t>Designed and implemented security measures using VPC, IAM, Security Groups, and NACL for robust protection.</w:t>
            </w:r>
          </w:p>
          <w:p w14:paraId="17AE0A69" w14:textId="77777777" w:rsidR="0045318D" w:rsidRPr="000762B0" w:rsidRDefault="0045318D" w:rsidP="0045318D">
            <w:pPr>
              <w:pStyle w:val="ListParagraph"/>
              <w:numPr>
                <w:ilvl w:val="0"/>
                <w:numId w:val="13"/>
              </w:numPr>
              <w:jc w:val="both"/>
            </w:pPr>
            <w:r w:rsidRPr="000762B0">
              <w:t>Set up and maintained system monitoring using Datadog, ensuring continuous performance monitoring and issue identification.</w:t>
            </w:r>
          </w:p>
          <w:p w14:paraId="0AD20B41" w14:textId="77777777" w:rsidR="0045318D" w:rsidRPr="000762B0" w:rsidRDefault="0045318D" w:rsidP="0045318D">
            <w:pPr>
              <w:pStyle w:val="ListParagraph"/>
              <w:numPr>
                <w:ilvl w:val="0"/>
                <w:numId w:val="13"/>
              </w:numPr>
              <w:jc w:val="both"/>
            </w:pPr>
            <w:r w:rsidRPr="000762B0">
              <w:t>Created high availability and highly scalable environments, optimizing AWS resources for optimal performance.</w:t>
            </w:r>
          </w:p>
          <w:p w14:paraId="37067D6D" w14:textId="77777777" w:rsidR="0045318D" w:rsidRPr="000762B0" w:rsidRDefault="0045318D" w:rsidP="0045318D">
            <w:pPr>
              <w:numPr>
                <w:ilvl w:val="0"/>
                <w:numId w:val="13"/>
              </w:numPr>
              <w:spacing w:line="276" w:lineRule="auto"/>
              <w:jc w:val="both"/>
              <w:rPr>
                <w:b/>
              </w:rPr>
            </w:pPr>
            <w:r w:rsidRPr="000762B0">
              <w:t>Restructured and restricted permissions on AWS S3 buckets to enhance security and data access control.</w:t>
            </w:r>
            <w:r w:rsidRPr="000762B0">
              <w:rPr>
                <w:b/>
              </w:rPr>
              <w:t xml:space="preserve"> </w:t>
            </w:r>
          </w:p>
          <w:p w14:paraId="0F069D03" w14:textId="77777777" w:rsidR="003E048D" w:rsidRPr="000762B0" w:rsidRDefault="003E048D" w:rsidP="003E048D">
            <w:pPr>
              <w:pStyle w:val="ListParagraph"/>
              <w:ind w:left="360"/>
              <w:jc w:val="both"/>
            </w:pPr>
          </w:p>
          <w:p w14:paraId="0BC22A79" w14:textId="248417D4" w:rsidR="003E048D" w:rsidRPr="000762B0" w:rsidRDefault="003E048D" w:rsidP="003E048D">
            <w:pPr>
              <w:shd w:val="clear" w:color="auto" w:fill="0070C0"/>
              <w:jc w:val="both"/>
              <w:rPr>
                <w:rFonts w:eastAsia="Calibri" w:cstheme="minorHAnsi"/>
                <w:b/>
                <w:color w:val="FFFFFF" w:themeColor="background1"/>
              </w:rPr>
            </w:pPr>
            <w:r w:rsidRPr="000762B0">
              <w:rPr>
                <w:rFonts w:eastAsia="Calibri" w:cstheme="minorHAnsi"/>
                <w:b/>
                <w:color w:val="FFFFFF" w:themeColor="background1"/>
              </w:rPr>
              <w:t xml:space="preserve">Aug’18 – Dec’19: Network Operation Associate | UST </w:t>
            </w:r>
            <w:r w:rsidR="00E218A8" w:rsidRPr="000762B0">
              <w:rPr>
                <w:rFonts w:eastAsia="Calibri" w:cstheme="minorHAnsi"/>
                <w:b/>
                <w:color w:val="FFFFFF" w:themeColor="background1"/>
              </w:rPr>
              <w:t xml:space="preserve">Global </w:t>
            </w:r>
            <w:r w:rsidRPr="000762B0">
              <w:rPr>
                <w:rFonts w:eastAsia="Calibri" w:cstheme="minorHAnsi"/>
                <w:b/>
                <w:color w:val="FFFFFF" w:themeColor="background1"/>
              </w:rPr>
              <w:t>(Nokia Siemens Network)-Chennai</w:t>
            </w:r>
          </w:p>
          <w:p w14:paraId="32E42825" w14:textId="77777777" w:rsidR="003E048D" w:rsidRPr="000762B0" w:rsidRDefault="003E048D" w:rsidP="003E048D">
            <w:pPr>
              <w:jc w:val="both"/>
              <w:rPr>
                <w:rFonts w:eastAsia="Calibri" w:cstheme="minorHAnsi"/>
                <w:b/>
                <w:i/>
                <w:color w:val="C7A163"/>
              </w:rPr>
            </w:pPr>
            <w:r w:rsidRPr="000762B0">
              <w:rPr>
                <w:rFonts w:eastAsia="Calibri" w:cstheme="minorHAnsi"/>
                <w:b/>
                <w:color w:val="000000"/>
              </w:rPr>
              <w:t>Key Result Areas:</w:t>
            </w:r>
            <w:r w:rsidRPr="000762B0">
              <w:rPr>
                <w:b/>
              </w:rPr>
              <w:t xml:space="preserve"> </w:t>
            </w:r>
          </w:p>
          <w:p w14:paraId="75E4D227" w14:textId="611D0448" w:rsidR="00611147" w:rsidRPr="000762B0" w:rsidRDefault="00E218A8" w:rsidP="00611147">
            <w:pPr>
              <w:pStyle w:val="ListParagraph"/>
              <w:numPr>
                <w:ilvl w:val="0"/>
                <w:numId w:val="13"/>
              </w:numPr>
              <w:jc w:val="both"/>
            </w:pPr>
            <w:r w:rsidRPr="00E218A8">
              <w:t>Executed</w:t>
            </w:r>
            <w:r w:rsidR="00611147" w:rsidRPr="00E218A8">
              <w:t xml:space="preserve"> </w:t>
            </w:r>
            <w:r w:rsidR="00611147" w:rsidRPr="000762B0">
              <w:t>AWS services, including VPC, EC2, S3, ELB, Auto Scaling Groups (ASG), EBS, RDS, IAM, CloudFormation, Route 53, CloudWatch, CloudFront, and CloudTrail.</w:t>
            </w:r>
          </w:p>
          <w:p w14:paraId="665F23A4" w14:textId="77777777" w:rsidR="00611147" w:rsidRPr="000762B0" w:rsidRDefault="00611147" w:rsidP="00611147">
            <w:pPr>
              <w:pStyle w:val="ListParagraph"/>
              <w:numPr>
                <w:ilvl w:val="0"/>
                <w:numId w:val="13"/>
              </w:numPr>
              <w:jc w:val="both"/>
            </w:pPr>
            <w:r w:rsidRPr="000762B0">
              <w:t>Successfully created multiple VPCs and configured public and private subnets based on specific requirements.</w:t>
            </w:r>
          </w:p>
          <w:p w14:paraId="6AE745FC" w14:textId="77777777" w:rsidR="00611147" w:rsidRPr="000762B0" w:rsidRDefault="00611147" w:rsidP="00611147">
            <w:pPr>
              <w:pStyle w:val="ListParagraph"/>
              <w:numPr>
                <w:ilvl w:val="0"/>
                <w:numId w:val="13"/>
              </w:numPr>
              <w:jc w:val="both"/>
            </w:pPr>
            <w:r w:rsidRPr="000762B0">
              <w:t>Established and managed S3 buckets in the AWS environment for efficient file storage and retrieval.</w:t>
            </w:r>
          </w:p>
          <w:p w14:paraId="4574B49B" w14:textId="77777777" w:rsidR="00611147" w:rsidRPr="000762B0" w:rsidRDefault="00611147" w:rsidP="00611147">
            <w:pPr>
              <w:pStyle w:val="ListParagraph"/>
              <w:numPr>
                <w:ilvl w:val="0"/>
                <w:numId w:val="13"/>
              </w:numPr>
              <w:jc w:val="both"/>
            </w:pPr>
            <w:r w:rsidRPr="000762B0">
              <w:t>Utilized IAM for creating roles, users, and groups, implementing Multi-Factor Authentication (MFA) to enhance security for AWS accounts and resources.</w:t>
            </w:r>
          </w:p>
          <w:p w14:paraId="2941730E" w14:textId="77777777" w:rsidR="00611147" w:rsidRPr="000762B0" w:rsidRDefault="00611147" w:rsidP="00611147">
            <w:pPr>
              <w:pStyle w:val="ListParagraph"/>
              <w:numPr>
                <w:ilvl w:val="0"/>
                <w:numId w:val="13"/>
              </w:numPr>
              <w:jc w:val="both"/>
            </w:pPr>
            <w:r w:rsidRPr="000762B0">
              <w:t>Provided solutions for network problems and faults by referencing Standard Solution Documents, Knowledge Articles, and leveraging online Nokia libraries.</w:t>
            </w:r>
          </w:p>
          <w:p w14:paraId="4EE7A445" w14:textId="77777777" w:rsidR="00611147" w:rsidRPr="000762B0" w:rsidRDefault="00611147" w:rsidP="00611147">
            <w:pPr>
              <w:pStyle w:val="ListParagraph"/>
              <w:numPr>
                <w:ilvl w:val="0"/>
                <w:numId w:val="13"/>
              </w:numPr>
              <w:jc w:val="both"/>
            </w:pPr>
            <w:r w:rsidRPr="000762B0">
              <w:t>Maintained documentation of solutions provided and contributed to the enhancement of the team's knowledge base.</w:t>
            </w:r>
          </w:p>
          <w:p w14:paraId="2938D3C1" w14:textId="13923035" w:rsidR="00E218A8" w:rsidRPr="000762B0" w:rsidRDefault="00611147" w:rsidP="009D0CA3">
            <w:pPr>
              <w:pStyle w:val="ListParagraph"/>
              <w:numPr>
                <w:ilvl w:val="0"/>
                <w:numId w:val="13"/>
              </w:numPr>
              <w:jc w:val="both"/>
            </w:pPr>
            <w:r w:rsidRPr="000762B0">
              <w:t xml:space="preserve">Collaborated effectively with Fault Management Team, Alarm Management Team, and Configuration Team to ensure timely and accurate resolution of network issues. </w:t>
            </w:r>
          </w:p>
        </w:tc>
      </w:tr>
    </w:tbl>
    <w:p w14:paraId="682C3EE7" w14:textId="77777777" w:rsidR="00722FC9" w:rsidRPr="00380F81" w:rsidRDefault="00F620A6" w:rsidP="007255C5">
      <w:pPr>
        <w:tabs>
          <w:tab w:val="left" w:pos="0"/>
        </w:tabs>
        <w:rPr>
          <w:sz w:val="2"/>
        </w:rPr>
      </w:pPr>
    </w:p>
    <w:sectPr w:rsidR="00722FC9" w:rsidRPr="00380F81" w:rsidSect="00000E4A">
      <w:pgSz w:w="11906" w:h="16838" w:code="9"/>
      <w:pgMar w:top="90" w:right="720" w:bottom="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9.75pt;height:9.75pt" o:bullet="t">
        <v:imagedata r:id="rId1" o:title="bullet"/>
      </v:shape>
    </w:pict>
  </w:numPicBullet>
  <w:numPicBullet w:numPicBulletId="1">
    <w:pict>
      <v:shape id="_x0000_i1032" type="#_x0000_t75" style="width:9.75pt;height:9.75pt" o:bullet="t">
        <v:imagedata r:id="rId2" o:title="bullet-grey"/>
      </v:shape>
    </w:pict>
  </w:numPicBullet>
  <w:numPicBullet w:numPicBulletId="2">
    <w:pict>
      <v:shape id="_x0000_i1033" type="#_x0000_t75" style="width:14.25pt;height:14.25pt;visibility:visible;mso-wrap-style:square" o:bullet="t">
        <v:imagedata r:id="rId3" o:title=""/>
      </v:shape>
    </w:pict>
  </w:numPicBullet>
  <w:numPicBullet w:numPicBulletId="3">
    <w:pict>
      <v:shape id="_x0000_i1034" type="#_x0000_t75" style="width:23.25pt;height:23.25pt" o:bullet="t">
        <v:imagedata r:id="rId4" o:title="pointer"/>
      </v:shape>
    </w:pict>
  </w:numPicBullet>
  <w:numPicBullet w:numPicBulletId="4">
    <w:pict>
      <v:shape id="_x0000_i1035" type="#_x0000_t75" style="width:41.25pt;height:41.25pt" o:bullet="t">
        <v:imagedata r:id="rId5" o:title="vsagde"/>
      </v:shape>
    </w:pict>
  </w:numPicBullet>
  <w:abstractNum w:abstractNumId="0" w15:restartNumberingAfterBreak="0">
    <w:nsid w:val="0A4247CC"/>
    <w:multiLevelType w:val="hybridMultilevel"/>
    <w:tmpl w:val="294C8E40"/>
    <w:lvl w:ilvl="0" w:tplc="536A88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4B2392"/>
    <w:multiLevelType w:val="hybridMultilevel"/>
    <w:tmpl w:val="A5FE70D6"/>
    <w:lvl w:ilvl="0" w:tplc="DC3EDA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200958"/>
    <w:multiLevelType w:val="hybridMultilevel"/>
    <w:tmpl w:val="B3485D90"/>
    <w:lvl w:ilvl="0" w:tplc="A7D898C4">
      <w:start w:val="1"/>
      <w:numFmt w:val="bullet"/>
      <w:lvlText w:val=""/>
      <w:lvlPicBulletId w:val="1"/>
      <w:lvlJc w:val="left"/>
      <w:pPr>
        <w:tabs>
          <w:tab w:val="num" w:pos="360"/>
        </w:tabs>
        <w:ind w:left="360" w:hanging="360"/>
      </w:pPr>
      <w:rPr>
        <w:rFonts w:ascii="Symbol" w:hAnsi="Symbol" w:hint="default"/>
        <w:color w:val="auto"/>
      </w:rPr>
    </w:lvl>
    <w:lvl w:ilvl="1" w:tplc="0BC02FA8" w:tentative="1">
      <w:start w:val="1"/>
      <w:numFmt w:val="bullet"/>
      <w:lvlText w:val=""/>
      <w:lvlJc w:val="left"/>
      <w:pPr>
        <w:tabs>
          <w:tab w:val="num" w:pos="1080"/>
        </w:tabs>
        <w:ind w:left="1080" w:hanging="360"/>
      </w:pPr>
      <w:rPr>
        <w:rFonts w:ascii="Symbol" w:hAnsi="Symbol"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abstractNum w:abstractNumId="3" w15:restartNumberingAfterBreak="0">
    <w:nsid w:val="19EF1224"/>
    <w:multiLevelType w:val="hybridMultilevel"/>
    <w:tmpl w:val="2F0C4452"/>
    <w:lvl w:ilvl="0" w:tplc="F9DC39CA">
      <w:start w:val="1"/>
      <w:numFmt w:val="bullet"/>
      <w:lvlText w:val=""/>
      <w:lvlPicBulletId w:val="4"/>
      <w:lvlJc w:val="left"/>
      <w:pPr>
        <w:ind w:left="36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1CCC7D4F"/>
    <w:multiLevelType w:val="multilevel"/>
    <w:tmpl w:val="2AAE9DD0"/>
    <w:lvl w:ilvl="0">
      <w:start w:val="1"/>
      <w:numFmt w:val="bullet"/>
      <w:lvlText w:val=""/>
      <w:lvlPicBulletId w:val="4"/>
      <w:lvlJc w:val="left"/>
      <w:pPr>
        <w:ind w:left="360" w:hanging="360"/>
      </w:pPr>
      <w:rPr>
        <w:rFonts w:ascii="Symbol" w:hAnsi="Symbol" w:hint="default"/>
        <w:color w:val="auto"/>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5" w15:restartNumberingAfterBreak="0">
    <w:nsid w:val="21E2030D"/>
    <w:multiLevelType w:val="hybridMultilevel"/>
    <w:tmpl w:val="5C1E74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7E2F35"/>
    <w:multiLevelType w:val="hybridMultilevel"/>
    <w:tmpl w:val="55561E28"/>
    <w:lvl w:ilvl="0" w:tplc="6B32C9F6">
      <w:start w:val="1"/>
      <w:numFmt w:val="bullet"/>
      <w:lvlText w:val=""/>
      <w:lvlJc w:val="left"/>
      <w:pPr>
        <w:ind w:left="360" w:hanging="360"/>
      </w:pPr>
      <w:rPr>
        <w:rFonts w:ascii="Symbol" w:hAnsi="Symbol" w:hint="default"/>
        <w:color w:val="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936393C"/>
    <w:multiLevelType w:val="hybridMultilevel"/>
    <w:tmpl w:val="D2A23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93B6AB5"/>
    <w:multiLevelType w:val="hybridMultilevel"/>
    <w:tmpl w:val="D9A2B7F6"/>
    <w:lvl w:ilvl="0" w:tplc="A38A9020">
      <w:start w:val="1"/>
      <w:numFmt w:val="bullet"/>
      <w:lvlText w:val=""/>
      <w:lvlPicBulletId w:val="3"/>
      <w:lvlJc w:val="left"/>
      <w:pPr>
        <w:ind w:left="360" w:hanging="360"/>
      </w:pPr>
      <w:rPr>
        <w:rFonts w:ascii="Symbol" w:hAnsi="Symbol" w:hint="default"/>
        <w:color w:val="auto"/>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B370975"/>
    <w:multiLevelType w:val="hybridMultilevel"/>
    <w:tmpl w:val="1ABAD794"/>
    <w:lvl w:ilvl="0" w:tplc="DC3EDA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C82046"/>
    <w:multiLevelType w:val="hybridMultilevel"/>
    <w:tmpl w:val="8D22E1D4"/>
    <w:lvl w:ilvl="0" w:tplc="A38A9020">
      <w:start w:val="1"/>
      <w:numFmt w:val="bullet"/>
      <w:lvlText w:val=""/>
      <w:lvlPicBulletId w:val="3"/>
      <w:lvlJc w:val="left"/>
      <w:pPr>
        <w:ind w:left="360" w:hanging="360"/>
      </w:pPr>
      <w:rPr>
        <w:rFonts w:ascii="Symbol" w:hAnsi="Symbol" w:hint="default"/>
        <w:color w:val="auto"/>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D040CB2"/>
    <w:multiLevelType w:val="hybridMultilevel"/>
    <w:tmpl w:val="8A5C93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7AA10C5"/>
    <w:multiLevelType w:val="hybridMultilevel"/>
    <w:tmpl w:val="1290A158"/>
    <w:lvl w:ilvl="0" w:tplc="BA861AC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0BE2701"/>
    <w:multiLevelType w:val="hybridMultilevel"/>
    <w:tmpl w:val="16DC443A"/>
    <w:lvl w:ilvl="0" w:tplc="DC3EDA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032123"/>
    <w:multiLevelType w:val="hybridMultilevel"/>
    <w:tmpl w:val="C8FAAA40"/>
    <w:lvl w:ilvl="0" w:tplc="C8DE95A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8E61140"/>
    <w:multiLevelType w:val="hybridMultilevel"/>
    <w:tmpl w:val="CC705C3C"/>
    <w:lvl w:ilvl="0" w:tplc="FE9C5E1A">
      <w:start w:val="1"/>
      <w:numFmt w:val="bullet"/>
      <w:lvlText w:val=""/>
      <w:lvlPicBulletId w:val="0"/>
      <w:lvlJc w:val="left"/>
      <w:pPr>
        <w:tabs>
          <w:tab w:val="num" w:pos="360"/>
        </w:tabs>
        <w:ind w:left="360" w:hanging="360"/>
      </w:pPr>
      <w:rPr>
        <w:rFonts w:ascii="Symbol" w:hAnsi="Symbol" w:hint="default"/>
        <w:color w:val="auto"/>
      </w:rPr>
    </w:lvl>
    <w:lvl w:ilvl="1" w:tplc="0BC02FA8" w:tentative="1">
      <w:start w:val="1"/>
      <w:numFmt w:val="bullet"/>
      <w:lvlText w:val=""/>
      <w:lvlJc w:val="left"/>
      <w:pPr>
        <w:tabs>
          <w:tab w:val="num" w:pos="1080"/>
        </w:tabs>
        <w:ind w:left="1080" w:hanging="360"/>
      </w:pPr>
      <w:rPr>
        <w:rFonts w:ascii="Symbol" w:hAnsi="Symbol"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abstractNum w:abstractNumId="16" w15:restartNumberingAfterBreak="0">
    <w:nsid w:val="69733516"/>
    <w:multiLevelType w:val="hybridMultilevel"/>
    <w:tmpl w:val="7424FB94"/>
    <w:lvl w:ilvl="0" w:tplc="BA861AC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033293E"/>
    <w:multiLevelType w:val="hybridMultilevel"/>
    <w:tmpl w:val="AAC02CFC"/>
    <w:lvl w:ilvl="0" w:tplc="411892BC">
      <w:start w:val="1"/>
      <w:numFmt w:val="bullet"/>
      <w:lvlText w:val=""/>
      <w:lvlJc w:val="left"/>
      <w:pPr>
        <w:ind w:left="360" w:hanging="360"/>
      </w:pPr>
      <w:rPr>
        <w:rFonts w:ascii="Symbol" w:hAnsi="Symbol" w:hint="default"/>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5B9112D"/>
    <w:multiLevelType w:val="hybridMultilevel"/>
    <w:tmpl w:val="2B2201A6"/>
    <w:lvl w:ilvl="0" w:tplc="A38A9020">
      <w:start w:val="1"/>
      <w:numFmt w:val="bullet"/>
      <w:lvlText w:val=""/>
      <w:lvlPicBulletId w:val="3"/>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5DD6D86"/>
    <w:multiLevelType w:val="hybridMultilevel"/>
    <w:tmpl w:val="027482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B8C7289"/>
    <w:multiLevelType w:val="hybridMultilevel"/>
    <w:tmpl w:val="A01E3208"/>
    <w:lvl w:ilvl="0" w:tplc="536A8854">
      <w:start w:val="1"/>
      <w:numFmt w:val="bullet"/>
      <w:lvlText w:val=""/>
      <w:lvlJc w:val="left"/>
      <w:pPr>
        <w:ind w:left="769" w:hanging="360"/>
      </w:pPr>
      <w:rPr>
        <w:rFonts w:ascii="Symbol" w:hAnsi="Symbol" w:hint="default"/>
        <w:color w:val="auto"/>
      </w:rPr>
    </w:lvl>
    <w:lvl w:ilvl="1" w:tplc="04090003" w:tentative="1">
      <w:start w:val="1"/>
      <w:numFmt w:val="bullet"/>
      <w:lvlText w:val="o"/>
      <w:lvlJc w:val="left"/>
      <w:pPr>
        <w:ind w:left="1129" w:hanging="360"/>
      </w:pPr>
      <w:rPr>
        <w:rFonts w:ascii="Courier New" w:hAnsi="Courier New" w:cs="Courier New" w:hint="default"/>
      </w:rPr>
    </w:lvl>
    <w:lvl w:ilvl="2" w:tplc="04090005" w:tentative="1">
      <w:start w:val="1"/>
      <w:numFmt w:val="bullet"/>
      <w:lvlText w:val=""/>
      <w:lvlJc w:val="left"/>
      <w:pPr>
        <w:ind w:left="1849" w:hanging="360"/>
      </w:pPr>
      <w:rPr>
        <w:rFonts w:ascii="Wingdings" w:hAnsi="Wingdings" w:hint="default"/>
      </w:rPr>
    </w:lvl>
    <w:lvl w:ilvl="3" w:tplc="04090001" w:tentative="1">
      <w:start w:val="1"/>
      <w:numFmt w:val="bullet"/>
      <w:lvlText w:val=""/>
      <w:lvlJc w:val="left"/>
      <w:pPr>
        <w:ind w:left="2569" w:hanging="360"/>
      </w:pPr>
      <w:rPr>
        <w:rFonts w:ascii="Symbol" w:hAnsi="Symbol" w:hint="default"/>
      </w:rPr>
    </w:lvl>
    <w:lvl w:ilvl="4" w:tplc="04090003" w:tentative="1">
      <w:start w:val="1"/>
      <w:numFmt w:val="bullet"/>
      <w:lvlText w:val="o"/>
      <w:lvlJc w:val="left"/>
      <w:pPr>
        <w:ind w:left="3289" w:hanging="360"/>
      </w:pPr>
      <w:rPr>
        <w:rFonts w:ascii="Courier New" w:hAnsi="Courier New" w:cs="Courier New" w:hint="default"/>
      </w:rPr>
    </w:lvl>
    <w:lvl w:ilvl="5" w:tplc="04090005" w:tentative="1">
      <w:start w:val="1"/>
      <w:numFmt w:val="bullet"/>
      <w:lvlText w:val=""/>
      <w:lvlJc w:val="left"/>
      <w:pPr>
        <w:ind w:left="4009" w:hanging="360"/>
      </w:pPr>
      <w:rPr>
        <w:rFonts w:ascii="Wingdings" w:hAnsi="Wingdings" w:hint="default"/>
      </w:rPr>
    </w:lvl>
    <w:lvl w:ilvl="6" w:tplc="04090001" w:tentative="1">
      <w:start w:val="1"/>
      <w:numFmt w:val="bullet"/>
      <w:lvlText w:val=""/>
      <w:lvlJc w:val="left"/>
      <w:pPr>
        <w:ind w:left="4729" w:hanging="360"/>
      </w:pPr>
      <w:rPr>
        <w:rFonts w:ascii="Symbol" w:hAnsi="Symbol" w:hint="default"/>
      </w:rPr>
    </w:lvl>
    <w:lvl w:ilvl="7" w:tplc="04090003" w:tentative="1">
      <w:start w:val="1"/>
      <w:numFmt w:val="bullet"/>
      <w:lvlText w:val="o"/>
      <w:lvlJc w:val="left"/>
      <w:pPr>
        <w:ind w:left="5449" w:hanging="360"/>
      </w:pPr>
      <w:rPr>
        <w:rFonts w:ascii="Courier New" w:hAnsi="Courier New" w:cs="Courier New" w:hint="default"/>
      </w:rPr>
    </w:lvl>
    <w:lvl w:ilvl="8" w:tplc="04090005" w:tentative="1">
      <w:start w:val="1"/>
      <w:numFmt w:val="bullet"/>
      <w:lvlText w:val=""/>
      <w:lvlJc w:val="left"/>
      <w:pPr>
        <w:ind w:left="6169" w:hanging="360"/>
      </w:pPr>
      <w:rPr>
        <w:rFonts w:ascii="Wingdings" w:hAnsi="Wingdings" w:hint="default"/>
      </w:rPr>
    </w:lvl>
  </w:abstractNum>
  <w:abstractNum w:abstractNumId="21" w15:restartNumberingAfterBreak="0">
    <w:nsid w:val="7BB52DCB"/>
    <w:multiLevelType w:val="hybridMultilevel"/>
    <w:tmpl w:val="1C1A877E"/>
    <w:lvl w:ilvl="0" w:tplc="BA861AC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13"/>
  </w:num>
  <w:num w:numId="4">
    <w:abstractNumId w:val="2"/>
  </w:num>
  <w:num w:numId="5">
    <w:abstractNumId w:val="15"/>
  </w:num>
  <w:num w:numId="6">
    <w:abstractNumId w:val="8"/>
  </w:num>
  <w:num w:numId="7">
    <w:abstractNumId w:val="10"/>
  </w:num>
  <w:num w:numId="8">
    <w:abstractNumId w:val="18"/>
  </w:num>
  <w:num w:numId="9">
    <w:abstractNumId w:val="3"/>
  </w:num>
  <w:num w:numId="10">
    <w:abstractNumId w:val="4"/>
  </w:num>
  <w:num w:numId="11">
    <w:abstractNumId w:val="0"/>
  </w:num>
  <w:num w:numId="12">
    <w:abstractNumId w:val="20"/>
  </w:num>
  <w:num w:numId="13">
    <w:abstractNumId w:val="21"/>
  </w:num>
  <w:num w:numId="14">
    <w:abstractNumId w:val="12"/>
  </w:num>
  <w:num w:numId="15">
    <w:abstractNumId w:val="16"/>
  </w:num>
  <w:num w:numId="16">
    <w:abstractNumId w:val="7"/>
  </w:num>
  <w:num w:numId="17">
    <w:abstractNumId w:val="17"/>
  </w:num>
  <w:num w:numId="18">
    <w:abstractNumId w:val="6"/>
  </w:num>
  <w:num w:numId="19">
    <w:abstractNumId w:val="11"/>
  </w:num>
  <w:num w:numId="20">
    <w:abstractNumId w:val="14"/>
  </w:num>
  <w:num w:numId="21">
    <w:abstractNumId w:val="5"/>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NTAxMjU3MLIwMTJT0lEKTi0uzszPAykwrAUAx8HREiwAAAA="/>
  </w:docVars>
  <w:rsids>
    <w:rsidRoot w:val="00D070C7"/>
    <w:rsid w:val="00000E4A"/>
    <w:rsid w:val="000043A4"/>
    <w:rsid w:val="00012F25"/>
    <w:rsid w:val="00017F35"/>
    <w:rsid w:val="0002017B"/>
    <w:rsid w:val="0003607F"/>
    <w:rsid w:val="00054217"/>
    <w:rsid w:val="0005645A"/>
    <w:rsid w:val="0007352C"/>
    <w:rsid w:val="000762B0"/>
    <w:rsid w:val="00092A87"/>
    <w:rsid w:val="000B6DED"/>
    <w:rsid w:val="000D1D44"/>
    <w:rsid w:val="00121373"/>
    <w:rsid w:val="001216D5"/>
    <w:rsid w:val="00131351"/>
    <w:rsid w:val="00154EF9"/>
    <w:rsid w:val="001952FF"/>
    <w:rsid w:val="0019566E"/>
    <w:rsid w:val="001A11D9"/>
    <w:rsid w:val="001D5D18"/>
    <w:rsid w:val="001E7456"/>
    <w:rsid w:val="00206B5C"/>
    <w:rsid w:val="002239F3"/>
    <w:rsid w:val="00237DFB"/>
    <w:rsid w:val="00242E5C"/>
    <w:rsid w:val="00251DF5"/>
    <w:rsid w:val="002531B6"/>
    <w:rsid w:val="00276AA3"/>
    <w:rsid w:val="002B739D"/>
    <w:rsid w:val="002E0C6C"/>
    <w:rsid w:val="00323E49"/>
    <w:rsid w:val="00345B23"/>
    <w:rsid w:val="00351515"/>
    <w:rsid w:val="00374EC8"/>
    <w:rsid w:val="00380F81"/>
    <w:rsid w:val="003E048D"/>
    <w:rsid w:val="003E0C2D"/>
    <w:rsid w:val="003E32CC"/>
    <w:rsid w:val="003F0253"/>
    <w:rsid w:val="00403C5B"/>
    <w:rsid w:val="004103E1"/>
    <w:rsid w:val="0045318D"/>
    <w:rsid w:val="004703B3"/>
    <w:rsid w:val="004A4C71"/>
    <w:rsid w:val="004A5F82"/>
    <w:rsid w:val="004D3088"/>
    <w:rsid w:val="004E1AC0"/>
    <w:rsid w:val="004F7765"/>
    <w:rsid w:val="005151E7"/>
    <w:rsid w:val="00520F6D"/>
    <w:rsid w:val="0053793F"/>
    <w:rsid w:val="00540B8B"/>
    <w:rsid w:val="00543313"/>
    <w:rsid w:val="00550FF3"/>
    <w:rsid w:val="005554A5"/>
    <w:rsid w:val="0059440A"/>
    <w:rsid w:val="00595596"/>
    <w:rsid w:val="005A08AD"/>
    <w:rsid w:val="005E7F75"/>
    <w:rsid w:val="0060520D"/>
    <w:rsid w:val="00607053"/>
    <w:rsid w:val="00611147"/>
    <w:rsid w:val="00645F89"/>
    <w:rsid w:val="00677C26"/>
    <w:rsid w:val="00684CA4"/>
    <w:rsid w:val="00696DE9"/>
    <w:rsid w:val="006A11CE"/>
    <w:rsid w:val="006A1AE3"/>
    <w:rsid w:val="006B55AD"/>
    <w:rsid w:val="006C25D8"/>
    <w:rsid w:val="006E2563"/>
    <w:rsid w:val="006F03CD"/>
    <w:rsid w:val="006F4338"/>
    <w:rsid w:val="00707512"/>
    <w:rsid w:val="007128E4"/>
    <w:rsid w:val="00713EFD"/>
    <w:rsid w:val="00720FE0"/>
    <w:rsid w:val="0072381E"/>
    <w:rsid w:val="007255C5"/>
    <w:rsid w:val="00737E39"/>
    <w:rsid w:val="007631E5"/>
    <w:rsid w:val="00765237"/>
    <w:rsid w:val="00766F55"/>
    <w:rsid w:val="00793700"/>
    <w:rsid w:val="007C6838"/>
    <w:rsid w:val="007E0313"/>
    <w:rsid w:val="008161BC"/>
    <w:rsid w:val="00821C10"/>
    <w:rsid w:val="008531E7"/>
    <w:rsid w:val="00855C63"/>
    <w:rsid w:val="00864991"/>
    <w:rsid w:val="008673C5"/>
    <w:rsid w:val="00876A4C"/>
    <w:rsid w:val="0088620B"/>
    <w:rsid w:val="00887533"/>
    <w:rsid w:val="0088778D"/>
    <w:rsid w:val="00891A3C"/>
    <w:rsid w:val="008B6C6A"/>
    <w:rsid w:val="008B7F37"/>
    <w:rsid w:val="008D5E74"/>
    <w:rsid w:val="00906F28"/>
    <w:rsid w:val="00967791"/>
    <w:rsid w:val="00980D87"/>
    <w:rsid w:val="0098256C"/>
    <w:rsid w:val="00990AE7"/>
    <w:rsid w:val="009A3847"/>
    <w:rsid w:val="009D0CA3"/>
    <w:rsid w:val="009D7035"/>
    <w:rsid w:val="009E6BA7"/>
    <w:rsid w:val="009F2A13"/>
    <w:rsid w:val="00A03DA9"/>
    <w:rsid w:val="00A25FCB"/>
    <w:rsid w:val="00A44411"/>
    <w:rsid w:val="00A44AEF"/>
    <w:rsid w:val="00A62D8F"/>
    <w:rsid w:val="00A735ED"/>
    <w:rsid w:val="00AB50C8"/>
    <w:rsid w:val="00AD1997"/>
    <w:rsid w:val="00B06D22"/>
    <w:rsid w:val="00B1107F"/>
    <w:rsid w:val="00B26E0A"/>
    <w:rsid w:val="00B449B1"/>
    <w:rsid w:val="00B61E6C"/>
    <w:rsid w:val="00B66799"/>
    <w:rsid w:val="00B75E6B"/>
    <w:rsid w:val="00B9284E"/>
    <w:rsid w:val="00BA71DD"/>
    <w:rsid w:val="00BD2002"/>
    <w:rsid w:val="00C04699"/>
    <w:rsid w:val="00C22B9A"/>
    <w:rsid w:val="00C23E15"/>
    <w:rsid w:val="00C32EA4"/>
    <w:rsid w:val="00C455DA"/>
    <w:rsid w:val="00CA1A96"/>
    <w:rsid w:val="00CC64E8"/>
    <w:rsid w:val="00CD4A84"/>
    <w:rsid w:val="00CE173E"/>
    <w:rsid w:val="00CF64EA"/>
    <w:rsid w:val="00CF6FF5"/>
    <w:rsid w:val="00D070C7"/>
    <w:rsid w:val="00D232E1"/>
    <w:rsid w:val="00D33527"/>
    <w:rsid w:val="00D35553"/>
    <w:rsid w:val="00D40700"/>
    <w:rsid w:val="00D50448"/>
    <w:rsid w:val="00D51D8C"/>
    <w:rsid w:val="00D567FB"/>
    <w:rsid w:val="00D70654"/>
    <w:rsid w:val="00D818EA"/>
    <w:rsid w:val="00D829FF"/>
    <w:rsid w:val="00D910DC"/>
    <w:rsid w:val="00D95EFB"/>
    <w:rsid w:val="00DA5410"/>
    <w:rsid w:val="00DA75DD"/>
    <w:rsid w:val="00DD090B"/>
    <w:rsid w:val="00DE20AA"/>
    <w:rsid w:val="00DE2D2D"/>
    <w:rsid w:val="00DF7C8A"/>
    <w:rsid w:val="00E10910"/>
    <w:rsid w:val="00E12B56"/>
    <w:rsid w:val="00E13704"/>
    <w:rsid w:val="00E218A8"/>
    <w:rsid w:val="00E2622C"/>
    <w:rsid w:val="00E275C9"/>
    <w:rsid w:val="00E53093"/>
    <w:rsid w:val="00E54D36"/>
    <w:rsid w:val="00E618B7"/>
    <w:rsid w:val="00E65FD7"/>
    <w:rsid w:val="00E843AC"/>
    <w:rsid w:val="00F0142B"/>
    <w:rsid w:val="00F319B1"/>
    <w:rsid w:val="00F620A6"/>
    <w:rsid w:val="00F80200"/>
    <w:rsid w:val="00FA31C4"/>
    <w:rsid w:val="00FB15DB"/>
    <w:rsid w:val="00FB256D"/>
    <w:rsid w:val="00FD3E65"/>
    <w:rsid w:val="00FE53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88FEF"/>
  <w15:docId w15:val="{3707B38A-72E4-441E-8657-DF0749C1B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55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5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553"/>
    <w:rPr>
      <w:rFonts w:ascii="Tahoma" w:hAnsi="Tahoma" w:cs="Tahoma"/>
      <w:sz w:val="16"/>
      <w:szCs w:val="16"/>
    </w:rPr>
  </w:style>
  <w:style w:type="character" w:styleId="Hyperlink">
    <w:name w:val="Hyperlink"/>
    <w:basedOn w:val="DefaultParagraphFont"/>
    <w:uiPriority w:val="99"/>
    <w:unhideWhenUsed/>
    <w:rsid w:val="00876A4C"/>
    <w:rPr>
      <w:color w:val="0000FF" w:themeColor="hyperlink"/>
      <w:u w:val="single"/>
    </w:rPr>
  </w:style>
  <w:style w:type="paragraph" w:styleId="ListParagraph">
    <w:name w:val="List Paragraph"/>
    <w:aliases w:val="Resume Title,Citation List,heading 4,Paragraphe de liste1,Puces,texte de base,Lettre d'introduction,Numbered paragraph 1,References,List_Paragraph,Multilevel para_II,List Paragraph1,Graphic,Ha,Heading 41,Bullets1,Colorful List - Accent 11"/>
    <w:basedOn w:val="Normal"/>
    <w:link w:val="ListParagraphChar"/>
    <w:uiPriority w:val="34"/>
    <w:qFormat/>
    <w:rsid w:val="00E275C9"/>
    <w:pPr>
      <w:ind w:left="720"/>
      <w:contextualSpacing/>
    </w:pPr>
  </w:style>
  <w:style w:type="character" w:customStyle="1" w:styleId="rvts36">
    <w:name w:val="rvts36"/>
    <w:rsid w:val="007E0313"/>
  </w:style>
  <w:style w:type="character" w:customStyle="1" w:styleId="ListParagraphChar">
    <w:name w:val="List Paragraph Char"/>
    <w:aliases w:val="Resume Title Char,Citation List Char,heading 4 Char,Paragraphe de liste1 Char,Puces Char,texte de base Char,Lettre d'introduction Char,Numbered paragraph 1 Char,References Char,List_Paragraph Char,Multilevel para_II Char,Graphic Char"/>
    <w:link w:val="ListParagraph"/>
    <w:uiPriority w:val="34"/>
    <w:qFormat/>
    <w:rsid w:val="007128E4"/>
  </w:style>
  <w:style w:type="table" w:customStyle="1" w:styleId="TableGrid1">
    <w:name w:val="Table Grid1"/>
    <w:basedOn w:val="TableNormal"/>
    <w:next w:val="TableGrid"/>
    <w:uiPriority w:val="39"/>
    <w:rsid w:val="00CF6F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92A87"/>
    <w:rPr>
      <w:sz w:val="16"/>
      <w:szCs w:val="16"/>
    </w:rPr>
  </w:style>
  <w:style w:type="paragraph" w:styleId="CommentText">
    <w:name w:val="annotation text"/>
    <w:basedOn w:val="Normal"/>
    <w:link w:val="CommentTextChar"/>
    <w:uiPriority w:val="99"/>
    <w:semiHidden/>
    <w:unhideWhenUsed/>
    <w:rsid w:val="00092A87"/>
    <w:pPr>
      <w:spacing w:line="240" w:lineRule="auto"/>
    </w:pPr>
    <w:rPr>
      <w:sz w:val="20"/>
      <w:szCs w:val="20"/>
    </w:rPr>
  </w:style>
  <w:style w:type="character" w:customStyle="1" w:styleId="CommentTextChar">
    <w:name w:val="Comment Text Char"/>
    <w:basedOn w:val="DefaultParagraphFont"/>
    <w:link w:val="CommentText"/>
    <w:uiPriority w:val="99"/>
    <w:semiHidden/>
    <w:rsid w:val="00092A87"/>
    <w:rPr>
      <w:sz w:val="20"/>
      <w:szCs w:val="20"/>
    </w:rPr>
  </w:style>
  <w:style w:type="paragraph" w:styleId="CommentSubject">
    <w:name w:val="annotation subject"/>
    <w:basedOn w:val="CommentText"/>
    <w:next w:val="CommentText"/>
    <w:link w:val="CommentSubjectChar"/>
    <w:uiPriority w:val="99"/>
    <w:semiHidden/>
    <w:unhideWhenUsed/>
    <w:rsid w:val="00092A87"/>
    <w:rPr>
      <w:b/>
      <w:bCs/>
    </w:rPr>
  </w:style>
  <w:style w:type="character" w:customStyle="1" w:styleId="CommentSubjectChar">
    <w:name w:val="Comment Subject Char"/>
    <w:basedOn w:val="CommentTextChar"/>
    <w:link w:val="CommentSubject"/>
    <w:uiPriority w:val="99"/>
    <w:semiHidden/>
    <w:rsid w:val="00092A8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60.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6.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8.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54D5F7-F5A7-40E1-B8A0-8F05A7C74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1152</Words>
  <Characters>656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eti Arora</dc:creator>
  <cp:lastModifiedBy>CK-HYD-0074</cp:lastModifiedBy>
  <cp:revision>11</cp:revision>
  <dcterms:created xsi:type="dcterms:W3CDTF">2024-01-25T07:11:00Z</dcterms:created>
  <dcterms:modified xsi:type="dcterms:W3CDTF">2024-07-24T08:13:00Z</dcterms:modified>
</cp:coreProperties>
</file>